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Evaluating the Role of Endophyte-Rich Leaves in Protecting Tropical Trees Against a Generalist Herbivore and a Pathogen</w:t>
      </w:r>
    </w:p>
    <w:p>
      <w:pPr>
        <w:pStyle w:val="Heading1"/>
        <w:rPr/>
      </w:pPr>
      <w:bookmarkStart w:id="0" w:name="abstract"/>
      <w:r>
        <w:rPr/>
        <w:t>1. Abstract</w:t>
      </w:r>
    </w:p>
    <w:p>
      <w:pPr>
        <w:pStyle w:val="FirstParagraph"/>
        <w:rPr/>
      </w:pPr>
      <w:r>
        <w:rPr/>
        <w:t>Plants use chemical compounds and physical barriers to defend themselves against natural enemies. For instance, tough leaves are considered to b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del w:id="0" w:author="Bolívar Aponte Rolón" w:date="2024-08-19T15:47:42Z">
        <w:r>
          <w:rPr>
            <w:i/>
            <w:iCs/>
          </w:rPr>
          <w:delText>E-</w:delText>
        </w:r>
      </w:del>
      <w:ins w:id="1" w:author="Bolívar Aponte Rolón" w:date="2024-08-19T15:47:42Z">
        <w:r>
          <w:rPr>
            <w:rFonts w:eastAsia="Cambria" w:cs="" w:cstheme="minorBidi" w:eastAsiaTheme="minorHAnsi"/>
            <w:i/>
            <w:iCs/>
            <w:color w:val="auto"/>
            <w:kern w:val="0"/>
            <w:sz w:val="24"/>
            <w:szCs w:val="24"/>
            <w:lang w:val="en-US" w:eastAsia="en-US" w:bidi="ar-SA"/>
          </w:rPr>
          <w:t>E-low</w:t>
        </w:r>
      </w:ins>
      <w:r>
        <w:rPr/>
        <w:t>) and high FEF load (</w:t>
      </w:r>
      <w:del w:id="2" w:author="Bolívar Aponte Rolón" w:date="2024-08-19T15:48:14Z">
        <w:r>
          <w:rPr>
            <w:i/>
            <w:iCs/>
          </w:rPr>
          <w:delText>E+</w:delText>
        </w:r>
      </w:del>
      <w:ins w:id="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via culturing and culture-free amplicon sequencing. We then measured leaf removal by leaf-cutter ants and leaf necrosis due to a generalist fungal pathogen. Across the experiment, we observed greater herbivory in the </w:t>
      </w:r>
      <w:del w:id="4" w:author="Bolívar Aponte Rolón" w:date="2024-08-19T15:47:42Z">
        <w:r>
          <w:rPr>
            <w:i/>
            <w:iCs/>
          </w:rPr>
          <w:delText>E-</w:delText>
        </w:r>
      </w:del>
      <w:ins w:id="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compared to the </w:t>
      </w:r>
      <w:del w:id="6" w:author="Bolívar Aponte Rolón" w:date="2024-08-19T15:48:14Z">
        <w:r>
          <w:rPr>
            <w:i/>
            <w:iCs/>
          </w:rPr>
          <w:delText>E+</w:delText>
        </w:r>
      </w:del>
      <w:ins w:id="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ut no difference in pathogen damage. However, within </w:t>
      </w:r>
      <w:del w:id="8" w:author="Bolívar Aponte Rolón" w:date="2024-08-19T15:47:42Z">
        <w:r>
          <w:rPr>
            <w:i/>
            <w:iCs/>
          </w:rPr>
          <w:delText>E-</w:delText>
        </w:r>
      </w:del>
      <w:ins w:id="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0" w:author="Bolívar Aponte Rolón" w:date="2024-08-19T15:48:14Z">
        <w:r>
          <w:rPr>
            <w:i/>
            <w:iCs/>
          </w:rPr>
          <w:delText>E+</w:delText>
        </w:r>
      </w:del>
      <w:ins w:id="1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leaves exposed to pathogen had greater leaf damage than non-exposed leaves.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 functional traits and taxonomic identities of FEF associated with high- and low leaf damage by natural enemies, suggesting new insights into cryptic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 xml:space="preserve">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 and jasmonic acid (Guerriero et al., 2018; Teoh, 2016) to structures that prevent potential attacks by pests (e.g., thorns/modified leaves)(Hanley et al., 2007). </w:t>
      </w:r>
      <w:del w:id="12" w:author="Bolívar Aponte Rolón" w:date="2024-08-19T15:53:47Z">
        <w:r>
          <w:rPr/>
          <w:delText xml:space="preserve">Leaf functional traits such as shape, leaf thickness, leaf strength, leaf mass per area (LMA), and </w:delText>
        </w:r>
      </w:del>
      <w:del w:id="13" w:author="Bolívar Aponte Rolón" w:date="2024-08-19T15:53:47Z">
        <w:r>
          <w:rPr>
            <w:rFonts w:eastAsia="Cambria" w:cs="" w:cstheme="minorBidi" w:eastAsiaTheme="minorHAnsi"/>
            <w:shd w:fill="FFFF00" w:val="clear"/>
          </w:rPr>
          <w:delText xml:space="preserve">anthocyanins can confer plants with strategies to ward off  foliar herbivores and pathogens, which represent key selective evolutionary pressures </w:delText>
        </w:r>
      </w:del>
      <w:ins w:id="14" w:author="Bolívar Aponte Rolón" w:date="2024-08-19T15:53:47Z">
        <w:r>
          <w:rPr>
            <w:rFonts w:eastAsia="Cambria" w:cs="" w:cstheme="minorBidi" w:eastAsiaTheme="minorHAnsi"/>
            <w:shd w:fill="auto" w:val="clear"/>
          </w:rPr>
          <w:t>Leaf functional traits within the leaf economic spectrum (LES) such as shape, leaf thickness, leaf strength, leaf mass per area (LMA), along with additional traits like anthocyanin levels, confer plants with strategies to ward off foliar herbivores and pathogens - key selective pressures in evolution</w:t>
        </w:r>
      </w:ins>
      <w:r>
        <w:rPr>
          <w:rFonts w:eastAsia="Cambria" w:cs="" w:cstheme="minorBidi" w:eastAsiaTheme="minorHAnsi"/>
          <w:color w:val="000000"/>
          <w:shd w:fill="auto" w:val="clear"/>
          <w:lang w:val="en-US" w:eastAsia="en-US" w:bidi="ar-SA"/>
          <w:rPrChange w:id="0" w:author="Bolívar Aponte Rolón" w:date="2024-08-19T15:53:57Z">
            <w:rPr>
              <w:sz w:val="24"/>
              <w:kern w:val="0"/>
              <w:shd w:fill="auto" w:val="clear"/>
              <w:szCs w:val="24"/>
            </w:rPr>
          </w:rPrChange>
        </w:rPr>
        <w:t>(J. P. Anderson et al., 2010; Niklas et al., 2023).</w:t>
      </w:r>
    </w:p>
    <w:p>
      <w:pPr>
        <w:pStyle w:val="BodyText"/>
        <w:rPr/>
      </w:pPr>
      <w:r>
        <w:rPr/>
        <w:t>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 (Mason &amp; Donovan, 2015; Wright et al., 2004). Investment in baseline 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FEF communities occurring in healthy leaves of naturally established tropical trees vary with specific leaf functional traits. Tellez et al. (2022) 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 (Tellez et al., 2022).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rPr/>
      </w:pPr>
      <w:r>
        <w:rPr/>
        <w:t>Here we investigated how FEF abundance, diversity and community composition may modulate leaf functional traits and plant’s response to herbivory and pathogen damage. This work builds upon experiments that used single plant species and plant enemies (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rPr/>
      </w:pPr>
      <w:r>
        <w:rP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 </w:t>
      </w:r>
      <w:del w:id="16" w:author="Bolívar Aponte Rolón" w:date="2024-08-19T15:48:14Z">
        <w:r>
          <w:rPr>
            <w:i/>
            <w:iCs/>
          </w:rPr>
          <w:delText>E+</w:delText>
        </w:r>
      </w:del>
      <w:ins w:id="1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nd non-inoculated (low FEF load, </w:t>
      </w:r>
      <w:del w:id="18" w:author="Bolívar Aponte Rolón" w:date="2024-08-19T15:47:42Z">
        <w:r>
          <w:rPr>
            <w:i/>
            <w:iCs/>
          </w:rPr>
          <w:delText>E-</w:delText>
        </w:r>
      </w:del>
      <w:ins w:id="1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r>
        <w:rPr>
          <w:i/>
          <w:iCs/>
        </w:rPr>
        <w:t>Calonectria</w:t>
      </w:r>
      <w:r>
        <w:rPr/>
        <w:t xml:space="preserve"> sp. (Nectriaceae), a generalist foliar pathogen.</w:t>
      </w:r>
    </w:p>
    <w:p>
      <w:pPr>
        <w:pStyle w:val="BodyText"/>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del w:id="20" w:author="Bolívar Aponte Rolón" w:date="2024-08-19T15:48:14Z">
        <w:r>
          <w:rPr>
            <w:i/>
            <w:iCs/>
          </w:rPr>
          <w:delText>E+</w:delText>
        </w:r>
      </w:del>
      <w:ins w:id="21" w:author="Bolívar Aponte Rolón" w:date="2024-08-19T15:48:14Z">
        <w:r>
          <w:rPr>
            <w:rFonts w:eastAsia="Cambria" w:cs="" w:cstheme="minorBidi" w:eastAsiaTheme="minorHAnsi"/>
            <w:i/>
            <w:iCs/>
            <w:color w:val="auto"/>
            <w:kern w:val="0"/>
            <w:sz w:val="24"/>
            <w:szCs w:val="24"/>
            <w:lang w:val="en-US" w:eastAsia="en-US" w:bidi="ar-SA"/>
          </w:rPr>
          <w:t>E-high</w:t>
        </w:r>
      </w:ins>
      <w:r>
        <w:rPr/>
        <w:t>) compared to their low FEF counterparts (</w:t>
      </w:r>
      <w:del w:id="22" w:author="Bolívar Aponte Rolón" w:date="2024-08-19T15:47:42Z">
        <w:r>
          <w:rPr>
            <w:i/>
            <w:iCs/>
          </w:rPr>
          <w:delText>E-</w:delText>
        </w:r>
      </w:del>
      <w:ins w:id="23" w:author="Bolívar Aponte Rolón" w:date="2024-08-19T15:47:42Z">
        <w:r>
          <w:rPr>
            <w:rFonts w:eastAsia="Cambria" w:cs="" w:cstheme="minorBidi" w:eastAsiaTheme="minorHAnsi"/>
            <w:i/>
            <w:iCs/>
            <w:color w:val="auto"/>
            <w:kern w:val="0"/>
            <w:sz w:val="24"/>
            <w:szCs w:val="24"/>
            <w:lang w:val="en-US" w:eastAsia="en-US" w:bidi="ar-SA"/>
          </w:rPr>
          <w:t>E-low</w:t>
        </w:r>
      </w:ins>
      <w:r>
        <w:rPr/>
        <w:t>); 3) Conversely, tree species with leaf functional traits of the high side of the economic spectrum (e.g., greater leaf mass per area) treated with high FEF loads (</w:t>
      </w:r>
      <w:del w:id="24" w:author="Bolívar Aponte Rolón" w:date="2024-08-19T15:48:14Z">
        <w:r>
          <w:rPr>
            <w:i/>
            <w:iCs/>
          </w:rPr>
          <w:delText>E+</w:delText>
        </w:r>
      </w:del>
      <w:ins w:id="25" w:author="Bolívar Aponte Rolón" w:date="2024-08-19T15:48:14Z">
        <w:r>
          <w:rPr>
            <w:rFonts w:eastAsia="Cambria" w:cs="" w:cstheme="minorBidi" w:eastAsiaTheme="minorHAnsi"/>
            <w:i/>
            <w:iCs/>
            <w:color w:val="auto"/>
            <w:kern w:val="0"/>
            <w:sz w:val="24"/>
            <w:szCs w:val="24"/>
            <w:lang w:val="en-US" w:eastAsia="en-US" w:bidi="ar-SA"/>
          </w:rPr>
          <w:t>E-high</w:t>
        </w:r>
      </w:ins>
      <w:r>
        <w:rPr/>
        <w:t>) would have no differences in herbivory and pathogen damage compared to their low FEF counterparts (</w:t>
      </w:r>
      <w:del w:id="26" w:author="Bolívar Aponte Rolón" w:date="2024-08-19T15:47:42Z">
        <w:r>
          <w:rPr>
            <w:i/>
            <w:iCs/>
          </w:rPr>
          <w:delText>E-</w:delText>
        </w:r>
      </w:del>
      <w:ins w:id="27" w:author="Bolívar Aponte Rolón" w:date="2024-08-19T15:47:42Z">
        <w:r>
          <w:rPr>
            <w:rFonts w:eastAsia="Cambria" w:cs="" w:cstheme="minorBidi" w:eastAsiaTheme="minorHAnsi"/>
            <w:i/>
            <w:iCs/>
            <w:color w:val="auto"/>
            <w:kern w:val="0"/>
            <w:sz w:val="24"/>
            <w:szCs w:val="24"/>
            <w:lang w:val="en-US" w:eastAsia="en-US" w:bidi="ar-SA"/>
          </w:rPr>
          <w:t>E-low</w:t>
        </w:r>
      </w:ins>
      <w:r>
        <w:rPr/>
        <w:t>). Lastly, 4) we anticipated that leaves with leaf functional traits on the high end of the economic spectrum would be experience less herbivory by leaf-cutter ants, but low FEF loads (</w:t>
      </w:r>
      <w:del w:id="28" w:author="Bolívar Aponte Rolón" w:date="2024-08-19T15:47:42Z">
        <w:r>
          <w:rPr>
            <w:i/>
            <w:iCs/>
          </w:rPr>
          <w:delText>E-</w:delText>
        </w:r>
      </w:del>
      <w:ins w:id="29" w:author="Bolívar Aponte Rolón" w:date="2024-08-19T15:47:42Z">
        <w:r>
          <w:rPr>
            <w:rFonts w:eastAsia="Cambria" w:cs="" w:cstheme="minorBidi" w:eastAsiaTheme="minorHAnsi"/>
            <w:i/>
            <w:iCs/>
            <w:color w:val="auto"/>
            <w:kern w:val="0"/>
            <w:sz w:val="24"/>
            <w:szCs w:val="24"/>
            <w:lang w:val="en-US" w:eastAsia="en-US" w:bidi="ar-SA"/>
          </w:rPr>
          <w:t>E-low</w:t>
        </w:r>
      </w:ins>
      <w:r>
        <w:rPr/>
        <w:t>) in them could increase allurement.</w:t>
      </w:r>
      <w:bookmarkEnd w:id="2"/>
    </w:p>
    <w:p>
      <w:pPr>
        <w:pStyle w:val="Heading1"/>
        <w:rPr/>
      </w:pPr>
      <w:bookmarkStart w:id="3" w:name="materials-and-methods"/>
      <w:r>
        <w:rPr/>
        <w:t>4. Materials and Methods</w:t>
      </w:r>
    </w:p>
    <w:p>
      <w:pPr>
        <w:pStyle w:val="Heading3"/>
        <w:rPr/>
      </w:pPr>
      <w:r>
        <w:rPr/>
        <w:t>4.0.1 Study site and seedling rearing</w:t>
      </w:r>
    </w:p>
    <w:p>
      <w:pPr>
        <w:pStyle w:val="FirstParagraph"/>
        <w:rPr/>
      </w:pPr>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ere chosen due to their variation in leaf functional traits (J.Wright </w:t>
      </w:r>
      <w:r>
        <w:rPr>
          <w:i/>
          <w:iCs/>
        </w:rPr>
        <w:t>unpublished data</w:t>
      </w:r>
      <w:r>
        <w:rPr/>
        <w:t xml:space="preserve">).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 (Leigh et al., 1996). In preparation for the experiment, seeds were surface sterilized by soaking in water and rinsing in sodium hypochlorite (NaClO) and ethanol (EtOH). Seeds from each species had a species-specific sterilization protocol due to the variation in sizes and seed coats (see </w:t>
      </w:r>
      <w:del w:id="30" w:author="Bolívar Aponte Rolón" w:date="2024-08-29T14:17:29Z">
        <w:r>
          <w:rPr/>
          <w:delText>Supplementary Materials</w:delText>
        </w:r>
      </w:del>
      <w:ins w:id="31" w:author="Bolívar Aponte Rolón" w:date="2024-08-29T14:17:29Z">
        <w:r>
          <w:rPr/>
          <w:t>Appendix S1</w:t>
        </w:r>
      </w:ins>
      <w:r>
        <w:rPr/>
        <w:t xml:space="preserve">).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32" w:author="Bolívar Aponte Rolón" w:date="2024-08-19T15:50:10Z">
        <w:r>
          <w:rPr/>
          <w:t>i</w:t>
        </w:r>
      </w:ins>
      <w:r>
        <w:rPr/>
        <w:t>n plants that were not actively inoculated through our manipulations</w:t>
      </w:r>
      <w:ins w:id="33" w:author="Bolívar Aponte Rolón" w:date="2024-08-19T15:50:16Z">
        <w:r>
          <w:rPr/>
          <w:t xml:space="preserve"> </w:t>
        </w:r>
      </w:ins>
      <w:del w:id="34" w:author="Bolívar Aponte Rolón" w:date="2024-08-19T15:50:15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35" w:author="Bolívar Aponte Rolón" w:date="2024-08-29T14:17:10Z">
        <w:r>
          <w:rPr/>
          <w:delText>Supplementary Materials</w:delText>
        </w:r>
      </w:del>
      <w:ins w:id="36" w:author="Bolívar Aponte Rolón" w:date="2024-08-29T14:17:10Z">
        <w:r>
          <w:rPr>
            <w:rFonts w:eastAsia="Cambria" w:cs="" w:cstheme="minorBidi" w:eastAsiaTheme="minorHAnsi"/>
            <w:color w:val="auto"/>
            <w:kern w:val="0"/>
            <w:sz w:val="24"/>
            <w:szCs w:val="24"/>
            <w:lang w:val="en-US" w:eastAsia="en-US" w:bidi="ar-SA"/>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To inoculate seedlings with FEF, we took 10 individual seedlings of each species and exposed them over 10 nights to natural spore fall in the forest understory to achieve a high FEF load (</w:t>
      </w:r>
      <w:del w:id="37" w:author="Bolívar Aponte Rolón" w:date="2024-08-19T15:48:14Z">
        <w:r>
          <w:rPr>
            <w:i/>
            <w:iCs/>
          </w:rPr>
          <w:delText>E+</w:delText>
        </w:r>
      </w:del>
      <w:ins w:id="38" w:author="Bolívar Aponte Rolón" w:date="2024-08-19T15:48:14Z">
        <w:r>
          <w:rPr>
            <w:rFonts w:eastAsia="Cambria" w:cs="" w:cstheme="minorBidi" w:eastAsiaTheme="minorHAnsi"/>
            <w:i/>
            <w:iCs/>
            <w:color w:val="auto"/>
            <w:kern w:val="0"/>
            <w:sz w:val="24"/>
            <w:szCs w:val="24"/>
            <w:lang w:val="en-US" w:eastAsia="en-US" w:bidi="ar-SA"/>
          </w:rPr>
          <w:t>E-high</w:t>
        </w:r>
      </w:ins>
      <w:r>
        <w:rPr/>
        <w:t>) and 10 plants were kept inside the greenhouse enclosure to maintain a low FEF load (</w:t>
      </w:r>
      <w:del w:id="39" w:author="Bolívar Aponte Rolón" w:date="2024-08-19T15:47:42Z">
        <w:r>
          <w:rPr>
            <w:i/>
            <w:iCs/>
          </w:rPr>
          <w:delText>E-</w:delText>
        </w:r>
      </w:del>
      <w:ins w:id="40"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Plants exposed to spore fall were placed on a table near (~10 m) the forest edge at dusk (~18:00 hours) and returned to the greenhouse at dawn (~07:00 hours) (Bittleston et al., 2011). We sprayed the </w:t>
      </w:r>
      <w:del w:id="41" w:author="Bolívar Aponte Rolón" w:date="2024-08-19T15:48:14Z">
        <w:r>
          <w:rPr>
            <w:i/>
            <w:iCs/>
          </w:rPr>
          <w:delText>E+</w:delText>
        </w:r>
      </w:del>
      <w:ins w:id="4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with water to simulate rain and to promote endophyte spore germination and infection of leaves. Low FEF plants (</w:t>
      </w:r>
      <w:del w:id="43" w:author="Bolívar Aponte Rolón" w:date="2024-08-19T15:47:42Z">
        <w:r>
          <w:rPr>
            <w:i/>
            <w:iCs/>
          </w:rPr>
          <w:delText>E-</w:delText>
        </w:r>
      </w:del>
      <w:ins w:id="4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ere watered only at the soil level and shuffled and moved inside the greenhouse to simulate similar treatment as </w:t>
      </w:r>
      <w:del w:id="45" w:author="Bolívar Aponte Rolón" w:date="2024-08-19T15:48:14Z">
        <w:r>
          <w:rPr>
            <w:i/>
            <w:iCs/>
          </w:rPr>
          <w:delText>E+</w:delText>
        </w:r>
      </w:del>
      <w:ins w:id="4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seedlings, but without spore fall exposure.</w:t>
      </w:r>
      <w:bookmarkEnd w:id="5"/>
    </w:p>
    <w:p>
      <w:pPr>
        <w:pStyle w:val="Heading3"/>
        <w:rPr>
          <w:ins w:id="53" w:author="Bolívar Aponte Rolón" w:date="2024-08-19T16:16:44Z"/>
        </w:rPr>
      </w:pPr>
      <w:del w:id="47" w:author="Bolívar Aponte Rolón" w:date="2024-08-19T16:16:44Z">
        <w:bookmarkStart w:id="6" w:name="leaf-trait-measurements"/>
        <w:r>
          <w:rPr/>
          <w:delText>4.0.3 Leaf trait measurements</w:delText>
        </w:r>
      </w:del>
      <w:ins w:id="48" w:author="Bolívar Aponte Rolón" w:date="2024-08-19T16:16:44Z">
        <w:r>
          <w:rPr/>
          <w:t xml:space="preserve">4.0.3 Determining differences in LFTs between </w:t>
        </w:r>
      </w:ins>
      <w:ins w:id="49" w:author="Bolívar Aponte Rolón" w:date="2024-08-19T16:16:44Z">
        <w:r>
          <w:rPr>
            <w:i/>
            <w:iCs/>
          </w:rPr>
          <w:t>E-high</w:t>
        </w:r>
      </w:ins>
      <w:ins w:id="50" w:author="Bolívar Aponte Rolón" w:date="2024-08-19T16:16:44Z">
        <w:r>
          <w:rPr/>
          <w:t xml:space="preserve"> and </w:t>
        </w:r>
      </w:ins>
      <w:ins w:id="51" w:author="Bolívar Aponte Rolón" w:date="2024-08-19T16:16:44Z">
        <w:r>
          <w:rPr>
            <w:i/>
            <w:iCs/>
          </w:rPr>
          <w:t>E-low</w:t>
        </w:r>
      </w:ins>
      <w:ins w:id="52" w:author="Bolívar Aponte Rolón" w:date="2024-08-19T16:16:44Z">
        <w:r>
          <w:rPr/>
          <w:t xml:space="preserve"> treatments</w:t>
        </w:r>
      </w:ins>
    </w:p>
    <w:p>
      <w:pPr>
        <w:pStyle w:val="BodyText"/>
        <w:rPr/>
      </w:pPr>
      <w:ins w:id="54" w:author="Bolívar Aponte Rolón" w:date="2024-08-19T16:16:44Z">
        <w:r>
          <w:rPr/>
          <w:t>4.0.3.1 Leaf trait measurements</w:t>
        </w:r>
      </w:ins>
    </w:p>
    <w:p>
      <w:pPr>
        <w:pStyle w:val="FirstParagraph"/>
        <w:rPr/>
      </w:pPr>
      <w:r>
        <w:rPr/>
        <w:t>Three mature leaves were haphazardly collected 7 - 10 days after fungal inoculation from individuals in each treatment (</w:t>
      </w:r>
      <w:del w:id="55" w:author="Bolívar Aponte Rolón" w:date="2024-08-19T15:48:14Z">
        <w:r>
          <w:rPr>
            <w:i/>
            <w:iCs/>
          </w:rPr>
          <w:delText>E+</w:delText>
        </w:r>
      </w:del>
      <w:ins w:id="5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w:t>
      </w:r>
      <w:del w:id="57" w:author="Bolívar Aponte Rolón" w:date="2024-08-19T15:47:42Z">
        <w:r>
          <w:rPr>
            <w:i/>
            <w:iCs/>
          </w:rPr>
          <w:delText>E-</w:delText>
        </w:r>
      </w:del>
      <w:ins w:id="5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59" w:author="Bolívar Aponte Rolón" w:date="2024-08-19T15:54:51Z">
        <w:r>
          <w:rPr/>
          <w:delText xml:space="preserve">To account for leaf thickness, the ACM-200 calculates an anthocyanin content index (ACI) value from the ratio of % transmittance at 931 nm/% transmittance at 525 nm </w:delText>
        </w:r>
      </w:del>
      <w:ins w:id="60" w:author="Bolívar Aponte Rolón" w:date="2024-08-19T15:54:51Z">
        <w:r>
          <w:rPr/>
          <w:t>The ACM-200 takes into account leaf thickness when calculating an anthocyanin content index (ACI) value by computing the ratio of % transmittance at 931 nm/% transmittance at 525 nm</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63" w:author="Bolívar Aponte Rolón" w:date="2024-08-19T16:16:58Z"/>
        </w:rPr>
      </w:pPr>
      <w:del w:id="61" w:author="Bolívar Aponte Rolón" w:date="2024-08-19T16:16:58Z">
        <w:bookmarkStart w:id="7" w:name="X3c7a37fa2f4886460c6eb6a1de1f042d286b507"/>
        <w:r>
          <w:rPr/>
          <w:delText>4.0.4 Leaf tissue preparation for molecular work</w:delText>
        </w:r>
      </w:del>
      <w:ins w:id="62" w:author="Bolívar Aponte Rolón" w:date="2024-08-19T16:16:58Z">
        <w:r>
          <w:rPr/>
          <w:t>4.0.4 Determining FEF abundance, richness, diversity and community composition</w:t>
        </w:r>
      </w:ins>
    </w:p>
    <w:p>
      <w:pPr>
        <w:pStyle w:val="BodyText"/>
        <w:rPr/>
      </w:pPr>
      <w:ins w:id="64" w:author="Bolívar Aponte Rolón" w:date="2024-08-19T16:16:58Z">
        <w:r>
          <w:rPr/>
          <w:t>4.0.4.1 Leaf tissue preparation for molecular work</w:t>
        </w:r>
      </w:ins>
    </w:p>
    <w:p>
      <w:pPr>
        <w:pStyle w:val="FirstParagraph"/>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 </w:t>
      </w:r>
      <w:del w:id="65" w:author="Bolívar Aponte Rolón" w:date="2024-08-19T15:47:42Z">
        <w:r>
          <w:rPr>
            <w:i/>
            <w:iCs/>
          </w:rPr>
          <w:delText>E-</w:delText>
        </w:r>
      </w:del>
      <w:ins w:id="66"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67" w:author="Bolívar Aponte Rolón" w:date="2024-08-19T15:48:14Z">
        <w:r>
          <w:rPr>
            <w:i/>
            <w:iCs/>
          </w:rPr>
          <w:delText>E+</w:delText>
        </w:r>
      </w:del>
      <w:ins w:id="6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69" w:author="Bolívar Aponte Rolón" w:date="2024-08-19T16:18:18Z">
        <w:r>
          <w:rPr/>
          <w:t>0.4.2</w:t>
        </w:r>
      </w:ins>
      <w:del w:id="70" w:author="Bolívar Aponte Rolón" w:date="2024-08-19T16:18:08Z">
        <w:r>
          <w:rPr/>
          <w:delText>1</w:delText>
        </w:r>
      </w:del>
      <w:r>
        <w:rPr/>
        <w:t xml:space="preserve"> Amplicon sequencing</w:t>
      </w:r>
    </w:p>
    <w:p>
      <w:pPr>
        <w:pStyle w:val="FirstParagraph"/>
        <w:rPr/>
      </w:pPr>
      <w:r>
        <w:rP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 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w:t>
      </w:r>
    </w:p>
    <w:p>
      <w:pPr>
        <w:pStyle w:val="Heading4"/>
        <w:rPr/>
      </w:pPr>
      <w:bookmarkStart w:id="9" w:name="mock-communities"/>
      <w:r>
        <w:rPr/>
        <w:t>4.</w:t>
      </w:r>
      <w:ins w:id="71" w:author="Bolívar Aponte Rolón" w:date="2024-08-19T16:18:42Z">
        <w:r>
          <w:rPr/>
          <w:t>0.4.3</w:t>
        </w:r>
      </w:ins>
      <w:del w:id="72" w:author="Bolívar Aponte Rolón" w:date="2024-08-19T16:18:51Z">
        <w:r>
          <w:rPr/>
          <w:delText>1.1</w:delText>
        </w:r>
      </w:del>
      <w:r>
        <w:rPr/>
        <w:t xml:space="preserve"> Mock Communities</w:t>
      </w:r>
    </w:p>
    <w:p>
      <w:pPr>
        <w:pStyle w:val="FirstParagraph"/>
        <w:rPr/>
      </w:pPr>
      <w:r>
        <w:rPr/>
        <w:t>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Fig.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73" w:author="Bolívar Aponte Rolón" w:date="2024-08-19T16:19:02Z">
        <w:r>
          <w:rPr/>
          <w:t>0.4.4</w:t>
        </w:r>
      </w:ins>
      <w:del w:id="74" w:author="Bolívar Aponte Rolón" w:date="2024-08-19T16:19:00Z">
        <w:r>
          <w:rPr/>
          <w:delText xml:space="preserve">1.2 </w:delText>
        </w:r>
      </w:del>
      <w:r>
        <w:rPr/>
        <w:t>Bioinformatic analyses</w:t>
      </w:r>
    </w:p>
    <w:p>
      <w:pPr>
        <w:pStyle w:val="FirstParagraph"/>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a 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75" w:author="Bolívar Aponte Rolón" w:date="2024-08-19T15:47:42Z">
        <w:r>
          <w:rPr>
            <w:i/>
            <w:iCs/>
          </w:rPr>
          <w:delText>E-</w:delText>
        </w:r>
      </w:del>
      <w:ins w:id="76" w:author="Bolívar Aponte Rolón" w:date="2024-08-19T15:47:42Z">
        <w:r>
          <w:rPr>
            <w:rFonts w:eastAsia="Cambria" w:cs="" w:cstheme="minorBidi" w:eastAsiaTheme="minorHAnsi"/>
            <w:i/>
            <w:iCs/>
            <w:color w:val="auto"/>
            <w:kern w:val="0"/>
            <w:sz w:val="24"/>
            <w:szCs w:val="24"/>
            <w:lang w:val="en-US" w:eastAsia="en-US" w:bidi="ar-SA"/>
          </w:rPr>
          <w:t>E-low</w:t>
        </w:r>
      </w:ins>
      <w:r>
        <w:rPr/>
        <w:t>) plants (</w:t>
      </w:r>
      <w:r>
        <w:rPr>
          <w:i/>
          <w:iCs/>
        </w:rPr>
        <w:t>n</w:t>
      </w:r>
      <w:r>
        <w:rPr/>
        <w:t>=78) and deemed them as artifacts resulting from greenhouse conditions. They were eliminated from treatment (</w:t>
      </w:r>
      <w:del w:id="77" w:author="Bolívar Aponte Rolón" w:date="2024-08-19T15:48:14Z">
        <w:r>
          <w:rPr>
            <w:i/>
            <w:iCs/>
          </w:rPr>
          <w:delText>E+</w:delText>
        </w:r>
      </w:del>
      <w:ins w:id="7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plants across all species. 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analyses after taxonomic assignment were performed in R [v. 4.3.3; R Core Team (2024)] using the </w:t>
      </w:r>
      <w:r>
        <w:rPr>
          <w:rStyle w:val="VerbatimChar"/>
        </w:rPr>
        <w:t>phyloseq</w:t>
      </w:r>
      <w:r>
        <w:rPr/>
        <w:t xml:space="preserve"> package </w:t>
      </w:r>
      <w:ins w:id="79" w:author="Bolívar Aponte Rolón" w:date="2024-08-19T16:11:02Z">
        <w:r>
          <w:rPr/>
          <w:t xml:space="preserve">(v.1.48.0, </w:t>
        </w:r>
      </w:ins>
      <w:del w:id="80" w:author="Bolívar Aponte Rolón" w:date="2024-08-19T16:11:01Z">
        <w:r>
          <w:rPr/>
          <w:delText>(</w:delText>
        </w:r>
      </w:del>
      <w:r>
        <w:rPr/>
        <w:t>McMurdie &amp; Holmes, 2013) and custom scripts (see Supplementary Material).</w:t>
      </w:r>
      <w:bookmarkEnd w:id="10"/>
    </w:p>
    <w:p>
      <w:pPr>
        <w:pStyle w:val="Heading3"/>
        <w:rPr>
          <w:ins w:id="87" w:author="Bolívar Aponte Rolón" w:date="2024-08-19T16:19:49Z"/>
        </w:rPr>
      </w:pPr>
      <w:del w:id="81" w:author="Bolívar Aponte Rolón" w:date="2024-08-19T16:19:49Z">
        <w:bookmarkStart w:id="11" w:name="herbivore-assays"/>
        <w:r>
          <w:rPr/>
          <w:delText>4.1.3 Herbivore assays</w:delText>
        </w:r>
      </w:del>
      <w:ins w:id="82" w:author="Bolívar Aponte Rolón" w:date="2024-08-19T16:19:49Z">
        <w:r>
          <w:rPr/>
          <w:t xml:space="preserve">4.0.5 Determining herbivore and pathogen damage to </w:t>
        </w:r>
      </w:ins>
      <w:ins w:id="83" w:author="Bolívar Aponte Rolón" w:date="2024-08-19T16:19:49Z">
        <w:r>
          <w:rPr>
            <w:i/>
            <w:iCs/>
          </w:rPr>
          <w:t>E-high</w:t>
        </w:r>
      </w:ins>
      <w:ins w:id="84" w:author="Bolívar Aponte Rolón" w:date="2024-08-19T16:19:49Z">
        <w:r>
          <w:rPr/>
          <w:t xml:space="preserve"> and </w:t>
        </w:r>
      </w:ins>
      <w:ins w:id="85" w:author="Bolívar Aponte Rolón" w:date="2024-08-19T16:19:49Z">
        <w:r>
          <w:rPr>
            <w:i/>
            <w:iCs/>
          </w:rPr>
          <w:t>E-low</w:t>
        </w:r>
      </w:ins>
      <w:ins w:id="86" w:author="Bolívar Aponte Rolón" w:date="2024-08-19T16:19:49Z">
        <w:r>
          <w:rPr/>
          <w:t xml:space="preserve"> treatments</w:t>
        </w:r>
      </w:ins>
    </w:p>
    <w:p>
      <w:pPr>
        <w:pStyle w:val="BodyText"/>
        <w:rPr/>
      </w:pPr>
      <w:ins w:id="88" w:author="Bolívar Aponte Rolón" w:date="2024-08-19T16:19:49Z">
        <w:r>
          <w:rPr/>
          <w:t>4.0.5.1 Herbivore assays</w:t>
        </w:r>
      </w:ins>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 </w:t>
      </w:r>
      <w:del w:id="89" w:author="Bolívar Aponte Rolón" w:date="2024-08-19T15:48:14Z">
        <w:r>
          <w:rPr>
            <w:i/>
            <w:iCs/>
          </w:rPr>
          <w:delText>E+</w:delText>
        </w:r>
      </w:del>
      <w:ins w:id="9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or an </w:t>
      </w:r>
      <w:del w:id="91" w:author="Bolívar Aponte Rolón" w:date="2024-08-19T15:47:42Z">
        <w:r>
          <w:rPr>
            <w:i/>
            <w:iCs/>
          </w:rPr>
          <w:delText>E-</w:delText>
        </w:r>
      </w:del>
      <w:ins w:id="9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leaf on one disposable plastic plate next to an active nest trail. Carefully, we collected and placed debris from the trail leading up to the plate to encourage foraging in the plate. </w:t>
      </w:r>
      <w:del w:id="93" w:author="Bolívar Aponte Rolón" w:date="2024-08-19T15:55:38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94" w:author="Bolívar Aponte Rolón" w:date="2024-08-19T15:55:38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1"/>
    </w:p>
    <w:p>
      <w:pPr>
        <w:pStyle w:val="Heading4"/>
        <w:pPrChange w:id="0" w:author="Bolívar Aponte Rolón" w:date="2024-08-19T16:20:10Z">
          <w:pPr>
            <w:pStyle w:val="Heading3"/>
          </w:pPr>
        </w:pPrChange>
        <w:rPr/>
      </w:pPr>
      <w:bookmarkStart w:id="12" w:name="pathogen-assays"/>
      <w:r>
        <w:rPr/>
        <w:t>4.1.4 Pathogen assays4.0.5.2 Pathogen assays</w:t>
      </w:r>
    </w:p>
    <w:p>
      <w:pPr>
        <w:pStyle w:val="FirstParagraph"/>
        <w:rPr/>
      </w:pPr>
      <w:ins w:id="95" w:author="Bolívar Aponte Rolón" w:date="2024-08-19T16:11:48Z">
        <w:r>
          <w:rPr/>
          <w:t xml:space="preserve">For the pathogen assays, we inoculated seedlings with </w:t>
        </w:r>
      </w:ins>
      <w:ins w:id="96" w:author="Bolívar Aponte Rolón" w:date="2024-08-19T16:11:48Z">
        <w:r>
          <w:rPr>
            <w:i/>
            <w:iCs/>
          </w:rPr>
          <w:t>Calonectria</w:t>
        </w:r>
      </w:ins>
      <w:ins w:id="97" w:author="Bolívar Aponte Rolón" w:date="2024-08-19T16:11:48Z">
        <w:r>
          <w:rPr/>
          <w:t xml:space="preserve"> sp. pathogen. </w:t>
        </w:r>
      </w:ins>
      <w:ins w:id="98" w:author="Bolívar Aponte Rolón" w:date="2024-08-19T16:11:48Z">
        <w:r>
          <w:rPr>
            <w:i/>
            <w:iCs/>
          </w:rPr>
          <w:t>Calonectria</w:t>
        </w:r>
      </w:ins>
      <w:ins w:id="99" w:author="Bolívar Aponte Rolón" w:date="2024-08-19T16:11:48Z">
        <w:r>
          <w:rPr/>
          <w:t xml:space="preserve"> is a widespread pathogen in tropical and temperate ecosystems (Crous et al., 2006; Li et al., 2022). Its distribution reflects trends in agriculture, forestry, and the ornamental plant trade (Li et al., 2022). In the tropics its effects are known as </w:t>
        </w:r>
      </w:ins>
      <w:ins w:id="100" w:author="Bolívar Aponte Rolón" w:date="2024-08-19T16:11:48Z">
        <w:r>
          <w:rPr>
            <w:i/>
            <w:iCs/>
          </w:rPr>
          <w:t>Calonectria</w:t>
        </w:r>
      </w:ins>
      <w:ins w:id="101" w:author="Bolívar Aponte Rolón" w:date="2024-08-19T16:11:48Z">
        <w:r>
          <w:rPr/>
          <w:t xml:space="preserve"> leaf blight (CLB) which has become a primary fungal disease in commercial tree plantations (Sanchez-Gonzalez et al., 2022). In our assays,</w:t>
        </w:r>
      </w:ins>
      <w:ins w:id="102" w:author="Bolívar Aponte Rolón" w:date="2024-08-19T15:59:02Z">
        <w:r>
          <w:rPr/>
          <w:t xml:space="preserve"> </w:t>
        </w:r>
      </w:ins>
      <w:r>
        <w:rPr/>
        <w:t xml:space="preserve">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that were still on plants (i.e., were not harvested)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2"/>
    </w:p>
    <w:p>
      <w:pPr>
        <w:pStyle w:val="Heading3"/>
        <w:rPr/>
      </w:pPr>
      <w:r>
        <w:rPr/>
        <w:t>4.</w:t>
      </w:r>
      <w:del w:id="103" w:author="Bolívar Aponte Rolón" w:date="2024-08-19T16:20:20Z">
        <w:r>
          <w:rPr/>
          <w:delText>1.5</w:delText>
        </w:r>
      </w:del>
      <w:ins w:id="104" w:author="Bolívar Aponte Rolón" w:date="2024-08-19T16:20:20Z">
        <w:r>
          <w:rPr/>
          <w:t>0.6</w:t>
        </w:r>
      </w:ins>
      <w:r>
        <w:rPr/>
        <w:t xml:space="preserve">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ins w:id="105" w:author="Bolívar Aponte Rolón" w:date="2024-08-19T16:00:42Z">
              <w:r>
                <w:rPr>
                  <w:rFonts w:eastAsia="Tex Gyre Termes" w:cs="Tex Gyre Termes" w:ascii="Tex Gyre Termes" w:hAnsi="Tex Gyre Termes"/>
                  <w:b w:val="false"/>
                  <w:i w:val="false"/>
                  <w:color w:val="000000"/>
                  <w:sz w:val="22"/>
                  <w:szCs w:val="22"/>
                  <w:u w:val="none"/>
                </w:rPr>
                <w:t xml:space="preserve"> (LFTs)</w:t>
              </w:r>
            </w:ins>
          </w:p>
        </w:tc>
        <w:tc>
          <w:tcPr>
            <w:tcW w:w="3168" w:type="dxa"/>
            <w:tcBorders>
              <w:top w:val="single" w:sz="2" w:space="0" w:color="000000"/>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Host Species</w:t>
            </w:r>
          </w:p>
        </w:tc>
        <w:tc>
          <w:tcPr>
            <w:tcW w:w="3168" w:type="dxa"/>
            <w:tcBorders>
              <w:top w:val="single" w:sz="2" w:space="0" w:color="000000"/>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06" w:author="Bolívar Aponte Rolón" w:date="2024-08-19T15:47:42Z">
              <w:r>
                <w:rPr>
                  <w:rFonts w:eastAsia="Tex Gyre Termes" w:cs="Tex Gyre Termes" w:ascii="Tex Gyre Termes" w:hAnsi="Tex Gyre Termes"/>
                  <w:b w:val="false"/>
                  <w:i w:val="false"/>
                  <w:color w:val="000000"/>
                  <w:sz w:val="22"/>
                  <w:szCs w:val="22"/>
                  <w:u w:val="none"/>
                </w:rPr>
                <w:delText>E-</w:delText>
              </w:r>
            </w:del>
            <w:ins w:id="107"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08" w:author="Bolívar Aponte Rolón" w:date="2024-08-19T15:48:14Z">
              <w:r>
                <w:rPr>
                  <w:rFonts w:eastAsia="Tex Gyre Termes" w:cs="Tex Gyre Termes" w:ascii="Tex Gyre Termes" w:hAnsi="Tex Gyre Termes"/>
                  <w:b w:val="false"/>
                  <w:i w:val="false"/>
                  <w:color w:val="000000"/>
                  <w:sz w:val="22"/>
                  <w:szCs w:val="22"/>
                  <w:u w:val="none"/>
                </w:rPr>
                <w:delText>E+</w:delText>
              </w:r>
            </w:del>
            <w:ins w:id="109"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 leaves per plant = 3</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 (OTUs)</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10" w:author="Bolívar Aponte Rolón" w:date="2024-08-19T15:47:42Z">
              <w:r>
                <w:rPr>
                  <w:rFonts w:eastAsia="Tex Gyre Termes" w:cs="Tex Gyre Termes" w:ascii="Tex Gyre Termes" w:hAnsi="Tex Gyre Termes"/>
                  <w:b w:val="false"/>
                  <w:i w:val="false"/>
                  <w:color w:val="000000"/>
                  <w:sz w:val="22"/>
                  <w:szCs w:val="22"/>
                  <w:u w:val="none"/>
                </w:rPr>
                <w:delText>E-</w:delText>
              </w:r>
            </w:del>
            <w:ins w:id="111"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12" w:author="Bolívar Aponte Rolón" w:date="2024-08-19T15:48:14Z">
              <w:r>
                <w:rPr>
                  <w:rFonts w:eastAsia="Tex Gyre Termes" w:cs="Tex Gyre Termes" w:ascii="Tex Gyre Termes" w:hAnsi="Tex Gyre Termes"/>
                  <w:b w:val="false"/>
                  <w:i w:val="false"/>
                  <w:color w:val="000000"/>
                  <w:sz w:val="22"/>
                  <w:szCs w:val="22"/>
                  <w:u w:val="none"/>
                </w:rPr>
                <w:delText>E+</w:delText>
              </w:r>
            </w:del>
            <w:ins w:id="113"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w:t>
            </w:r>
          </w:p>
        </w:tc>
      </w:tr>
      <w:tr>
        <w:trPr>
          <w:trHeight w:val="360" w:hRule="atLeast"/>
        </w:trPr>
        <w:tc>
          <w:tcPr>
            <w:tcW w:w="3168" w:type="dxa"/>
            <w:tcBorders/>
            <w:shd w:color="auto" w:fill="FFFFFF" w:val="clear"/>
          </w:tcPr>
          <w:p>
            <w:pPr>
              <w:pStyle w:val="Normal"/>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Herbivore assays</w:t>
            </w:r>
          </w:p>
        </w:tc>
        <w:tc>
          <w:tcPr>
            <w:tcW w:w="3168" w:type="dxa"/>
            <w:tcBorders/>
            <w:shd w:color="auto" w:fill="FFFFFF" w:val="clear"/>
          </w:tcPr>
          <w:p>
            <w:pPr>
              <w:pStyle w:val="Normal"/>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shd w:color="auto" w:fill="FFFFFF" w:val="clear"/>
          </w:tcPr>
          <w:p>
            <w:pPr>
              <w:pStyle w:val="Normal"/>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w:t>
            </w:r>
            <w:del w:id="114" w:author="Bolívar Aponte Rolón" w:date="2024-08-19T15:47:42Z">
              <w:r>
                <w:rPr>
                  <w:rFonts w:eastAsia="Tex Gyre Termes" w:cs="Tex Gyre Termes" w:ascii="Tex Gyre Termes" w:hAnsi="Tex Gyre Termes"/>
                  <w:b w:val="false"/>
                  <w:i w:val="false"/>
                  <w:color w:val="000000"/>
                  <w:sz w:val="22"/>
                  <w:szCs w:val="22"/>
                  <w:u w:val="none"/>
                </w:rPr>
                <w:delText>E-</w:delText>
              </w:r>
            </w:del>
            <w:ins w:id="115"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16" w:author="Bolívar Aponte Rolón" w:date="2024-08-19T15:48:14Z">
              <w:r>
                <w:rPr>
                  <w:rFonts w:eastAsia="Tex Gyre Termes" w:cs="Tex Gyre Termes" w:ascii="Tex Gyre Termes" w:hAnsi="Tex Gyre Termes"/>
                  <w:b w:val="false"/>
                  <w:i w:val="false"/>
                  <w:color w:val="000000"/>
                  <w:sz w:val="22"/>
                  <w:szCs w:val="22"/>
                  <w:u w:val="none"/>
                </w:rPr>
                <w:delText>E+</w:delText>
              </w:r>
            </w:del>
            <w:ins w:id="117"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Pathogen assays</w:t>
            </w:r>
          </w:p>
        </w:tc>
        <w:tc>
          <w:tcPr>
            <w:tcW w:w="3168" w:type="dxa"/>
            <w:tcBorders>
              <w:bottom w:val="single" w:sz="16" w:space="0" w:color="000000"/>
            </w:tcBorders>
            <w:shd w:color="auto" w:fill="FFFFFF" w:val="clear"/>
          </w:tcPr>
          <w:p>
            <w:pPr>
              <w:pStyle w:val="Normal"/>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w:t>
            </w:r>
            <w:del w:id="118" w:author="Bolívar Aponte Rolón" w:date="2024-08-19T15:47:42Z">
              <w:r>
                <w:rPr>
                  <w:rFonts w:eastAsia="Tex Gyre Termes" w:cs="Tex Gyre Termes" w:ascii="Tex Gyre Termes" w:hAnsi="Tex Gyre Termes"/>
                  <w:b w:val="false"/>
                  <w:i w:val="false"/>
                  <w:color w:val="000000"/>
                  <w:sz w:val="22"/>
                  <w:szCs w:val="22"/>
                  <w:u w:val="none"/>
                </w:rPr>
                <w:delText>E-</w:delText>
              </w:r>
            </w:del>
            <w:ins w:id="119" w:author="Bolívar Aponte Rolón" w:date="2024-08-19T15:47:42Z">
              <w:r>
                <w:rPr>
                  <w:rFonts w:eastAsia="Tex Gyre Termes" w:cs="Tex Gyre Termes" w:ascii="Tex Gyre Termes" w:hAnsi="Tex Gyre Termes"/>
                  <w:b w:val="false"/>
                  <w:i w:val="false"/>
                  <w:color w:val="000000"/>
                  <w:kern w:val="0"/>
                  <w:sz w:val="22"/>
                  <w:szCs w:val="22"/>
                  <w:u w:val="none"/>
                  <w:lang w:val="en-US" w:eastAsia="en-US" w:bidi="ar-SA"/>
                </w:rPr>
                <w:t>E-low</w:t>
              </w:r>
            </w:ins>
            <w:r>
              <w:rPr>
                <w:rFonts w:eastAsia="Tex Gyre Termes" w:cs="Tex Gyre Termes" w:ascii="Tex Gyre Termes" w:hAnsi="Tex Gyre Termes"/>
                <w:b w:val="false"/>
                <w:i w:val="false"/>
                <w:color w:val="000000"/>
                <w:sz w:val="22"/>
                <w:szCs w:val="22"/>
                <w:u w:val="none"/>
              </w:rPr>
              <w:t xml:space="preserve">, </w:t>
            </w:r>
            <w:del w:id="120" w:author="Bolívar Aponte Rolón" w:date="2024-08-19T15:48:14Z">
              <w:r>
                <w:rPr>
                  <w:rFonts w:eastAsia="Tex Gyre Termes" w:cs="Tex Gyre Termes" w:ascii="Tex Gyre Termes" w:hAnsi="Tex Gyre Termes"/>
                  <w:b w:val="false"/>
                  <w:i w:val="false"/>
                  <w:color w:val="000000"/>
                  <w:sz w:val="22"/>
                  <w:szCs w:val="22"/>
                  <w:u w:val="none"/>
                </w:rPr>
                <w:delText>E+</w:delText>
              </w:r>
            </w:del>
            <w:ins w:id="121" w:author="Bolívar Aponte Rolón" w:date="2024-08-19T15:48:14Z">
              <w:r>
                <w:rPr>
                  <w:rFonts w:eastAsia="Tex Gyre Termes" w:cs="Tex Gyre Termes" w:ascii="Tex Gyre Termes" w:hAnsi="Tex Gyre Termes"/>
                  <w:b w:val="false"/>
                  <w:i w:val="false"/>
                  <w:color w:val="000000"/>
                  <w:kern w:val="0"/>
                  <w:sz w:val="22"/>
                  <w:szCs w:val="22"/>
                  <w:u w:val="none"/>
                  <w:lang w:val="en-US" w:eastAsia="en-US" w:bidi="ar-SA"/>
                </w:rPr>
                <w:t>E-high</w:t>
              </w:r>
            </w:ins>
            <w:r>
              <w:rPr>
                <w:rFonts w:eastAsia="Tex Gyre Termes" w:cs="Tex Gyre Termes" w:ascii="Tex Gyre Termes" w:hAnsi="Tex Gyre Termes"/>
                <w:b w:val="false"/>
                <w:i w:val="false"/>
                <w:color w:val="000000"/>
                <w:sz w:val="22"/>
                <w:szCs w:val="22"/>
                <w:u w:val="none"/>
              </w:rPr>
              <w:t>), sub-treatment = 2 (control and pathogen) for pathogen trials, Tropical tree species = 7, Replicates per species = 5, Replicates per plant = 1</w:t>
            </w:r>
            <w:bookmarkStart w:id="13" w:name="replication-statement"/>
            <w:bookmarkEnd w:id="13"/>
          </w:p>
        </w:tc>
      </w:tr>
    </w:tbl>
    <w:p>
      <w:pPr>
        <w:pStyle w:val="Heading3"/>
        <w:rPr/>
      </w:pPr>
      <w:r>
        <w:rPr/>
        <w:t>4.</w:t>
      </w:r>
      <w:ins w:id="122" w:author="Bolívar Aponte Rolón" w:date="2024-08-19T16:20:32Z">
        <w:r>
          <w:rPr/>
          <w:t>0.7</w:t>
        </w:r>
      </w:ins>
      <w:del w:id="123" w:author="Bolívar Aponte Rolón" w:date="2024-08-19T16:20:31Z">
        <w:r>
          <w:rPr/>
          <w:delText>1.6</w:delText>
        </w:r>
      </w:del>
      <w:r>
        <w:rPr/>
        <w:t xml:space="preserve"> Statistical Analyses</w:t>
      </w:r>
    </w:p>
    <w:p>
      <w:pPr>
        <w:pStyle w:val="FirstParagraph"/>
        <w:rPr>
          <w:ins w:id="124" w:author="Bolívar Aponte Rolón" w:date="2024-08-19T16:20:44Z"/>
        </w:rPr>
      </w:pPr>
      <w:r>
        <w:rPr/>
        <w:t>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Heading4"/>
        <w:rPr/>
      </w:pPr>
      <w:ins w:id="125" w:author="Bolívar Aponte Rolón" w:date="2024-08-19T16:20:44Z">
        <w:r>
          <w:rPr/>
          <w:t xml:space="preserve">4.0.7.1 Comparison of LFTs and FEF between </w:t>
        </w:r>
      </w:ins>
      <w:ins w:id="126" w:author="Bolívar Aponte Rolón" w:date="2024-08-19T16:20:44Z">
        <w:r>
          <w:rPr>
            <w:i/>
            <w:iCs/>
          </w:rPr>
          <w:t>E-high</w:t>
        </w:r>
      </w:ins>
      <w:ins w:id="127" w:author="Bolívar Aponte Rolón" w:date="2024-08-19T16:20:44Z">
        <w:r>
          <w:rPr/>
          <w:t xml:space="preserve"> and </w:t>
        </w:r>
      </w:ins>
      <w:ins w:id="128" w:author="Bolívar Aponte Rolón" w:date="2024-08-19T16:20:44Z">
        <w:r>
          <w:rPr>
            <w:i/>
            <w:iCs/>
          </w:rPr>
          <w:t>E-low</w:t>
        </w:r>
      </w:ins>
      <w:ins w:id="129" w:author="Bolívar Aponte Rolón" w:date="2024-08-19T16:20:44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131" w:author="Bolívar Aponte Rolón" w:date="2024-08-19T16:20:55Z"/>
        </w:rPr>
      </w:pPr>
      <w:ins w:id="130" w:author="Bolívar Aponte Rolón" w:date="2024-08-19T16:20:55Z">
        <w:r>
          <w:rPr/>
          <w:t>4.0.7.2 FEF abundance, richness, diversity and community composition</w:t>
        </w:r>
      </w:ins>
    </w:p>
    <w:p>
      <w:pPr>
        <w:pStyle w:val="BodyText"/>
        <w:rPr>
          <w:ins w:id="132" w:author="Bolívar Aponte Rolón" w:date="2024-08-19T16:21:17Z"/>
        </w:rPr>
      </w:pPr>
      <w:r>
        <w:rPr/>
        <w:t xml:space="preserve">Secondly, we calculated a Bray-Curtis dissimilarity matrix with our 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ith 999 permutations (Oksanen et al., 2022). We compared differences in the dispersion of the FEF communities among species and treatments with post-hoc Tukey’s tests.</w:t>
      </w:r>
    </w:p>
    <w:p>
      <w:pPr>
        <w:pStyle w:val="Heading4"/>
        <w:rPr/>
      </w:pPr>
      <w:ins w:id="133" w:author="Bolívar Aponte Rolón" w:date="2024-08-19T16:21:17Z">
        <w:r>
          <w:rPr/>
          <w:t>4.0.7.3 Correlations between FEF and herbivory and pathogen damage</w:t>
        </w:r>
      </w:ins>
    </w:p>
    <w:p>
      <w:pPr>
        <w:pStyle w:val="BodyText"/>
        <w:rPr/>
      </w:pPr>
      <w:r>
        <w:rP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point biserial correlation coefficient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 we did not model interactions effects to avoid overfitting models. We used a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bookmarkEnd w:id="3"/>
      <w:bookmarkEnd w:id="8"/>
    </w:p>
    <w:p>
      <w:pPr>
        <w:pStyle w:val="Heading1"/>
        <w:rPr/>
      </w:pPr>
      <w:bookmarkStart w:id="14" w:name="results"/>
      <w:r>
        <w:rPr/>
        <w:t>5. Results</w:t>
      </w:r>
    </w:p>
    <w:p>
      <w:pPr>
        <w:pStyle w:val="FirstParagraph"/>
        <w:rPr/>
      </w:pPr>
      <w:r>
        <w:rPr/>
        <w:t xml:space="preserve">Inoculation of seedlings was successful. Seedlings exposed to forest spore fall (i.e., </w:t>
      </w:r>
      <w:del w:id="134" w:author="Bolívar Aponte Rolón" w:date="2024-08-19T15:48:14Z">
        <w:r>
          <w:rPr>
            <w:i/>
            <w:iCs/>
          </w:rPr>
          <w:delText>E+</w:delText>
        </w:r>
      </w:del>
      <w:ins w:id="13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a significantly higher proportion of leaf segments colonized by FEF across all species (data from cultures, Fig. S1). Similarly, molecular data set showed that seedlings with </w:t>
      </w:r>
      <w:del w:id="136" w:author="Bolívar Aponte Rolón" w:date="2024-08-19T15:48:14Z">
        <w:r>
          <w:rPr>
            <w:i/>
            <w:iCs/>
          </w:rPr>
          <w:delText>E+</w:delText>
        </w:r>
      </w:del>
      <w:ins w:id="13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138" w:author="Bolívar Aponte Rolón" w:date="2024-08-19T15:47:42Z">
        <w:r>
          <w:rPr>
            <w:i/>
            <w:iCs/>
          </w:rPr>
          <w:delText>E-</w:delText>
        </w:r>
      </w:del>
      <w:ins w:id="13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Fig. 1a). Despite these significant differences, there was a high degree of variability in FEF relative abundance within each treatment type (Fig. 1).</w:t>
      </w:r>
    </w:p>
    <w:p>
      <w:pPr>
        <w:pStyle w:val="BodyText"/>
        <w:rPr/>
      </w:pPr>
      <w:r>
        <w:rPr/>
        <w:t>We observed general differences in leaf functional traits among species (Table 1). Anthocyanins (ACI) and leaf punch strength (LPS) did not differ between treatments (</w:t>
      </w:r>
      <w:del w:id="140" w:author="Bolívar Aponte Rolón" w:date="2024-08-19T15:47:42Z">
        <w:r>
          <w:rPr>
            <w:i/>
            <w:iCs/>
          </w:rPr>
          <w:delText>E-</w:delText>
        </w:r>
      </w:del>
      <w:ins w:id="14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42" w:author="Bolívar Aponte Rolón" w:date="2024-08-19T15:48:14Z">
        <w:r>
          <w:rPr>
            <w:i/>
            <w:iCs/>
          </w:rPr>
          <w:delText>E+</w:delText>
        </w:r>
      </w:del>
      <w:ins w:id="14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when we combined all host species (Fig. S2a and Fig. S4a respectively). For LT and LMA we saw significant differences between </w:t>
      </w:r>
      <w:del w:id="144" w:author="Bolívar Aponte Rolón" w:date="2024-08-19T15:47:42Z">
        <w:r>
          <w:rPr>
            <w:i/>
            <w:iCs/>
          </w:rPr>
          <w:delText>E-</w:delText>
        </w:r>
      </w:del>
      <w:ins w:id="14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46" w:author="Bolívar Aponte Rolón" w:date="2024-08-19T15:48:14Z">
        <w:r>
          <w:rPr>
            <w:i/>
            <w:iCs/>
          </w:rPr>
          <w:delText>E+</w:delText>
        </w:r>
      </w:del>
      <w:ins w:id="14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when we combined all host species (Fig S3a and Fig. S5a, respectively). As predicted, we did observe lower herbivory in the </w:t>
      </w:r>
      <w:del w:id="148" w:author="Bolívar Aponte Rolón" w:date="2024-08-19T15:48:14Z">
        <w:r>
          <w:rPr>
            <w:i/>
            <w:iCs/>
          </w:rPr>
          <w:delText>E+</w:delText>
        </w:r>
      </w:del>
      <w:ins w:id="14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compared to the </w:t>
      </w:r>
      <w:del w:id="150" w:author="Bolívar Aponte Rolón" w:date="2024-08-19T15:47:42Z">
        <w:r>
          <w:rPr>
            <w:i/>
            <w:iCs/>
          </w:rPr>
          <w:delText>E-</w:delText>
        </w:r>
      </w:del>
      <w:ins w:id="15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when we combined all host species, </w:t>
      </w:r>
      <w:r>
        <w:rPr>
          <w:i/>
          <w:iCs/>
        </w:rPr>
        <w:t>t</w:t>
      </w:r>
      <w:r>
        <w:rPr/>
        <w:t xml:space="preserve">(34) = 2.23, </w:t>
      </w:r>
      <w:r>
        <w:rPr>
          <w:i/>
          <w:iCs/>
        </w:rPr>
        <w:t>p</w:t>
      </w:r>
      <w:r>
        <w:rPr/>
        <w:t xml:space="preserve"> = 0.033 (Fig. 2a). We did not observe differences in pathogen damage between </w:t>
      </w:r>
      <w:del w:id="152" w:author="Bolívar Aponte Rolón" w:date="2024-08-19T15:47:42Z">
        <w:r>
          <w:rPr>
            <w:i/>
            <w:iCs/>
          </w:rPr>
          <w:delText>E-</w:delText>
        </w:r>
      </w:del>
      <w:ins w:id="15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54" w:author="Bolívar Aponte Rolón" w:date="2024-08-19T15:48:14Z">
        <w:r>
          <w:rPr>
            <w:i/>
            <w:iCs/>
          </w:rPr>
          <w:delText>E+</w:delText>
        </w:r>
      </w:del>
      <w:ins w:id="15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s when we combined all host species (Fig. 2b). However, within the </w:t>
      </w:r>
      <w:del w:id="156" w:author="Bolívar Aponte Rolón" w:date="2024-08-19T15:47:42Z">
        <w:r>
          <w:rPr>
            <w:i/>
            <w:iCs/>
          </w:rPr>
          <w:delText>E-</w:delText>
        </w:r>
      </w:del>
      <w:ins w:id="157"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leaves exposed to </w:t>
      </w:r>
      <w:r>
        <w:rPr>
          <w:i/>
          <w:iCs/>
        </w:rPr>
        <w:t>Calonectria</w:t>
      </w:r>
      <w:r>
        <w:rPr/>
        <w:t xml:space="preserve"> sp.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Fig. 2b). The same pattern arose for the </w:t>
      </w:r>
      <w:del w:id="158" w:author="Bolívar Aponte Rolón" w:date="2024-08-19T15:48:14Z">
        <w:r>
          <w:rPr>
            <w:i/>
            <w:iCs/>
          </w:rPr>
          <w:delText>E+</w:delText>
        </w:r>
      </w:del>
      <w:ins w:id="15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posed leaves (</w:t>
      </w:r>
      <w:r>
        <w:rPr>
          <w:i/>
          <w:iCs/>
        </w:rPr>
        <w:t>M</w:t>
      </w:r>
      <w:r>
        <w:rPr/>
        <w:t xml:space="preserve"> = 20.04, </w:t>
      </w:r>
      <w:r>
        <w:rPr>
          <w:i/>
          <w:iCs/>
        </w:rPr>
        <w:t>SD</w:t>
      </w:r>
      <w:r>
        <w:rPr/>
        <w:t xml:space="preserve"> = 15.72), non-exposed leaves (</w:t>
      </w:r>
      <w:r>
        <w:rPr>
          <w:i/>
          <w:iCs/>
        </w:rPr>
        <w:t>M</w:t>
      </w:r>
      <w:r>
        <w:rPr/>
        <w:t xml:space="preserve"> = 7.17, </w:t>
      </w:r>
      <w:r>
        <w:rPr>
          <w:i/>
          <w:iCs/>
        </w:rPr>
        <w:t>SD</w:t>
      </w:r>
      <w:r>
        <w:rPr/>
        <w:t xml:space="preserve"> = 17.48), </w:t>
      </w:r>
      <w:r>
        <w:rPr>
          <w:i/>
          <w:iCs/>
        </w:rPr>
        <w:t>t</w:t>
      </w:r>
      <w:r>
        <w:rPr/>
        <w:t xml:space="preserve">(31) = -3.26, </w:t>
      </w:r>
      <w:r>
        <w:rPr>
          <w:i/>
          <w:iCs/>
        </w:rPr>
        <w:t>p</w:t>
      </w:r>
      <w:r>
        <w:rPr/>
        <w:t xml:space="preserve"> &lt; .01 (Fig. 2b). At the species level, herbivory and pathogen damage did not differ between treatment groups (Fig. S6a-S6b).</w:t>
      </w:r>
    </w:p>
    <w:p>
      <w:pPr>
        <w:pStyle w:val="BodyText"/>
        <w:rPr/>
      </w:pPr>
      <w:r>
        <w:rP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for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 </w:t>
      </w:r>
      <w:r>
        <w:rPr>
          <w:i/>
          <w:iCs/>
        </w:rPr>
        <w:t>C. cainito</w:t>
      </w:r>
      <w:r>
        <w:rPr/>
        <w:t xml:space="preserve"> and </w:t>
      </w:r>
      <w:r>
        <w:rPr>
          <w:i/>
          <w:iCs/>
        </w:rPr>
        <w:t>L. panamensis</w:t>
      </w:r>
      <w:r>
        <w:rPr/>
        <w:t xml:space="preserve">, emphasizing a distinct composition of FEF OTUs within the subspace of FEF identified. Other host species showed greater variation in FEF composition. Our PERMDISP analyses showed no significant differences in host species group </w:t>
      </w:r>
      <w:r>
        <w:rPr>
          <w:rFonts w:eastAsia="Cambria" w:cs="" w:cstheme="minorBidi" w:eastAsiaTheme="minorHAnsi"/>
          <w:shd w:fill="auto" w:val="clear"/>
        </w:rPr>
        <w:t>dispersion (</w:t>
      </w:r>
      <w:r>
        <w:rPr>
          <w:rFonts w:eastAsia="Cambria" w:cs="" w:cstheme="minorBidi" w:eastAsiaTheme="minorHAnsi"/>
          <w:i/>
          <w:iCs/>
          <w:shd w:fill="auto" w:val="clear"/>
        </w:rPr>
        <w:t>F</w:t>
      </w:r>
      <w:r>
        <w:rPr>
          <w:rFonts w:eastAsia="Cambria" w:cs="" w:cstheme="minorBidi" w:eastAsiaTheme="minorHAnsi"/>
          <w:shd w:fill="auto" w:val="clear"/>
        </w:rPr>
        <w:t xml:space="preserve">~6, 149~ = 0.717, </w:t>
      </w:r>
      <w:r>
        <w:rPr>
          <w:rFonts w:eastAsia="Cambria" w:cs="" w:cstheme="minorBidi" w:eastAsiaTheme="minorHAnsi"/>
          <w:i/>
          <w:iCs/>
          <w:shd w:fill="auto" w:val="clear"/>
        </w:rPr>
        <w:t>p</w:t>
      </w:r>
      <w:r>
        <w:rPr>
          <w:rFonts w:eastAsia="Cambria" w:cs="" w:cstheme="minorBidi" w:eastAsiaTheme="minorHAnsi"/>
          <w:shd w:fill="auto" w:val="clear"/>
        </w:rPr>
        <w:t xml:space="preserve"> &lt; .63), observed differences were to location. Unsurprisingly, the dispersion for </w:t>
      </w:r>
      <w:r>
        <w:rPr>
          <w:rFonts w:eastAsia="Cambria" w:cs="" w:cstheme="minorBidi" w:eastAsiaTheme="minorHAnsi"/>
          <w:i/>
          <w:iCs/>
          <w:color w:val="000000"/>
          <w:kern w:val="0"/>
          <w:sz w:val="24"/>
          <w:szCs w:val="24"/>
          <w:shd w:fill="auto" w:val="clear"/>
          <w:lang w:val="en-US" w:eastAsia="en-US" w:bidi="ar-SA"/>
        </w:rPr>
        <w:t>E-low</w:t>
      </w:r>
      <w:r>
        <w:rPr>
          <w:rFonts w:eastAsia="Cambria" w:cs="" w:cstheme="minorBidi" w:eastAsiaTheme="minorHAnsi"/>
          <w:shd w:fill="auto" w:val="clear"/>
        </w:rPr>
        <w:t xml:space="preserve"> and </w:t>
      </w:r>
      <w:r>
        <w:rPr>
          <w:rFonts w:eastAsia="Cambria" w:cs="" w:cstheme="minorBidi" w:eastAsiaTheme="minorHAnsi"/>
          <w:i/>
          <w:iCs/>
          <w:color w:val="000000"/>
          <w:kern w:val="0"/>
          <w:sz w:val="24"/>
          <w:szCs w:val="24"/>
          <w:shd w:fill="auto" w:val="clear"/>
          <w:lang w:val="en-US" w:eastAsia="en-US" w:bidi="ar-SA"/>
        </w:rPr>
        <w:t>E-high</w:t>
      </w:r>
      <w:r>
        <w:rPr>
          <w:rFonts w:eastAsia="Cambria" w:cs="" w:cstheme="minorBidi" w:eastAsiaTheme="minorHAnsi"/>
          <w:shd w:fill="auto" w:val="clear"/>
        </w:rPr>
        <w:t xml:space="preserve"> treatment groups was significantly different (</w:t>
      </w:r>
      <w:r>
        <w:rPr>
          <w:rFonts w:eastAsia="Cambria" w:cs="" w:cstheme="minorBidi" w:eastAsiaTheme="minorHAnsi"/>
          <w:i/>
          <w:iCs/>
          <w:shd w:fill="auto" w:val="clear"/>
        </w:rPr>
        <w:t>F</w:t>
      </w:r>
      <w:r>
        <w:rPr>
          <w:rFonts w:eastAsia="Cambria" w:cs="" w:cstheme="minorBidi" w:eastAsiaTheme="minorHAnsi"/>
          <w:shd w:fill="auto" w:val="clear"/>
        </w:rPr>
        <w:t xml:space="preserve">~1, 154~ = 5.09, </w:t>
      </w:r>
      <w:r>
        <w:rPr>
          <w:rFonts w:eastAsia="Cambria" w:cs="" w:cstheme="minorBidi" w:eastAsiaTheme="minorHAnsi"/>
          <w:i/>
          <w:iCs/>
          <w:shd w:fill="auto" w:val="clear"/>
        </w:rPr>
        <w:t>p</w:t>
      </w:r>
      <w:r>
        <w:rPr>
          <w:rFonts w:eastAsia="Cambria" w:cs="" w:cstheme="minorBidi" w:eastAsiaTheme="minorHAnsi"/>
          <w:shd w:fill="auto" w:val="clear"/>
        </w:rPr>
        <w:t xml:space="preserve"> = .03). T</w:t>
      </w:r>
      <w:r>
        <w:rPr/>
        <w:t>he post Tukey tests revealed dispersion of host species were not significantly different at the α &lt; .05 level, while treatment group dispersions were.</w:t>
      </w:r>
    </w:p>
    <w:p>
      <w:pPr>
        <w:pStyle w:val="BodyText"/>
        <w:rPr/>
      </w:pPr>
      <w:del w:id="160" w:author="Bolívar Aponte Rolón" w:date="2024-08-19T16:24:18Z">
        <w:r>
          <w:rPr/>
          <w:delText>There was a core set of OTUs that significantly associated with host tree species or particular treatments. In summary, 72 out of 569 Ascomycota OTUs were significantly associated with all host tree species (Table S5).</w:delText>
        </w:r>
      </w:del>
      <w:ins w:id="161" w:author="Bolívar Aponte Rolón" w:date="2024-08-19T16:24:18Z">
        <w:r>
          <w:rPr/>
          <w:t>We determined there was a core set of OTUs that significantly associated with host tree species or particular treatments by calculating the point biserial correlation coefficient. In summary, 72 out of 569 Ascomycota OTUs were significantly associated with all host tree species (Table S5).</w:t>
        </w:r>
      </w:ins>
      <w:r>
        <w:rPr/>
        <w:t xml:space="preserve"> Seedlings used in herbivory assays had 13 OTUs significantly associated with high herbivory damage (&gt;70%) and 3 and 1 OTUs significantly associated with medium (31-69%) and low (&lt;30%) herbivory damage, respectively, in </w:t>
      </w:r>
      <w:del w:id="162" w:author="Bolívar Aponte Rolón" w:date="2024-08-19T15:47:42Z">
        <w:r>
          <w:rPr>
            <w:i/>
            <w:iCs/>
          </w:rPr>
          <w:delText>E-</w:delText>
        </w:r>
      </w:del>
      <w:ins w:id="163"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64" w:author="Bolívar Aponte Rolón" w:date="2024-08-19T15:48:14Z">
        <w:r>
          <w:rPr>
            <w:i/>
            <w:iCs/>
          </w:rPr>
          <w:delText>E+</w:delText>
        </w:r>
      </w:del>
      <w:ins w:id="16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6). We detected 11 OTUs significantly associated with seedlings that experienced high (&gt;30%) pathogen damage in </w:t>
      </w:r>
      <w:del w:id="166" w:author="Bolívar Aponte Rolón" w:date="2024-08-19T15:47:42Z">
        <w:r>
          <w:rPr>
            <w:i/>
            <w:iCs/>
          </w:rPr>
          <w:delText>E-</w:delText>
        </w:r>
      </w:del>
      <w:ins w:id="167"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68" w:author="Bolívar Aponte Rolón" w:date="2024-08-19T15:48:14Z">
        <w:r>
          <w:rPr>
            <w:i/>
            <w:iCs/>
          </w:rPr>
          <w:delText>E+</w:delText>
        </w:r>
      </w:del>
      <w:ins w:id="16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Table S7). We could not tease apart which OTUs were associated with leaves exposed to </w:t>
      </w:r>
      <w:r>
        <w:rPr>
          <w:i/>
          <w:iCs/>
        </w:rPr>
        <w:t>Calonectria</w:t>
      </w:r>
      <w:r>
        <w:rPr/>
        <w:t xml:space="preserve"> sp. agar plugs and non-exposed leaves because the genomic data scale for these trials was at the individual plant level, not leaf level. We found 30 OTUs significantly associated with </w:t>
      </w:r>
      <w:del w:id="170" w:author="Bolívar Aponte Rolón" w:date="2024-08-19T15:48:14Z">
        <w:r>
          <w:rPr>
            <w:i/>
            <w:iCs/>
          </w:rPr>
          <w:delText>E+</w:delText>
        </w:r>
      </w:del>
      <w:ins w:id="17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ed (inoculated with forest spore fall) individuals used in our pathogen assays (Table S8).</w:t>
      </w:r>
    </w:p>
    <w:p>
      <w:pPr>
        <w:pStyle w:val="BodyText"/>
        <w:rPr/>
      </w:pPr>
      <w:r>
        <w:rP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 </w:t>
      </w:r>
      <w:r>
        <w:rPr>
          <w:i/>
          <w:iCs/>
        </w:rPr>
        <w:t>Dypteryx</w:t>
      </w:r>
      <w:r>
        <w:rPr/>
        <w:t xml:space="preserve"> sp. and </w:t>
      </w:r>
      <w:r>
        <w:rPr>
          <w:i/>
          <w:iCs/>
        </w:rPr>
        <w:t>A. membranacea</w:t>
      </w:r>
      <w:r>
        <w:rPr/>
        <w:t>)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rPr>
          <w:ins w:id="172" w:author="Bolívar Aponte Rolón" w:date="2024-08-19T16:22:34Z"/>
        </w:rPr>
      </w:pPr>
      <w:r>
        <w:rP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 </w:t>
      </w:r>
      <w:r>
        <w:rPr>
          <w:i/>
          <w:iCs/>
        </w:rPr>
        <w:t>R</w:t>
      </w:r>
      <w:r>
        <w:rPr>
          <w:i/>
          <w:iCs/>
          <w:vertAlign w:val="superscript"/>
        </w:rPr>
        <w:t>2</w:t>
      </w:r>
      <w:r>
        <w:rPr>
          <w:i/>
          <w:iCs/>
          <w:vertAlign w:val="subscript"/>
        </w:rPr>
        <w:t>adj</w:t>
      </w:r>
      <w:r>
        <w:rPr/>
        <w:t xml:space="preserve"> = -0.0024, </w:t>
      </w:r>
      <w:r>
        <w:rPr>
          <w:i/>
          <w:iCs/>
        </w:rPr>
        <w:t>F</w:t>
      </w:r>
      <w:r>
        <w:rPr/>
        <w:t xml:space="preserve">~1, 208~ = 0.508, </w:t>
      </w:r>
      <w:r>
        <w:rPr>
          <w:i/>
          <w:iCs/>
        </w:rPr>
        <w:t>df</w:t>
      </w:r>
      <w:r>
        <w:rPr/>
        <w:t xml:space="preserve"> = 208, </w:t>
      </w:r>
      <w:r>
        <w:rPr>
          <w:i/>
          <w:iCs/>
        </w:rPr>
        <w:t>p</w:t>
      </w:r>
      <w:r>
        <w:rPr/>
        <w:t xml:space="preserve"> = .447), where positive values represent greater values of ACI, LPS and LMA. Even though we note large spread in the data (Fig. 5a and 5b), we see that herbivory was strongly associated with PC2 (Fig. 5b; </w:t>
      </w:r>
      <w:r>
        <w:rPr>
          <w:i/>
          <w:iCs/>
        </w:rPr>
        <w:t>R</w:t>
      </w:r>
      <w:r>
        <w:rPr>
          <w:i/>
          <w:iCs/>
          <w:vertAlign w:val="superscript"/>
        </w:rPr>
        <w:t>2</w:t>
      </w:r>
      <w:r>
        <w:rPr>
          <w:i/>
          <w:iCs/>
          <w:vertAlign w:val="subscript"/>
        </w:rPr>
        <w:t>adj</w:t>
      </w:r>
      <w:r>
        <w:rPr/>
        <w:t xml:space="preserve"> = 0.079, </w:t>
      </w:r>
      <w:r>
        <w:rPr>
          <w:i/>
          <w:iCs/>
        </w:rPr>
        <w:t>F</w:t>
      </w:r>
      <w:r>
        <w:rPr/>
        <w:t xml:space="preserve">~1, 208~ = 18.9, </w:t>
      </w:r>
      <w:r>
        <w:rPr>
          <w:i/>
          <w:iCs/>
        </w:rPr>
        <w:t>p</w:t>
      </w:r>
      <w:r>
        <w:rPr/>
        <w:t xml:space="preserve"> &lt; .0001), where positive values represent greater LT . Regressions of pathogen damage (%) plotted against PC1 revealed a significant correlation (Fig. 5c; </w:t>
      </w:r>
      <w:r>
        <w:rPr>
          <w:i/>
          <w:iCs/>
        </w:rPr>
        <w:t>R</w:t>
      </w:r>
      <w:r>
        <w:rPr>
          <w:i/>
          <w:iCs/>
          <w:vertAlign w:val="superscript"/>
        </w:rPr>
        <w:t>2</w:t>
      </w:r>
      <w:r>
        <w:rPr>
          <w:i/>
          <w:iCs/>
          <w:vertAlign w:val="subscript"/>
        </w:rPr>
        <w:t>adj</w:t>
      </w:r>
      <w:r>
        <w:rPr/>
        <w:t xml:space="preserve"> = 0.064, </w:t>
      </w:r>
      <w:r>
        <w:rPr>
          <w:i/>
          <w:iCs/>
        </w:rPr>
        <w:t>F</w:t>
      </w:r>
      <w:r>
        <w:rPr/>
        <w:t xml:space="preserve">~1, 380~ = 26.93 </w:t>
      </w:r>
      <w:r>
        <w:rPr>
          <w:i/>
          <w:iCs/>
        </w:rPr>
        <w:t>p</w:t>
      </w:r>
      <w:r>
        <w:rPr/>
        <w:t xml:space="preserve"> &lt; .0001), in which positive values represent greater values of ACI, LPS and LMA. We did not see a significant relationship between pathogen damage and PC2 (Fig. 5d; </w:t>
      </w:r>
      <w:r>
        <w:rPr>
          <w:i/>
          <w:iCs/>
        </w:rPr>
        <w:t>R</w:t>
      </w:r>
      <w:r>
        <w:rPr>
          <w:i/>
          <w:iCs/>
          <w:vertAlign w:val="superscript"/>
        </w:rPr>
        <w:t>2</w:t>
      </w:r>
      <w:r>
        <w:rPr>
          <w:i/>
          <w:iCs/>
          <w:vertAlign w:val="subscript"/>
        </w:rPr>
        <w:t>adj</w:t>
      </w:r>
      <w:r>
        <w:rPr/>
        <w:t xml:space="preserve"> = 0.002, </w:t>
      </w:r>
      <w:r>
        <w:rPr>
          <w:i/>
          <w:iCs/>
        </w:rPr>
        <w:t>F</w:t>
      </w:r>
      <w:r>
        <w:rPr/>
        <w:t xml:space="preserve">~1, 380~ = 1.60, </w:t>
      </w:r>
      <w:r>
        <w:rPr>
          <w:i/>
          <w:iCs/>
        </w:rPr>
        <w:t>p</w:t>
      </w:r>
      <w:r>
        <w:rPr/>
        <w:t xml:space="preserve"> = .207). </w:t>
      </w:r>
    </w:p>
    <w:p>
      <w:pPr>
        <w:pStyle w:val="BodyText"/>
        <w:rPr>
          <w:ins w:id="179" w:author="Bolívar Aponte Rolón" w:date="2024-08-19T16:23:05Z"/>
        </w:rPr>
      </w:pPr>
      <w:r>
        <w:rPr/>
        <w:t xml:space="preserve">We </w:t>
      </w:r>
      <w:del w:id="173" w:author="Bolívar Aponte Rolón" w:date="2024-08-19T16:22:40Z">
        <w:r>
          <w:rPr/>
          <w:delText>uncovered</w:delText>
        </w:r>
      </w:del>
      <w:ins w:id="174" w:author="Bolívar Aponte Rolón" w:date="2024-08-19T16:22:40Z">
        <w:r>
          <w:rPr/>
          <w:t>observed</w:t>
        </w:r>
      </w:ins>
      <w:r>
        <w:rPr/>
        <w:t xml:space="preserve"> similar patterns when we performed simple linear regressions on the raw leaf functional traits and logit transformed herbivory and pathogen damage data (Fig. S7 and S8, respectively). We observed a significant positive relationship between herbivory and LT (Figure S7a; </w:t>
      </w:r>
      <w:r>
        <w:rPr>
          <w:i/>
          <w:iCs/>
        </w:rPr>
        <w:t>R</w:t>
      </w:r>
      <w:r>
        <w:rPr>
          <w:i/>
          <w:iCs/>
          <w:vertAlign w:val="superscript"/>
        </w:rPr>
        <w:t>2</w:t>
      </w:r>
      <w:r>
        <w:rPr>
          <w:i/>
          <w:iCs/>
          <w:vertAlign w:val="subscript"/>
        </w:rPr>
        <w:t>adj</w:t>
      </w:r>
      <w:r>
        <w:rPr/>
        <w:t xml:space="preserve"> = 0.081, </w:t>
      </w:r>
      <w:r>
        <w:rPr>
          <w:i/>
          <w:iCs/>
        </w:rPr>
        <w:t>F</w:t>
      </w:r>
      <w:r>
        <w:rPr/>
        <w:t xml:space="preserve">~1, 208~) = 19.45, </w:t>
      </w:r>
      <w:r>
        <w:rPr>
          <w:i/>
          <w:iCs/>
        </w:rPr>
        <w:t>p</w:t>
      </w:r>
      <w:r>
        <w:rPr/>
        <w: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t>
      </w:r>
      <w:del w:id="175" w:author="Bolívar Aponte Rolón" w:date="2024-08-19T15:47:42Z">
        <w:r>
          <w:rPr>
            <w:i/>
            <w:iCs/>
          </w:rPr>
          <w:delText>E-</w:delText>
        </w:r>
      </w:del>
      <w:ins w:id="176"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Figure S7e; </w:t>
      </w:r>
      <w:r>
        <w:rPr>
          <w:i/>
          <w:iCs/>
        </w:rPr>
        <w:t>R</w:t>
      </w:r>
      <w:r>
        <w:rPr>
          <w:i/>
          <w:iCs/>
          <w:vertAlign w:val="superscript"/>
        </w:rPr>
        <w:t>2</w:t>
      </w:r>
      <w:r>
        <w:rPr>
          <w:i/>
          <w:iCs/>
          <w:vertAlign w:val="subscript"/>
        </w:rPr>
        <w:t>adj</w:t>
      </w:r>
      <w:r>
        <w:rPr/>
        <w:t xml:space="preserve"> = 0.138, </w:t>
      </w:r>
      <w:r>
        <w:rPr>
          <w:i/>
          <w:iCs/>
        </w:rPr>
        <w:t>F</w:t>
      </w:r>
      <w:r>
        <w:rPr/>
        <w:t xml:space="preserve">~1, 103~ = 17.7, </w:t>
      </w:r>
      <w:r>
        <w:rPr>
          <w:i/>
          <w:iCs/>
        </w:rPr>
        <w:t>p</w:t>
      </w:r>
      <w:r>
        <w:rPr/>
        <w:t xml:space="preserve"> &lt; .0001). We also saw an increase in herbivory for the </w:t>
      </w:r>
      <w:del w:id="177" w:author="Bolívar Aponte Rolón" w:date="2024-08-19T15:48:14Z">
        <w:r>
          <w:rPr>
            <w:i/>
            <w:iCs/>
          </w:rPr>
          <w:delText>E+</w:delText>
        </w:r>
      </w:del>
      <w:ins w:id="17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s Shannon diversity index for FEF increased, but this is not statistically significant (Figure S7e; </w:t>
      </w:r>
      <w:r>
        <w:rPr>
          <w:i/>
          <w:iCs/>
        </w:rPr>
        <w:t>R</w:t>
      </w:r>
      <w:r>
        <w:rPr>
          <w:i/>
          <w:iCs/>
          <w:vertAlign w:val="superscript"/>
        </w:rPr>
        <w:t>2</w:t>
      </w:r>
      <w:r>
        <w:rPr>
          <w:i/>
          <w:iCs/>
          <w:vertAlign w:val="subscript"/>
        </w:rPr>
        <w:t>adj</w:t>
      </w:r>
      <w:r>
        <w:rPr/>
        <w:t xml:space="preserve"> = 0.024, </w:t>
      </w:r>
      <w:r>
        <w:rPr>
          <w:i/>
          <w:iCs/>
        </w:rPr>
        <w:t>F</w:t>
      </w:r>
      <w:r>
        <w:rPr/>
        <w:t xml:space="preserve">~1, 103~ = 3.55, </w:t>
      </w:r>
      <w:r>
        <w:rPr>
          <w:i/>
          <w:iCs/>
        </w:rPr>
        <w:t>p</w:t>
      </w:r>
      <w:r>
        <w:rPr/>
        <w:t xml:space="preserve"> = 0.062). A result contrary to our expectations. </w:t>
      </w:r>
    </w:p>
    <w:p>
      <w:pPr>
        <w:pStyle w:val="BodyText"/>
        <w:rPr/>
      </w:pPr>
      <w:r>
        <w:rPr/>
        <w:t xml:space="preserve">We noted significant negative relationships between pathogen damage and LPS (Figure S8b; </w:t>
      </w:r>
      <w:r>
        <w:rPr>
          <w:i/>
          <w:iCs/>
        </w:rPr>
        <w:t>R</w:t>
      </w:r>
      <w:r>
        <w:rPr>
          <w:i/>
          <w:iCs/>
          <w:vertAlign w:val="superscript"/>
        </w:rPr>
        <w:t>2</w:t>
      </w:r>
      <w:r>
        <w:rPr>
          <w:i/>
          <w:iCs/>
          <w:vertAlign w:val="subscript"/>
        </w:rPr>
        <w:t>adj</w:t>
      </w:r>
      <w:r>
        <w:rPr/>
        <w:t xml:space="preserve"> = 0.078, </w:t>
      </w:r>
      <w:r>
        <w:rPr>
          <w:i/>
          <w:iCs/>
        </w:rPr>
        <w:t>F</w:t>
      </w:r>
      <w:r>
        <w:rPr/>
        <w:t xml:space="preserve">~1, 380~ = 33.32, </w:t>
      </w:r>
      <w:r>
        <w:rPr>
          <w:i/>
          <w:iCs/>
        </w:rPr>
        <w:t>p</w:t>
      </w:r>
      <w:r>
        <w:rPr/>
        <w:t xml:space="preserve"> &lt; .0001), ACI (Figure S8c; </w:t>
      </w:r>
      <w:r>
        <w:rPr>
          <w:i/>
          <w:iCs/>
        </w:rPr>
        <w:t>R</w:t>
      </w:r>
      <w:r>
        <w:rPr>
          <w:i/>
          <w:iCs/>
          <w:vertAlign w:val="superscript"/>
        </w:rPr>
        <w:t>2</w:t>
      </w:r>
      <w:r>
        <w:rPr>
          <w:i/>
          <w:iCs/>
          <w:vertAlign w:val="subscript"/>
        </w:rPr>
        <w:t>adj</w:t>
      </w:r>
      <w:r>
        <w:rPr/>
        <w:t xml:space="preserve"> = 0.033, </w:t>
      </w:r>
      <w:r>
        <w:rPr>
          <w:i/>
          <w:iCs/>
        </w:rPr>
        <w:t>F</w:t>
      </w:r>
      <w:r>
        <w:rPr/>
        <w:t xml:space="preserve">~1, 380~ = 14.34, </w:t>
      </w:r>
      <w:r>
        <w:rPr>
          <w:i/>
          <w:iCs/>
        </w:rPr>
        <w:t>p</w:t>
      </w:r>
      <w:r>
        <w:rPr/>
        <w:t xml:space="preserve"> = .0002) and LMA (Figure S8d; </w:t>
      </w:r>
      <w:r>
        <w:rPr>
          <w:i/>
          <w:iCs/>
        </w:rPr>
        <w:t>R</w:t>
      </w:r>
      <w:r>
        <w:rPr>
          <w:i/>
          <w:iCs/>
          <w:vertAlign w:val="superscript"/>
        </w:rPr>
        <w:t>2</w:t>
      </w:r>
      <w:r>
        <w:rPr>
          <w:i/>
          <w:iCs/>
          <w:vertAlign w:val="subscript"/>
        </w:rPr>
        <w:t>adj</w:t>
      </w:r>
      <w:r>
        <w:rPr/>
        <w:t xml:space="preserve"> = 0.030, </w:t>
      </w:r>
      <w:r>
        <w:rPr>
          <w:i/>
          <w:iCs/>
        </w:rPr>
        <w:t>F</w:t>
      </w:r>
      <w:r>
        <w:rPr/>
        <w:t xml:space="preserve">~1, 380~ = 12.6, </w:t>
      </w:r>
      <w:r>
        <w:rPr>
          <w:i/>
          <w:iCs/>
        </w:rPr>
        <w:t>p</w:t>
      </w:r>
      <w:r>
        <w:rPr/>
        <w:t xml:space="preserve"> &lt; .001) when considering the complete data set. Pathogen damage did not have a significant correlation with LT(Figure S8a; </w:t>
      </w:r>
      <w:r>
        <w:rPr>
          <w:i/>
          <w:iCs/>
        </w:rPr>
        <w:t>R</w:t>
      </w:r>
      <w:r>
        <w:rPr>
          <w:i/>
          <w:iCs/>
          <w:vertAlign w:val="superscript"/>
        </w:rPr>
        <w:t>2</w:t>
      </w:r>
      <w:r>
        <w:rPr>
          <w:i/>
          <w:iCs/>
          <w:vertAlign w:val="subscript"/>
        </w:rPr>
        <w:t>adj</w:t>
      </w:r>
      <w:r>
        <w:rPr/>
        <w:t xml:space="preserve"> = -0.001, </w:t>
      </w:r>
      <w:r>
        <w:rPr>
          <w:i/>
          <w:iCs/>
        </w:rPr>
        <w:t>F</w:t>
      </w:r>
      <w:r>
        <w:rPr/>
        <w:t xml:space="preserve">~1, 380~ = 0.50, </w:t>
      </w:r>
      <w:r>
        <w:rPr>
          <w:i/>
          <w:iCs/>
        </w:rPr>
        <w:t>p</w:t>
      </w:r>
      <w:r>
        <w:rPr/>
        <w:t xml:space="preserve"> = .482). The </w:t>
      </w:r>
      <w:del w:id="180" w:author="Bolívar Aponte Rolón" w:date="2024-08-19T15:47:42Z">
        <w:r>
          <w:rPr>
            <w:i/>
            <w:iCs/>
          </w:rPr>
          <w:delText>E-</w:delText>
        </w:r>
      </w:del>
      <w:ins w:id="181"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182" w:author="Bolívar Aponte Rolón" w:date="2024-08-19T15:48:14Z">
        <w:r>
          <w:rPr>
            <w:i/>
            <w:iCs/>
          </w:rPr>
          <w:delText>E+</w:delText>
        </w:r>
      </w:del>
      <w:ins w:id="183"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s follow the same general trend as the complete data set. Contrary to our predictions, we found a statistically significant positive relationship between pathogen damage and Shannon diversity index in the complete data set (Figure S8e; </w:t>
      </w:r>
      <w:r>
        <w:rPr>
          <w:i/>
          <w:iCs/>
        </w:rPr>
        <w:t>R</w:t>
      </w:r>
      <w:r>
        <w:rPr>
          <w:i/>
          <w:iCs/>
          <w:vertAlign w:val="superscript"/>
        </w:rPr>
        <w:t>2</w:t>
      </w:r>
      <w:r>
        <w:rPr>
          <w:i/>
          <w:iCs/>
          <w:vertAlign w:val="subscript"/>
        </w:rPr>
        <w:t>adj</w:t>
      </w:r>
      <w:r>
        <w:rPr/>
        <w:t xml:space="preserve"> = 0.015, </w:t>
      </w:r>
      <w:r>
        <w:rPr>
          <w:i/>
          <w:iCs/>
        </w:rPr>
        <w:t>F</w:t>
      </w:r>
      <w:r>
        <w:rPr/>
        <w:t xml:space="preserve">~1, 380~ = 6.90, </w:t>
      </w:r>
      <w:r>
        <w:rPr>
          <w:i/>
          <w:iCs/>
        </w:rPr>
        <w:t>p</w:t>
      </w:r>
      <w:r>
        <w:rPr/>
        <w:t xml:space="preserve"> &lt; .01). Upon further scrutiny, only the </w:t>
      </w:r>
      <w:del w:id="184" w:author="Bolívar Aponte Rolón" w:date="2024-08-19T15:48:14Z">
        <w:r>
          <w:rPr>
            <w:i/>
            <w:iCs/>
          </w:rPr>
          <w:delText>E+</w:delText>
        </w:r>
      </w:del>
      <w:ins w:id="18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has a significant positive correlation between pathogen damage and Shannon diversity index (Figure S8e;</w:t>
      </w:r>
      <w:r>
        <w:rPr>
          <w:i/>
          <w:iCs/>
        </w:rPr>
        <w:t>R</w:t>
      </w:r>
      <w:r>
        <w:rPr>
          <w:i/>
          <w:iCs/>
          <w:vertAlign w:val="superscript"/>
        </w:rPr>
        <w:t>2</w:t>
      </w:r>
      <w:r>
        <w:rPr>
          <w:i/>
          <w:iCs/>
          <w:vertAlign w:val="subscript"/>
        </w:rPr>
        <w:t>adj</w:t>
      </w:r>
      <w:r>
        <w:rPr/>
        <w:t xml:space="preserve"> = 0.031, </w:t>
      </w:r>
      <w:r>
        <w:rPr>
          <w:i/>
          <w:iCs/>
        </w:rPr>
        <w:t>F</w:t>
      </w:r>
      <w:r>
        <w:rPr/>
        <w:t xml:space="preserve">~1, 188~ = 7.11, </w:t>
      </w:r>
      <w:r>
        <w:rPr>
          <w:i/>
          <w:iCs/>
        </w:rPr>
        <w:t>p</w:t>
      </w:r>
      <w:r>
        <w:rPr/>
        <w:t xml:space="preserve"> &lt; .01).</w:t>
      </w:r>
    </w:p>
    <w:p>
      <w:pPr>
        <w:pStyle w:val="BodyText"/>
        <w:rPr/>
      </w:pPr>
      <w:r>
        <w:rPr/>
        <w:t xml:space="preserve">Leaf thickness and LMA have opposite outcomes in plant’s response to herbivory. The best-fit for our GLMMs showed that fixed effects LT, LMA, and </w:t>
      </w:r>
      <w:del w:id="186" w:author="Bolívar Aponte Rolón" w:date="2024-08-19T15:48:14Z">
        <w:r>
          <w:rPr>
            <w:i/>
            <w:iCs/>
          </w:rPr>
          <w:delText>E+</w:delText>
        </w:r>
      </w:del>
      <w:ins w:id="18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w:t>
      </w:r>
      <w:r>
        <w:rPr>
          <w:i/>
          <w:iCs/>
        </w:rPr>
        <w:t>t</w:t>
      </w:r>
      <w:r>
        <w:rPr/>
        <w:t xml:space="preserve">(200) = 3.53 </w:t>
      </w:r>
      <w:r>
        <w:rPr>
          <w:i/>
          <w:iCs/>
        </w:rPr>
        <w:t>p</w:t>
      </w:r>
      <w:r>
        <w:rPr/>
        <w:t xml:space="preserve"> &lt; .001). While LT is a significant negative predictor of herbivory damage (estimate = -0.01, </w:t>
      </w:r>
      <w:r>
        <w:rPr>
          <w:i/>
          <w:iCs/>
        </w:rPr>
        <w:t>t</w:t>
      </w:r>
      <w:r>
        <w:rPr/>
        <w:t xml:space="preserve">(200) = -2.52, </w:t>
      </w:r>
      <w:r>
        <w:rPr>
          <w:i/>
          <w:iCs/>
        </w:rPr>
        <w:t>p</w:t>
      </w:r>
      <w:r>
        <w:rPr/>
        <w:t xml:space="preserve"> = .01) and </w:t>
      </w:r>
      <w:del w:id="188" w:author="Bolívar Aponte Rolón" w:date="2024-08-19T15:48:14Z">
        <w:r>
          <w:rPr>
            <w:i/>
            <w:iCs/>
          </w:rPr>
          <w:delText>E+</w:delText>
        </w:r>
      </w:del>
      <w:ins w:id="18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s well (estimate = -0.78, </w:t>
      </w:r>
      <w:r>
        <w:rPr>
          <w:i/>
          <w:iCs/>
        </w:rPr>
        <w:t>t</w:t>
      </w:r>
      <w:r>
        <w:rPr/>
        <w:t xml:space="preserve">(200) = -4.62, </w:t>
      </w:r>
      <w:r>
        <w:rPr>
          <w:i/>
          <w:iCs/>
        </w:rPr>
        <w:t>p</w:t>
      </w:r>
      <w:r>
        <w:rPr/>
        <w:t xml:space="preserve">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w:t>
      </w:r>
      <w:r>
        <w:rPr>
          <w:i/>
          <w:iCs/>
        </w:rPr>
        <w:t>t</w:t>
      </w:r>
      <w:r>
        <w:rPr/>
        <w:t xml:space="preserve">(352) = 0.96, </w:t>
      </w:r>
      <w:r>
        <w:rPr>
          <w:i/>
          <w:iCs/>
        </w:rPr>
        <w:t>p</w:t>
      </w:r>
      <w:r>
        <w:rPr/>
        <w:t xml:space="preserve"> = .34).</w:t>
      </w:r>
      <w:bookmarkEnd w:id="14"/>
    </w:p>
    <w:p>
      <w:pPr>
        <w:pStyle w:val="Heading1"/>
        <w:rPr/>
      </w:pPr>
      <w:bookmarkStart w:id="15" w:name="discussion"/>
      <w:r>
        <w:rPr/>
        <w:t>6. Discussion</w:t>
      </w:r>
    </w:p>
    <w:p>
      <w:pPr>
        <w:pStyle w:val="FirstParagraph"/>
        <w:rPr/>
      </w:pPr>
      <w:r>
        <w:rPr/>
        <w:t>This is the first study to examine the interplay of FEF communities and leaf functional traits in response to the effects of generalist herbivore and pathogen in tropical tree species. Integrating the role FEF communities into a conceptual framework that includes trade-offs to plants’ constitutive and induced defenses in response to natural enemies help us understand the importance of FEF communities in the maintenance of plant diversity in tropical forests. Our findings suggest that foliar endophytic fungi (FEF) communities</w:t>
      </w:r>
      <w:del w:id="190" w:author="Bolívar Aponte Rolón" w:date="2024-08-19T16:03:46Z">
        <w:r>
          <w:rPr/>
          <w:delText xml:space="preserve"> improve and leaf traits </w:delText>
        </w:r>
      </w:del>
      <w:r>
        <w:rPr/>
        <w:t xml:space="preserve">work to improve leaf defenses against generalist herbivores and pathogens in tropical trees. Across all host species, we saw that the </w:t>
      </w:r>
      <w:del w:id="191" w:author="Bolívar Aponte Rolón" w:date="2024-08-19T15:48:14Z">
        <w:r>
          <w:rPr>
            <w:i/>
            <w:iCs/>
          </w:rPr>
          <w:delText>E+</w:delText>
        </w:r>
      </w:del>
      <w:ins w:id="192"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exhibited lower herbivory damage than the </w:t>
      </w:r>
      <w:del w:id="193" w:author="Bolívar Aponte Rolón" w:date="2024-08-19T15:47:42Z">
        <w:r>
          <w:rPr>
            <w:i/>
            <w:iCs/>
          </w:rPr>
          <w:delText>E-</w:delText>
        </w:r>
      </w:del>
      <w:ins w:id="194"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treatment group. At the host species level, we saw that </w:t>
      </w:r>
      <w:del w:id="195" w:author="Bolívar Aponte Rolón" w:date="2024-08-19T15:48:14Z">
        <w:r>
          <w:rPr>
            <w:i/>
            <w:iCs/>
          </w:rPr>
          <w:delText>E+</w:delText>
        </w:r>
      </w:del>
      <w:ins w:id="19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had less herbivory damage, however these differences were not significant between treatment groups. This is probably due to a small replicate size in treated individuals per species used in herbivory assay trials. Our results align with Estrada et al., (2013), where leaf-cutter ant effects were significantly reduced in paper disks and leaves treated with higher densities of a common endophyte. In a laboratory setting, Bittleston et al., (2011) found similar patterns in herbivory reduction using </w:t>
      </w:r>
      <w:r>
        <w:rPr>
          <w:i/>
          <w:iCs/>
        </w:rPr>
        <w:t>C. alliodora</w:t>
      </w:r>
      <w:r>
        <w:rPr/>
        <w:t xml:space="preserve"> treated with high and low FEF loads and laboratory 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queen-less leaf-cutter ant colonies of </w:t>
      </w:r>
      <w:r>
        <w:rPr>
          <w:i/>
          <w:iCs/>
        </w:rPr>
        <w:t>A. sexdens rubropilosa</w:t>
      </w:r>
      <w:r>
        <w:rPr/>
        <w:t xml:space="preserve"> in southeast Brazil. Our results track findings from previous studies that focus on single host-endophyte interactions or haphazard field collection and build upon them by using multiple host tree species and field inoculated FEF communities.</w:t>
      </w:r>
    </w:p>
    <w:p>
      <w:pPr>
        <w:pStyle w:val="BodyText"/>
        <w:rPr/>
      </w:pPr>
      <w:r>
        <w:rPr/>
        <w:t xml:space="preserve">Our GLMM analysis allowed us to look at FEF and leaf traits at the same time; for herbivory damage we observed only LMA, LT and </w:t>
      </w:r>
      <w:del w:id="197" w:author="Bolívar Aponte Rolón" w:date="2024-08-19T15:48:14Z">
        <w:r>
          <w:rPr>
            <w:i/>
            <w:iCs/>
          </w:rPr>
          <w:delText>E+</w:delText>
        </w:r>
      </w:del>
      <w:ins w:id="198"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t>
      </w:r>
      <w:del w:id="199" w:author="Bolívar Aponte Rolón" w:date="2024-08-19T15:48:14Z">
        <w:r>
          <w:rPr>
            <w:i/>
            <w:iCs/>
          </w:rPr>
          <w:delText>E+</w:delText>
        </w:r>
      </w:del>
      <w:ins w:id="20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positively correlating to herbivory and </w:t>
      </w:r>
      <w:del w:id="201" w:author="Bolívar Aponte Rolón" w:date="2024-08-19T15:47:42Z">
        <w:r>
          <w:rPr>
            <w:i/>
            <w:iCs/>
          </w:rPr>
          <w:delText>E-</w:delText>
        </w:r>
      </w:del>
      <w:ins w:id="20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t>
      </w:r>
      <w:del w:id="203" w:author="Bolívar Aponte Rolón" w:date="2024-08-19T15:48:14Z">
        <w:r>
          <w:rPr>
            <w:i/>
            <w:iCs/>
          </w:rPr>
          <w:delText>E+</w:delText>
        </w:r>
      </w:del>
      <w:ins w:id="204"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group, also played a strong role in predicting herbivory, but less so diversity and community composition. </w:t>
      </w:r>
    </w:p>
    <w:p>
      <w:pPr>
        <w:pStyle w:val="BodyText"/>
        <w:rPr/>
      </w:pPr>
      <w:r>
        <w:rPr/>
        <w: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t>
      </w:r>
      <w:del w:id="205" w:author="Bolívar Aponte Rolón" w:date="2024-08-19T15:48:14Z">
        <w:r>
          <w:rPr>
            <w:i/>
            <w:iCs/>
          </w:rPr>
          <w:delText>E+</w:delText>
        </w:r>
      </w:del>
      <w:ins w:id="206"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had equal or slightly higher pathogen damage than the </w:t>
      </w:r>
      <w:del w:id="207" w:author="Bolívar Aponte Rolón" w:date="2024-08-19T15:47:42Z">
        <w:r>
          <w:rPr>
            <w:i/>
            <w:iCs/>
          </w:rPr>
          <w:delText>E-</w:delText>
        </w:r>
      </w:del>
      <w:ins w:id="208"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t>
      </w:r>
      <w:del w:id="209" w:author="Bolívar Aponte Rolón" w:date="2024-08-19T15:48:14Z">
        <w:r>
          <w:rPr>
            <w:i/>
            <w:iCs/>
          </w:rPr>
          <w:delText>E+</w:delText>
        </w:r>
      </w:del>
      <w:ins w:id="210"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group as Shannon diversity increased, but the </w:t>
      </w:r>
      <w:del w:id="211" w:author="Bolívar Aponte Rolón" w:date="2024-08-19T15:47:42Z">
        <w:r>
          <w:rPr>
            <w:i/>
            <w:iCs/>
          </w:rPr>
          <w:delText>E-</w:delText>
        </w:r>
      </w:del>
      <w:ins w:id="21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group did not (Figure S8e). González-Tauber (2016) found the opposite trend when examining </w:t>
      </w:r>
      <w:r>
        <w:rPr>
          <w:i/>
          <w:iCs/>
        </w:rPr>
        <w:t>in vitro</w:t>
      </w:r>
      <w:r>
        <w:rPr/>
        <w:t xml:space="preserve"> the inhibitory effects of the most abundant genera (</w:t>
      </w:r>
      <w:r>
        <w:rPr>
          <w:i/>
          <w:iCs/>
        </w:rPr>
        <w:t>Mycosphaerella</w:t>
      </w:r>
      <w:r>
        <w:rPr/>
        <w:t xml:space="preserve"> sp., </w:t>
      </w:r>
      <w:r>
        <w:rPr>
          <w:i/>
          <w:iCs/>
        </w:rPr>
        <w:t>Xylaria</w:t>
      </w:r>
      <w:r>
        <w:rPr/>
        <w:t xml:space="preserve"> sp., </w:t>
      </w:r>
      <w:r>
        <w:rPr>
          <w:i/>
          <w:iCs/>
        </w:rPr>
        <w:t>Diaporthe</w:t>
      </w:r>
      <w:r>
        <w:rPr/>
        <w:t xml:space="preserve"> sp., and </w:t>
      </w:r>
      <w:r>
        <w:rPr>
          <w:i/>
          <w:iCs/>
        </w:rPr>
        <w:t>Penicillium</w:t>
      </w:r>
      <w:r>
        <w:rPr/>
        <w:t xml:space="preserve"> sp.) in FEF communities isolated from the southern temperate tree </w:t>
      </w:r>
      <w:r>
        <w:rPr>
          <w:i/>
          <w:iCs/>
        </w:rPr>
        <w:t>Embothrium coccineum</w:t>
      </w:r>
      <w:r>
        <w:rPr/>
        <w:t xml:space="preserve"> against three common pathogens (</w:t>
      </w:r>
      <w:r>
        <w:rPr>
          <w:i/>
          <w:iCs/>
        </w:rPr>
        <w:t>Botrytis cinerea</w:t>
      </w:r>
      <w:r>
        <w:rPr/>
        <w:t xml:space="preserve">, </w:t>
      </w:r>
      <w:r>
        <w:rPr>
          <w:i/>
          <w:iCs/>
        </w:rPr>
        <w:t>Fusarium oxysporum</w:t>
      </w:r>
      <w:r>
        <w:rPr/>
        <w:t xml:space="preserve"> and </w:t>
      </w:r>
      <w:r>
        <w:rPr>
          <w:i/>
          <w:iCs/>
        </w:rPr>
        <w:t>Ceratocystis pilifera</w:t>
      </w:r>
      <w:r>
        <w:rPr/>
        <w:t xml:space="preserve">). In our case, it is possible that the FEF abundance and diversity acquired from spore-fall have a synergistic interaction with </w:t>
      </w:r>
      <w:r>
        <w:rPr>
          <w:i/>
          <w:iCs/>
        </w:rPr>
        <w:t>Calonectria</w:t>
      </w:r>
      <w:r>
        <w:rPr/>
        <w:t xml:space="preserve"> sp., thus outweighing any benefits provided by single-species interactions, ultimately increasing pathogen damage intensity.</w:t>
      </w:r>
    </w:p>
    <w:p>
      <w:pPr>
        <w:pStyle w:val="BodyText"/>
        <w:rPr/>
      </w:pPr>
      <w:r>
        <w:rP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t>
      </w:r>
      <w:r>
        <w:rPr>
          <w:i/>
          <w:iCs/>
        </w:rPr>
        <w:t>Dypteryx</w:t>
      </w:r>
      <w:r>
        <w:rPr/>
        <w:t xml:space="preserve"> sp.) or had much variability (i.e., </w:t>
      </w:r>
      <w:r>
        <w:rPr>
          <w:i/>
          <w:iCs/>
        </w:rPr>
        <w:t>C. alliodora</w:t>
      </w:r>
      <w:r>
        <w:rPr/>
        <w:t xml:space="preserve">) (Figure 5a). Species with relatively high values of ACI, LMA, and LPS like </w:t>
      </w:r>
      <w:r>
        <w:rPr>
          <w:i/>
          <w:iCs/>
        </w:rPr>
        <w:t>C. cainito</w:t>
      </w:r>
      <w:r>
        <w:rPr/>
        <w:t xml:space="preserve">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rPr/>
      </w:pPr>
      <w:r>
        <w:rPr/>
        <w:t xml:space="preserve">Comprehending the relationship between the Leaf Economic Spectrum (LES), plant defenses,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5"/>
    </w:p>
    <w:p>
      <w:pPr>
        <w:pStyle w:val="Heading1"/>
        <w:rPr/>
      </w:pPr>
      <w:r>
        <w:rPr/>
        <w:t>7. Conclusion</w:t>
      </w:r>
    </w:p>
    <w:p>
      <w:pPr>
        <w:pStyle w:val="FirstParagraph"/>
        <w:rPr/>
      </w:pPr>
      <w:bookmarkStart w:id="16" w:name="conclusion"/>
      <w:r>
        <w:rPr/>
        <w:t>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6"/>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p>
      <w:pPr>
        <w:pStyle w:val="Heading1"/>
        <w:rPr/>
      </w:pPr>
      <w:r>
        <w:rPr/>
        <w:t>9. Acknowledgements</w:t>
      </w:r>
    </w:p>
    <w:p>
      <w:pPr>
        <w:pStyle w:val="FirstParagraph"/>
        <w:rPr/>
      </w:pPr>
      <w:bookmarkStart w:id="17" w:name="acknowledgements"/>
      <w:r>
        <w:rPr/>
        <w:t>This research was funded by NSF DEB-1556583 to S.A.V. and NSF DEB-1556287 to A.E.A., and by the School of Plant Sciences and the College of Agriculture, Life and Environmental Sciences at The University of Arizona (AEA). We thank Ming-Min Lee and Nicole Colón-Carrion for laboratory support. We thank the Republic of Panama for the opportunity to conduct research there, and the Smithsonian Tropical Research Institute for logistics support.</w:t>
      </w:r>
      <w:bookmarkEnd w:id="17"/>
    </w:p>
    <w:p>
      <w:pPr>
        <w:pStyle w:val="Heading1"/>
        <w:rPr/>
      </w:pPr>
      <w:r>
        <w:rPr/>
        <w:t>10. Conflict of Interest Statement</w:t>
      </w:r>
    </w:p>
    <w:p>
      <w:pPr>
        <w:pStyle w:val="FirstParagraph"/>
        <w:rPr/>
      </w:pPr>
      <w:bookmarkStart w:id="18" w:name="conflict-of-interest-statement"/>
      <w:r>
        <w:rPr/>
        <w:t>The authors declare no competing interests.</w:t>
      </w:r>
      <w:bookmarkEnd w:id="18"/>
    </w:p>
    <w:p>
      <w:pPr>
        <w:pStyle w:val="Heading1"/>
        <w:rPr/>
      </w:pPr>
      <w:bookmarkStart w:id="19" w:name="data-availability-statement"/>
      <w:r>
        <w:rPr/>
        <w:t>11. Data Availability Statement</w:t>
      </w:r>
      <w:bookmarkEnd w:id="19"/>
    </w:p>
    <w:p>
      <w:pPr>
        <w:pStyle w:val="BodyText"/>
        <w:rPr/>
      </w:pPr>
      <w:r>
        <w:rPr/>
        <w:t>The genomic data that support the findings of this study will be submited to NCBI-GenBank upon acceptance of this manuscript. The manuscript and code for reproducibility is available from corresponding author's GitHub.</w:t>
      </w:r>
    </w:p>
    <w:p>
      <w:pPr>
        <w:pStyle w:val="Heading1"/>
        <w:rPr/>
      </w:pPr>
      <w:bookmarkStart w:id="20" w:name="references"/>
      <w:r>
        <w:rPr/>
        <w:t>12. References</w:t>
      </w:r>
    </w:p>
    <w:p>
      <w:pPr>
        <w:pStyle w:val="Bibliography"/>
        <w:rPr/>
      </w:pPr>
      <w:bookmarkStart w:id="21" w:name="refs"/>
      <w:bookmarkStart w:id="22"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2"/>
    </w:p>
    <w:p>
      <w:pPr>
        <w:pStyle w:val="Bibliography"/>
        <w:rPr/>
      </w:pPr>
      <w:bookmarkStart w:id="23" w:name="ref-anderson2017"/>
      <w:r>
        <w:rPr/>
        <w:t xml:space="preserve">Anderson, M. J. (2017). Permutational Multivariate Analysis of Variance ( PERMANOVA ). In </w:t>
      </w:r>
      <w:r>
        <w:rPr>
          <w:i/>
          <w:iCs/>
        </w:rPr>
        <w:t>Wiley StatsRef: Statistics Reference Online</w:t>
      </w:r>
      <w:r>
        <w:rPr/>
        <w:t xml:space="preserve"> (pp. 1–15). Wiley. </w:t>
      </w:r>
      <w:hyperlink r:id="rId3">
        <w:r>
          <w:rPr>
            <w:rStyle w:val="Hyperlink"/>
          </w:rPr>
          <w:t>https://doi.org/10.1002/9781118445112.stat07841</w:t>
        </w:r>
      </w:hyperlink>
      <w:bookmarkEnd w:id="23"/>
    </w:p>
    <w:p>
      <w:pPr>
        <w:pStyle w:val="Bibliography"/>
        <w:rPr/>
      </w:pPr>
      <w:bookmarkStart w:id="24"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4"/>
    </w:p>
    <w:p>
      <w:pPr>
        <w:pStyle w:val="Bibliography"/>
        <w:rPr/>
      </w:pPr>
      <w:bookmarkStart w:id="25"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5"/>
    </w:p>
    <w:p>
      <w:pPr>
        <w:pStyle w:val="Bibliography"/>
        <w:rPr/>
      </w:pPr>
      <w:bookmarkStart w:id="26"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6"/>
    </w:p>
    <w:p>
      <w:pPr>
        <w:pStyle w:val="Bibliography"/>
        <w:rPr/>
      </w:pPr>
      <w:bookmarkStart w:id="27" w:name="ref-bael2017a"/>
      <w:r>
        <w:rPr/>
        <w:t xml:space="preserve">Bael, S. V.,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7"/>
    </w:p>
    <w:p>
      <w:pPr>
        <w:pStyle w:val="Bibliography"/>
        <w:rPr/>
      </w:pPr>
      <w:bookmarkStart w:id="28"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28"/>
    </w:p>
    <w:p>
      <w:pPr>
        <w:pStyle w:val="Bibliography"/>
        <w:rPr/>
      </w:pPr>
      <w:bookmarkStart w:id="29"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29"/>
    </w:p>
    <w:p>
      <w:pPr>
        <w:pStyle w:val="Bibliography"/>
        <w:rPr/>
      </w:pPr>
      <w:bookmarkStart w:id="30"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0"/>
    </w:p>
    <w:p>
      <w:pPr>
        <w:pStyle w:val="Bibliography"/>
        <w:rPr/>
      </w:pPr>
      <w:bookmarkStart w:id="31"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10">
        <w:r>
          <w:rPr>
            <w:rStyle w:val="Hyperlink"/>
          </w:rPr>
          <w:t>https://doi.org/10.1890/07-0986.1</w:t>
        </w:r>
      </w:hyperlink>
      <w:bookmarkEnd w:id="31"/>
    </w:p>
    <w:p>
      <w:pPr>
        <w:pStyle w:val="Bibliography"/>
        <w:rPr/>
      </w:pPr>
      <w:bookmarkStart w:id="32"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2"/>
    </w:p>
    <w:p>
      <w:pPr>
        <w:pStyle w:val="Bibliography"/>
        <w:rPr/>
      </w:pPr>
      <w:bookmarkStart w:id="33"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3"/>
    </w:p>
    <w:p>
      <w:pPr>
        <w:pStyle w:val="Bibliography"/>
        <w:rPr/>
      </w:pPr>
      <w:bookmarkStart w:id="34"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4"/>
    </w:p>
    <w:p>
      <w:pPr>
        <w:pStyle w:val="Bibliography"/>
        <w:rPr/>
      </w:pPr>
      <w:bookmarkStart w:id="35"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5"/>
    </w:p>
    <w:p>
      <w:pPr>
        <w:pStyle w:val="Bibliography"/>
        <w:rPr/>
      </w:pPr>
      <w:bookmarkStart w:id="36"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6"/>
    </w:p>
    <w:p>
      <w:pPr>
        <w:pStyle w:val="Bibliography"/>
        <w:rPr/>
      </w:pPr>
      <w:bookmarkStart w:id="37"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7"/>
    </w:p>
    <w:p>
      <w:pPr>
        <w:pStyle w:val="Bibliography"/>
        <w:rPr>
          <w:ins w:id="223" w:author="Bolívar Aponte Rolón" w:date="2024-08-19T16:13:09Z"/>
        </w:rPr>
      </w:pPr>
      <w:ins w:id="213" w:author="Bolívar Aponte Rolón" w:date="2024-08-19T16:13:09Z">
        <w:bookmarkStart w:id="38" w:name="ref-crous2006"/>
        <w:r>
          <w:rPr/>
          <w:t xml:space="preserve">Crous, P. W., Groenewald, J. Z., Risède, J.-M., Simoneau, P., &amp; Hyde, K. D. (2006). </w:t>
        </w:r>
      </w:ins>
      <w:ins w:id="214" w:author="Bolívar Aponte Rolón" w:date="2024-08-19T16:13:09Z">
        <w:r>
          <w:rPr>
            <w:i/>
            <w:iCs/>
          </w:rPr>
          <w:t>Calonectria</w:t>
        </w:r>
      </w:ins>
      <w:ins w:id="215" w:author="Bolívar Aponte Rolón" w:date="2024-08-19T16:13:09Z">
        <w:r>
          <w:rPr/>
          <w:t xml:space="preserve"> species and their </w:t>
        </w:r>
      </w:ins>
      <w:ins w:id="216" w:author="Bolívar Aponte Rolón" w:date="2024-08-19T16:13:09Z">
        <w:r>
          <w:rPr>
            <w:i/>
            <w:iCs/>
          </w:rPr>
          <w:t>Cylindrocladium</w:t>
        </w:r>
      </w:ins>
      <w:ins w:id="217" w:author="Bolívar Aponte Rolón" w:date="2024-08-19T16:13:09Z">
        <w:r>
          <w:rPr/>
          <w:t xml:space="preserve"> anamorphs: species with clavate vesicles. </w:t>
        </w:r>
      </w:ins>
      <w:ins w:id="218" w:author="Bolívar Aponte Rolón" w:date="2024-08-19T16:13:09Z">
        <w:r>
          <w:rPr>
            <w:i/>
            <w:iCs/>
          </w:rPr>
          <w:t>Studies in Mycology</w:t>
        </w:r>
      </w:ins>
      <w:ins w:id="219" w:author="Bolívar Aponte Rolón" w:date="2024-08-19T16:13:09Z">
        <w:r>
          <w:rPr/>
          <w:t xml:space="preserve">, </w:t>
        </w:r>
      </w:ins>
      <w:ins w:id="220" w:author="Bolívar Aponte Rolón" w:date="2024-08-19T16:13:09Z">
        <w:r>
          <w:rPr>
            <w:i/>
            <w:iCs/>
          </w:rPr>
          <w:t>55</w:t>
        </w:r>
      </w:ins>
      <w:ins w:id="221" w:author="Bolívar Aponte Rolón" w:date="2024-08-19T16:13:09Z">
        <w:r>
          <w:rPr/>
          <w:t xml:space="preserve">, 213–226. </w:t>
        </w:r>
      </w:ins>
      <w:hyperlink r:id="rId17">
        <w:ins w:id="222" w:author="Bolívar Aponte Rolón" w:date="2024-08-19T16:13:09Z">
          <w:r>
            <w:rPr>
              <w:rStyle w:val="Hyperlink"/>
            </w:rPr>
            <w:t>https://doi.org/10.3114/sim.55.1.213</w:t>
          </w:r>
        </w:ins>
      </w:hyperlink>
      <w:bookmarkEnd w:id="38"/>
    </w:p>
    <w:p>
      <w:pPr>
        <w:pStyle w:val="Bibliography"/>
        <w:rPr/>
      </w:pPr>
      <w:bookmarkStart w:id="39"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39"/>
    </w:p>
    <w:p>
      <w:pPr>
        <w:pStyle w:val="Bibliography"/>
        <w:rPr/>
      </w:pPr>
      <w:bookmarkStart w:id="40"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0"/>
    </w:p>
    <w:p>
      <w:pPr>
        <w:pStyle w:val="Bibliography"/>
        <w:rPr/>
      </w:pPr>
      <w:bookmarkStart w:id="41"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1"/>
    </w:p>
    <w:p>
      <w:pPr>
        <w:pStyle w:val="Bibliography"/>
        <w:rPr/>
      </w:pPr>
      <w:bookmarkStart w:id="42"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1">
        <w:r>
          <w:rPr>
            <w:rStyle w:val="Hyperlink"/>
          </w:rPr>
          <w:t>https://doi.org/10.1111/nph.12140</w:t>
        </w:r>
      </w:hyperlink>
      <w:bookmarkEnd w:id="42"/>
    </w:p>
    <w:p>
      <w:pPr>
        <w:pStyle w:val="Bibliography"/>
        <w:rPr/>
      </w:pPr>
      <w:bookmarkStart w:id="43"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2">
        <w:r>
          <w:rPr>
            <w:rStyle w:val="Hyperlink"/>
          </w:rPr>
          <w:t>https://doi.org/10.1111/j.1469-8137.2005.01333.x</w:t>
        </w:r>
      </w:hyperlink>
      <w:bookmarkEnd w:id="43"/>
    </w:p>
    <w:p>
      <w:pPr>
        <w:pStyle w:val="Bibliography"/>
        <w:rPr/>
      </w:pPr>
      <w:bookmarkStart w:id="44" w:name="ref-fox2019"/>
      <w:r>
        <w:rPr/>
        <w:t xml:space="preserve">Fox, J., &amp; Weisberg, S. (2019). </w:t>
      </w:r>
      <w:r>
        <w:rPr>
          <w:i/>
          <w:iCs/>
        </w:rPr>
        <w:t>An R companion to applied regression</w:t>
      </w:r>
      <w:r>
        <w:rPr/>
        <w:t xml:space="preserve"> (3rd ed.). Sage. </w:t>
      </w:r>
      <w:hyperlink r:id="rId23">
        <w:r>
          <w:rPr>
            <w:rStyle w:val="Hyperlink"/>
          </w:rPr>
          <w:t>https://socialsciences.mcmaster.ca/jfox/Books/Companion/</w:t>
        </w:r>
      </w:hyperlink>
      <w:bookmarkEnd w:id="44"/>
    </w:p>
    <w:p>
      <w:pPr>
        <w:pStyle w:val="Bibliography"/>
        <w:rPr/>
      </w:pPr>
      <w:bookmarkStart w:id="45"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4">
        <w:r>
          <w:rPr>
            <w:rStyle w:val="Hyperlink"/>
          </w:rPr>
          <w:t>https://doi.org/10.1146/annurev-ecolsys-102710-145039</w:t>
        </w:r>
      </w:hyperlink>
      <w:bookmarkEnd w:id="45"/>
    </w:p>
    <w:p>
      <w:pPr>
        <w:pStyle w:val="Bibliography"/>
        <w:rPr/>
      </w:pPr>
      <w:bookmarkStart w:id="46"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5">
        <w:r>
          <w:rPr>
            <w:rStyle w:val="Hyperlink"/>
          </w:rPr>
          <w:t>https://doi.org/10.1073/pnas.0607968104</w:t>
        </w:r>
      </w:hyperlink>
      <w:bookmarkEnd w:id="46"/>
    </w:p>
    <w:p>
      <w:pPr>
        <w:pStyle w:val="Bibliography"/>
        <w:rPr/>
      </w:pPr>
      <w:bookmarkStart w:id="47"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6">
        <w:r>
          <w:rPr>
            <w:rStyle w:val="Hyperlink"/>
          </w:rPr>
          <w:t>https://doi.org/10.1093/aobpla/plw050</w:t>
        </w:r>
      </w:hyperlink>
      <w:bookmarkEnd w:id="47"/>
    </w:p>
    <w:p>
      <w:pPr>
        <w:pStyle w:val="Bibliography"/>
        <w:rPr/>
      </w:pPr>
      <w:bookmarkStart w:id="48" w:name="ref-guerriero2018"/>
      <w:r>
        <w:rPr/>
        <w:t xml:space="preserve">Guerriero, G., Berni, R., Muñoz-Sanchez, J., Apone, F., Abdel-Salam, E., Qahtan, A., Alatar, A., Cantini, C., Cai, G., Hausman, J.-F., Siddiqui, K., Hernández-Sotomayor, S., &amp; Faisal, M. (2018). Production of Plant Secondary Metabolites: Examples, Tips and Suggestions for Biotechnologists. </w:t>
      </w:r>
      <w:r>
        <w:rPr>
          <w:i/>
          <w:iCs/>
        </w:rPr>
        <w:t>Genes</w:t>
      </w:r>
      <w:r>
        <w:rPr/>
        <w:t xml:space="preserve">, </w:t>
      </w:r>
      <w:r>
        <w:rPr>
          <w:i/>
          <w:iCs/>
        </w:rPr>
        <w:t>9</w:t>
      </w:r>
      <w:r>
        <w:rPr/>
        <w:t xml:space="preserve">(6), 309. </w:t>
      </w:r>
      <w:hyperlink r:id="rId27">
        <w:r>
          <w:rPr>
            <w:rStyle w:val="Hyperlink"/>
          </w:rPr>
          <w:t>https://doi.org/10.3390/genes9060309</w:t>
        </w:r>
      </w:hyperlink>
      <w:bookmarkEnd w:id="48"/>
    </w:p>
    <w:p>
      <w:pPr>
        <w:pStyle w:val="Bibliography"/>
        <w:rPr/>
      </w:pPr>
      <w:bookmarkStart w:id="49"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28">
        <w:r>
          <w:rPr>
            <w:rStyle w:val="Hyperlink"/>
          </w:rPr>
          <w:t>https://doi.org/10.1016/j.ppees.2007.01.001</w:t>
        </w:r>
      </w:hyperlink>
      <w:bookmarkEnd w:id="49"/>
    </w:p>
    <w:p>
      <w:pPr>
        <w:pStyle w:val="Bibliography"/>
        <w:rPr/>
      </w:pPr>
      <w:bookmarkStart w:id="50"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9">
        <w:r>
          <w:rPr>
            <w:rStyle w:val="Hyperlink"/>
          </w:rPr>
          <w:t>https://doi.org/10.1016/j.funeco.2013.12.005</w:t>
        </w:r>
      </w:hyperlink>
      <w:bookmarkEnd w:id="50"/>
    </w:p>
    <w:p>
      <w:pPr>
        <w:pStyle w:val="Bibliography"/>
        <w:rPr/>
      </w:pPr>
      <w:bookmarkStart w:id="51" w:name="ref-holeski2010"/>
      <w:r>
        <w:rPr/>
        <w:t xml:space="preserve">Holeski, L. M., Chase-Alone, R., &amp; Kelly, J. K. (2010). The genetics of phenotypic plasticity in plant defense: Trichome production in Mimulus guttatus. </w:t>
      </w:r>
      <w:r>
        <w:rPr>
          <w:i/>
          <w:iCs/>
        </w:rPr>
        <w:t>American Naturalist</w:t>
      </w:r>
      <w:r>
        <w:rPr/>
        <w:t xml:space="preserve">, </w:t>
      </w:r>
      <w:r>
        <w:rPr>
          <w:i/>
          <w:iCs/>
        </w:rPr>
        <w:t>175</w:t>
      </w:r>
      <w:r>
        <w:rPr/>
        <w:t xml:space="preserve">(4), 391–400. </w:t>
      </w:r>
      <w:hyperlink r:id="rId30">
        <w:r>
          <w:rPr>
            <w:rStyle w:val="Hyperlink"/>
          </w:rPr>
          <w:t>https://doi.org/10.1086/651300</w:t>
        </w:r>
      </w:hyperlink>
      <w:bookmarkEnd w:id="51"/>
    </w:p>
    <w:p>
      <w:pPr>
        <w:pStyle w:val="Bibliography"/>
        <w:rPr/>
      </w:pPr>
      <w:bookmarkStart w:id="52" w:name="ref-kassambara2023a"/>
      <w:r>
        <w:rPr/>
        <w:t xml:space="preserve">Kassambara, A. (2023a). </w:t>
      </w:r>
      <w:r>
        <w:rPr>
          <w:i/>
          <w:iCs/>
        </w:rPr>
        <w:t>Ggpubr: ’ggplot2’ Based Publication Ready Plots</w:t>
      </w:r>
      <w:r>
        <w:rPr/>
        <w:t xml:space="preserve"> (R package version 0.6.0) [Computer software]. </w:t>
      </w:r>
      <w:hyperlink r:id="rId31">
        <w:r>
          <w:rPr>
            <w:rStyle w:val="Hyperlink"/>
          </w:rPr>
          <w:t>https://rpkgs.datanovia.com/ggpubr/</w:t>
        </w:r>
      </w:hyperlink>
      <w:bookmarkEnd w:id="52"/>
    </w:p>
    <w:p>
      <w:pPr>
        <w:pStyle w:val="Bibliography"/>
        <w:rPr/>
      </w:pPr>
      <w:bookmarkStart w:id="53" w:name="ref-kassambara2023"/>
      <w:r>
        <w:rPr/>
        <w:t xml:space="preserve">Kassambara, A. (2023b). </w:t>
      </w:r>
      <w:r>
        <w:rPr>
          <w:i/>
          <w:iCs/>
        </w:rPr>
        <w:t>Rstatix: Pipe-Friendly Framework for Basic Statistical Tests</w:t>
      </w:r>
      <w:r>
        <w:rPr/>
        <w:t xml:space="preserve"> (R package version 0.7.2) [Computer software]. </w:t>
      </w:r>
      <w:hyperlink r:id="rId32">
        <w:r>
          <w:rPr>
            <w:rStyle w:val="Hyperlink"/>
          </w:rPr>
          <w:t>https://rpkgs.datanovia.com/rstatix/</w:t>
        </w:r>
      </w:hyperlink>
      <w:bookmarkEnd w:id="53"/>
    </w:p>
    <w:p>
      <w:pPr>
        <w:pStyle w:val="Bibliography"/>
        <w:rPr/>
      </w:pPr>
      <w:bookmarkStart w:id="54"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3">
        <w:r>
          <w:rPr>
            <w:rStyle w:val="Hyperlink"/>
          </w:rPr>
          <w:t>https://doi.org/10.1093/aob/mct036</w:t>
        </w:r>
      </w:hyperlink>
      <w:bookmarkEnd w:id="54"/>
    </w:p>
    <w:p>
      <w:pPr>
        <w:pStyle w:val="Bibliography"/>
        <w:rPr/>
      </w:pPr>
      <w:bookmarkStart w:id="55"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4">
        <w:r>
          <w:rPr>
            <w:rStyle w:val="Hyperlink"/>
          </w:rPr>
          <w:t>https://doi.org/10.1111/j.1469-8137.2012.04203.x</w:t>
        </w:r>
      </w:hyperlink>
      <w:bookmarkEnd w:id="55"/>
    </w:p>
    <w:p>
      <w:pPr>
        <w:pStyle w:val="Bibliography"/>
        <w:rPr/>
      </w:pPr>
      <w:bookmarkStart w:id="56"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35">
        <w:r>
          <w:rPr>
            <w:rStyle w:val="Hyperlink"/>
          </w:rPr>
          <w:t>https://doi.org/10.1098/rstb.2011.0248</w:t>
        </w:r>
      </w:hyperlink>
      <w:bookmarkEnd w:id="56"/>
    </w:p>
    <w:p>
      <w:pPr>
        <w:pStyle w:val="Bibliography"/>
        <w:rPr/>
      </w:pPr>
      <w:bookmarkStart w:id="57"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6">
        <w:r>
          <w:rPr>
            <w:rStyle w:val="Hyperlink"/>
          </w:rPr>
          <w:t>https://doi.org/10.1890/0012-9615(1999)069[0001:DBRATM]2.0.CO;2</w:t>
        </w:r>
      </w:hyperlink>
      <w:bookmarkEnd w:id="57"/>
    </w:p>
    <w:p>
      <w:pPr>
        <w:pStyle w:val="Bibliography"/>
        <w:rPr/>
      </w:pPr>
      <w:bookmarkStart w:id="58" w:name="ref-legendre2012"/>
      <w:r>
        <w:rPr/>
        <w:t xml:space="preserve">Legendre, P., &amp; Legendre, L. (2012). </w:t>
      </w:r>
      <w:r>
        <w:rPr>
          <w:i/>
          <w:iCs/>
        </w:rPr>
        <w:t>Numerical ecology</w:t>
      </w:r>
      <w:r>
        <w:rPr/>
        <w:t xml:space="preserve"> (3d English edition). Elsevier.</w:t>
      </w:r>
      <w:bookmarkEnd w:id="58"/>
    </w:p>
    <w:p>
      <w:pPr>
        <w:pStyle w:val="Bibliography"/>
        <w:rPr/>
      </w:pPr>
      <w:bookmarkStart w:id="59"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7">
        <w:r>
          <w:rPr>
            <w:rStyle w:val="Hyperlink"/>
          </w:rPr>
          <w:t>https://doi.org/10.1111/j.2041-210X.2010.00078.x</w:t>
        </w:r>
      </w:hyperlink>
      <w:bookmarkEnd w:id="59"/>
    </w:p>
    <w:p>
      <w:pPr>
        <w:pStyle w:val="Bibliography"/>
        <w:rPr>
          <w:ins w:id="224" w:author="Bolívar Aponte Rolón" w:date="2024-08-19T16:12:38Z"/>
        </w:rPr>
      </w:pPr>
      <w:bookmarkStart w:id="60"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0"/>
    </w:p>
    <w:p>
      <w:pPr>
        <w:pStyle w:val="Bibliography"/>
        <w:rPr/>
      </w:pPr>
      <w:ins w:id="225" w:author="Bolívar Aponte Rolón" w:date="2024-08-19T16:12:38Z">
        <w:bookmarkStart w:id="61" w:name="ref-li2022"/>
        <w:r>
          <w:rPr/>
          <w:t xml:space="preserve">Li, J., Wingfield, M. J., Barnes, I., &amp; Chen, S. (2022). </w:t>
        </w:r>
      </w:ins>
      <w:ins w:id="226" w:author="Bolívar Aponte Rolón" w:date="2024-08-19T16:12:38Z">
        <w:r>
          <w:rPr>
            <w:i/>
            <w:iCs/>
          </w:rPr>
          <w:t>Calonectria</w:t>
        </w:r>
      </w:ins>
      <w:ins w:id="227" w:author="Bolívar Aponte Rolón" w:date="2024-08-19T16:12:38Z">
        <w:r>
          <w:rPr/>
          <w:t xml:space="preserve"> in the age of genes and genomes: Towards understanding an important but relatively unknown group of pathogens. </w:t>
        </w:r>
      </w:ins>
      <w:ins w:id="228" w:author="Bolívar Aponte Rolón" w:date="2024-08-19T16:12:38Z">
        <w:r>
          <w:rPr>
            <w:i/>
            <w:iCs/>
          </w:rPr>
          <w:t>Molecular Plant Pathology</w:t>
        </w:r>
      </w:ins>
      <w:ins w:id="229" w:author="Bolívar Aponte Rolón" w:date="2024-08-19T16:12:38Z">
        <w:r>
          <w:rPr/>
          <w:t xml:space="preserve">, </w:t>
        </w:r>
      </w:ins>
      <w:ins w:id="230" w:author="Bolívar Aponte Rolón" w:date="2024-08-19T16:12:38Z">
        <w:r>
          <w:rPr>
            <w:i/>
            <w:iCs/>
          </w:rPr>
          <w:t>23</w:t>
        </w:r>
      </w:ins>
      <w:ins w:id="231" w:author="Bolívar Aponte Rolón" w:date="2024-08-19T16:12:38Z">
        <w:r>
          <w:rPr/>
          <w:t xml:space="preserve">(7), 1060–1072. </w:t>
        </w:r>
      </w:ins>
      <w:hyperlink r:id="rId38">
        <w:ins w:id="232" w:author="Bolívar Aponte Rolón" w:date="2024-08-19T16:12:38Z">
          <w:r>
            <w:rPr>
              <w:rStyle w:val="Hyperlink"/>
            </w:rPr>
            <w:t>https://doi.org/10.1111/mpp.13209</w:t>
          </w:r>
        </w:ins>
      </w:hyperlink>
      <w:bookmarkEnd w:id="61"/>
    </w:p>
    <w:p>
      <w:pPr>
        <w:pStyle w:val="Bibliography"/>
        <w:rPr/>
      </w:pPr>
      <w:bookmarkStart w:id="62"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39">
        <w:r>
          <w:rPr>
            <w:rStyle w:val="Hyperlink"/>
          </w:rPr>
          <w:t>https://doi.org/10.1007/s00442-014-3177-2</w:t>
        </w:r>
      </w:hyperlink>
      <w:bookmarkEnd w:id="62"/>
    </w:p>
    <w:p>
      <w:pPr>
        <w:pStyle w:val="Bibliography"/>
        <w:rPr/>
      </w:pPr>
      <w:bookmarkStart w:id="63" w:name="ref-mcardle2001"/>
      <w:r>
        <w:rPr/>
        <w:t>McArdle, B. H., &amp; Anderson, M. J. (2001). Fi</w:t>
      </w:r>
      <w:r>
        <w:rPr>
          <w:rFonts w:eastAsia="Cambria" w:cs="" w:cstheme="minorBidi" w:eastAsiaTheme="minorHAnsi"/>
          <w:color w:val="auto"/>
          <w:kern w:val="0"/>
          <w:sz w:val="24"/>
          <w:szCs w:val="24"/>
          <w:lang w:val="en-US" w:eastAsia="en-US" w:bidi="ar-SA"/>
        </w:rPr>
        <w:t>tting</w:t>
      </w:r>
      <w:r>
        <w:rPr/>
        <w:t xml:space="preserve"> </w:t>
      </w:r>
      <w:r>
        <w:rPr>
          <w:rFonts w:eastAsia="Cambria" w:cs="" w:cstheme="minorBidi" w:eastAsiaTheme="minorHAnsi"/>
          <w:color w:val="auto"/>
          <w:kern w:val="0"/>
          <w:sz w:val="24"/>
          <w:szCs w:val="24"/>
          <w:lang w:val="en-US" w:eastAsia="en-US" w:bidi="ar-SA"/>
        </w:rPr>
        <w:t>Multivariate</w:t>
      </w:r>
      <w:r>
        <w:rPr/>
        <w:t xml:space="preserve"> </w:t>
      </w:r>
      <w:r>
        <w:rPr>
          <w:rFonts w:eastAsia="Cambria" w:cs="" w:cstheme="minorBidi" w:eastAsiaTheme="minorHAnsi"/>
          <w:color w:val="auto"/>
          <w:kern w:val="0"/>
          <w:sz w:val="24"/>
          <w:szCs w:val="24"/>
          <w:lang w:val="en-US" w:eastAsia="en-US" w:bidi="ar-SA"/>
        </w:rPr>
        <w:t>Models</w:t>
      </w:r>
      <w:r>
        <w:rPr/>
        <w:t xml:space="preserve"> </w:t>
      </w:r>
      <w:r>
        <w:rPr>
          <w:rFonts w:eastAsia="Cambria" w:cs="" w:cstheme="minorBidi" w:eastAsiaTheme="minorHAnsi"/>
          <w:color w:val="auto"/>
          <w:kern w:val="0"/>
          <w:sz w:val="24"/>
          <w:szCs w:val="24"/>
          <w:lang w:val="en-US" w:eastAsia="en-US" w:bidi="ar-SA"/>
        </w:rPr>
        <w:t>To</w:t>
      </w:r>
      <w:r>
        <w:rPr/>
        <w:t xml:space="preserve"> </w:t>
      </w:r>
      <w:r>
        <w:rPr>
          <w:rFonts w:eastAsia="Cambria" w:cs="" w:cstheme="minorBidi" w:eastAsiaTheme="minorHAnsi"/>
          <w:color w:val="auto"/>
          <w:kern w:val="0"/>
          <w:sz w:val="24"/>
          <w:szCs w:val="24"/>
          <w:lang w:val="en-US" w:eastAsia="en-US" w:bidi="ar-SA"/>
        </w:rPr>
        <w:t>Community</w:t>
      </w:r>
      <w:r>
        <w:rPr/>
        <w:t xml:space="preserve"> </w:t>
      </w:r>
      <w:r>
        <w:rPr>
          <w:rFonts w:eastAsia="Cambria" w:cs="" w:cstheme="minorBidi" w:eastAsiaTheme="minorHAnsi"/>
          <w:color w:val="auto"/>
          <w:kern w:val="0"/>
          <w:sz w:val="24"/>
          <w:szCs w:val="24"/>
          <w:lang w:val="en-US" w:eastAsia="en-US" w:bidi="ar-SA"/>
        </w:rPr>
        <w:t>Data</w:t>
      </w:r>
      <w:r>
        <w:rPr/>
        <w:t xml:space="preserve">: A </w:t>
      </w:r>
      <w:r>
        <w:rPr>
          <w:rFonts w:eastAsia="Cambria" w:cs="" w:cstheme="minorBidi" w:eastAsiaTheme="minorHAnsi"/>
          <w:color w:val="auto"/>
          <w:kern w:val="0"/>
          <w:sz w:val="24"/>
          <w:szCs w:val="24"/>
          <w:lang w:val="en-US" w:eastAsia="en-US" w:bidi="ar-SA"/>
        </w:rPr>
        <w:t>Comment</w:t>
      </w:r>
      <w:r>
        <w:rPr/>
        <w:t xml:space="preserve"> </w:t>
      </w:r>
      <w:r>
        <w:rPr>
          <w:rFonts w:eastAsia="Cambria" w:cs="" w:cstheme="minorBidi" w:eastAsiaTheme="minorHAnsi"/>
          <w:color w:val="auto"/>
          <w:kern w:val="0"/>
          <w:sz w:val="24"/>
          <w:szCs w:val="24"/>
          <w:lang w:val="en-US" w:eastAsia="en-US" w:bidi="ar-SA"/>
        </w:rPr>
        <w:t>On</w:t>
      </w:r>
      <w:r>
        <w:rPr/>
        <w:t xml:space="preserve"> </w:t>
      </w:r>
      <w:r>
        <w:rPr>
          <w:rFonts w:eastAsia="Cambria" w:cs="" w:cstheme="minorBidi" w:eastAsiaTheme="minorHAnsi"/>
          <w:color w:val="auto"/>
          <w:kern w:val="0"/>
          <w:sz w:val="24"/>
          <w:szCs w:val="24"/>
          <w:lang w:val="en-US" w:eastAsia="en-US" w:bidi="ar-SA"/>
        </w:rPr>
        <w:t>Distance</w:t>
      </w:r>
      <w:r>
        <w:rPr/>
        <w:t>-</w:t>
      </w:r>
      <w:r>
        <w:rPr>
          <w:rFonts w:eastAsia="Cambria" w:cs="" w:cstheme="minorBidi" w:eastAsiaTheme="minorHAnsi"/>
          <w:color w:val="auto"/>
          <w:kern w:val="0"/>
          <w:sz w:val="24"/>
          <w:szCs w:val="24"/>
          <w:lang w:val="en-US" w:eastAsia="en-US" w:bidi="ar-SA"/>
        </w:rPr>
        <w:t>Based</w:t>
      </w:r>
      <w:r>
        <w:rPr/>
        <w:t xml:space="preserve"> </w:t>
      </w:r>
      <w:r>
        <w:rPr>
          <w:rFonts w:eastAsia="Cambria" w:cs="" w:cstheme="minorBidi" w:eastAsiaTheme="minorHAnsi"/>
          <w:color w:val="auto"/>
          <w:kern w:val="0"/>
          <w:sz w:val="24"/>
          <w:szCs w:val="24"/>
          <w:lang w:val="en-US" w:eastAsia="en-US" w:bidi="ar-SA"/>
        </w:rPr>
        <w:t>Redundancy</w:t>
      </w:r>
      <w:r>
        <w:rPr/>
        <w:t xml:space="preserve"> </w:t>
      </w:r>
      <w:r>
        <w:rPr>
          <w:rFonts w:eastAsia="Cambria" w:cs="" w:cstheme="minorBidi" w:eastAsiaTheme="minorHAnsi"/>
          <w:color w:val="auto"/>
          <w:kern w:val="0"/>
          <w:sz w:val="24"/>
          <w:szCs w:val="24"/>
          <w:lang w:val="en-US" w:eastAsia="en-US" w:bidi="ar-SA"/>
        </w:rPr>
        <w:t>Analysis</w:t>
      </w:r>
      <w:r>
        <w:rPr/>
        <w:t xml:space="preserve">. </w:t>
      </w:r>
      <w:r>
        <w:rPr>
          <w:i/>
          <w:iCs/>
        </w:rPr>
        <w:t>Ecology</w:t>
      </w:r>
      <w:r>
        <w:rPr/>
        <w:t xml:space="preserve">, </w:t>
      </w:r>
      <w:r>
        <w:rPr>
          <w:i/>
          <w:iCs/>
        </w:rPr>
        <w:t>82</w:t>
      </w:r>
      <w:r>
        <w:rPr/>
        <w:t xml:space="preserve">(1), 290–297. </w:t>
      </w:r>
      <w:hyperlink r:id="rId40">
        <w:r>
          <w:rPr>
            <w:rStyle w:val="Hyperlink"/>
          </w:rPr>
          <w:t>https://doi.org/10.1890/0012-9658(2001)082[0290:FMMTCD]2.0.CO;2</w:t>
        </w:r>
      </w:hyperlink>
      <w:bookmarkEnd w:id="63"/>
    </w:p>
    <w:p>
      <w:pPr>
        <w:pStyle w:val="Bibliography"/>
        <w:rPr/>
      </w:pPr>
      <w:bookmarkStart w:id="64" w:name="ref-mcgill2006"/>
      <w:r>
        <w:rPr/>
        <w:t xml:space="preserve">McGill, B. J., Enquist, B. J., Weiher, E., &amp; Westoby, M. (2006). Rebuilding community ecology from functional traits. </w:t>
      </w:r>
      <w:r>
        <w:rPr>
          <w:i/>
          <w:iCs/>
        </w:rPr>
        <w:t>Trends in Ecology and Evolution</w:t>
      </w:r>
      <w:r>
        <w:rPr/>
        <w:t xml:space="preserve">. </w:t>
      </w:r>
      <w:hyperlink r:id="rId41">
        <w:r>
          <w:rPr>
            <w:rStyle w:val="Hyperlink"/>
          </w:rPr>
          <w:t>https://doi.org/10.1016/j.tree.2006.02.002</w:t>
        </w:r>
      </w:hyperlink>
      <w:bookmarkEnd w:id="64"/>
    </w:p>
    <w:p>
      <w:pPr>
        <w:pStyle w:val="Bibliography"/>
        <w:rPr/>
      </w:pPr>
      <w:bookmarkStart w:id="65"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2">
        <w:r>
          <w:rPr>
            <w:rStyle w:val="Hyperlink"/>
          </w:rPr>
          <w:t>https://doi.org/10.1371/journal.pone.0061217</w:t>
        </w:r>
      </w:hyperlink>
      <w:bookmarkEnd w:id="65"/>
    </w:p>
    <w:p>
      <w:pPr>
        <w:pStyle w:val="Bibliography"/>
        <w:rPr/>
      </w:pPr>
      <w:bookmarkStart w:id="66"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3">
        <w:r>
          <w:rPr>
            <w:rStyle w:val="Hyperlink"/>
          </w:rPr>
          <w:t>https://doi.org/10.3389/fmicb.2014.00479</w:t>
        </w:r>
      </w:hyperlink>
      <w:bookmarkEnd w:id="66"/>
    </w:p>
    <w:p>
      <w:pPr>
        <w:pStyle w:val="Bibliography"/>
        <w:rPr/>
      </w:pPr>
      <w:bookmarkStart w:id="67" w:name="ref-mejia2008"/>
      <w:r>
        <w:rPr/>
        <w:t xml:space="preserve">Mejía, L. C., Rojas, E. I., Maynard, Z., Bael, S. V., Arnold, A. E., Hebbar, P., Samuels, G. J., Robbins, N., &amp; Herre, E. A. (2008). Endophytic fungi as biocontrol agents of Theobroma cacao pathogens. </w:t>
      </w:r>
      <w:r>
        <w:rPr>
          <w:i/>
          <w:iCs/>
        </w:rPr>
        <w:t>Biological Control</w:t>
      </w:r>
      <w:r>
        <w:rPr/>
        <w:t xml:space="preserve">, </w:t>
      </w:r>
      <w:r>
        <w:rPr>
          <w:i/>
          <w:iCs/>
        </w:rPr>
        <w:t>46</w:t>
      </w:r>
      <w:r>
        <w:rPr/>
        <w:t xml:space="preserve">(1), 4–14. </w:t>
      </w:r>
      <w:hyperlink r:id="rId44">
        <w:r>
          <w:rPr>
            <w:rStyle w:val="Hyperlink"/>
          </w:rPr>
          <w:t>https://doi.org/10.1016/j.biocontrol.2008.01.012</w:t>
        </w:r>
      </w:hyperlink>
      <w:bookmarkEnd w:id="67"/>
    </w:p>
    <w:p>
      <w:pPr>
        <w:pStyle w:val="Bibliography"/>
        <w:rPr/>
      </w:pPr>
      <w:bookmarkStart w:id="68"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45">
        <w:r>
          <w:rPr>
            <w:rStyle w:val="Hyperlink"/>
          </w:rPr>
          <w:t>https://doi.org/10.3389/fpls.2023.1169558</w:t>
        </w:r>
      </w:hyperlink>
      <w:bookmarkEnd w:id="68"/>
    </w:p>
    <w:p>
      <w:pPr>
        <w:pStyle w:val="Bibliography"/>
        <w:rPr/>
      </w:pPr>
      <w:bookmarkStart w:id="69"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6">
        <w:r>
          <w:rPr>
            <w:rStyle w:val="Hyperlink"/>
          </w:rPr>
          <w:t>https://doi.org/10.1038/s42003-021-01826-7</w:t>
        </w:r>
      </w:hyperlink>
      <w:bookmarkEnd w:id="69"/>
    </w:p>
    <w:p>
      <w:pPr>
        <w:pStyle w:val="Bibliography"/>
        <w:rPr/>
      </w:pPr>
      <w:bookmarkStart w:id="70"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7">
        <w:r>
          <w:rPr>
            <w:rStyle w:val="Hyperlink"/>
          </w:rPr>
          <w:t>https://github.com/vegandevs/vegan</w:t>
        </w:r>
      </w:hyperlink>
      <w:bookmarkEnd w:id="70"/>
    </w:p>
    <w:p>
      <w:pPr>
        <w:pStyle w:val="Bibliography"/>
        <w:rPr/>
      </w:pPr>
      <w:bookmarkStart w:id="71" w:name="ref-pinheiro2000"/>
      <w:r>
        <w:rPr/>
        <w:t xml:space="preserve">Pinheiro, J. C., &amp; Bates, D. M. (2000). </w:t>
      </w:r>
      <w:r>
        <w:rPr>
          <w:i/>
          <w:iCs/>
        </w:rPr>
        <w:t>Mixed-Effects Models in S and S-PLUS</w:t>
      </w:r>
      <w:r>
        <w:rPr/>
        <w:t xml:space="preserve">. Springer. </w:t>
      </w:r>
      <w:hyperlink r:id="rId48">
        <w:r>
          <w:rPr>
            <w:rStyle w:val="Hyperlink"/>
          </w:rPr>
          <w:t>https://doi.org/10.1007/b98882</w:t>
        </w:r>
      </w:hyperlink>
      <w:bookmarkEnd w:id="71"/>
    </w:p>
    <w:p>
      <w:pPr>
        <w:pStyle w:val="Bibliography"/>
        <w:rPr/>
      </w:pPr>
      <w:bookmarkStart w:id="72" w:name="ref-pinheiro2023"/>
      <w:r>
        <w:rPr/>
        <w:t xml:space="preserve">Pinheiro, J., Bates, D., &amp; R Core Team. (2023). </w:t>
      </w:r>
      <w:r>
        <w:rPr>
          <w:i/>
          <w:iCs/>
        </w:rPr>
        <w:t>Nlme: Linear and nonlinear mixed effects models</w:t>
      </w:r>
      <w:r>
        <w:rPr/>
        <w:t xml:space="preserve"> [Manual]. </w:t>
      </w:r>
      <w:hyperlink r:id="rId49">
        <w:r>
          <w:rPr>
            <w:rStyle w:val="Hyperlink"/>
          </w:rPr>
          <w:t>https://CRAN.R-project.org/package=nlme</w:t>
        </w:r>
      </w:hyperlink>
      <w:bookmarkEnd w:id="72"/>
    </w:p>
    <w:p>
      <w:pPr>
        <w:pStyle w:val="Bibliography"/>
        <w:rPr/>
      </w:pPr>
      <w:bookmarkStart w:id="73" w:name="ref-poorter2006"/>
      <w:r>
        <w:rPr/>
        <w:t xml:space="preserve">Poorter, L., &amp; Bongers, F. (2006). </w:t>
      </w:r>
      <w:r>
        <w:rPr>
          <w:rFonts w:eastAsia="Cambria" w:cs="" w:cstheme="minorBidi" w:eastAsiaTheme="minorHAnsi"/>
          <w:color w:val="auto"/>
          <w:kern w:val="0"/>
          <w:sz w:val="24"/>
          <w:szCs w:val="24"/>
          <w:lang w:val="en-US" w:eastAsia="en-US" w:bidi="ar-SA"/>
        </w:rPr>
        <w:t>Leaf</w:t>
      </w:r>
      <w:r>
        <w:rPr/>
        <w:t xml:space="preserve"> </w:t>
      </w:r>
      <w:r>
        <w:rPr>
          <w:rFonts w:eastAsia="Cambria" w:cs="" w:cstheme="minorBidi" w:eastAsiaTheme="minorHAnsi"/>
          <w:color w:val="auto"/>
          <w:kern w:val="0"/>
          <w:sz w:val="24"/>
          <w:szCs w:val="24"/>
          <w:lang w:val="en-US" w:eastAsia="en-US" w:bidi="ar-SA"/>
        </w:rPr>
        <w:t>Traits</w:t>
      </w:r>
      <w:r>
        <w:rPr/>
        <w:t xml:space="preserve"> </w:t>
      </w:r>
      <w:r>
        <w:rPr>
          <w:rFonts w:eastAsia="Cambria" w:cs="" w:cstheme="minorBidi" w:eastAsiaTheme="minorHAnsi"/>
          <w:color w:val="auto"/>
          <w:kern w:val="0"/>
          <w:sz w:val="24"/>
          <w:szCs w:val="24"/>
          <w:lang w:val="en-US" w:eastAsia="en-US" w:bidi="ar-SA"/>
        </w:rPr>
        <w:t>Are</w:t>
      </w:r>
      <w:r>
        <w:rPr/>
        <w:t xml:space="preserve"> </w:t>
      </w:r>
      <w:r>
        <w:rPr>
          <w:rFonts w:eastAsia="Cambria" w:cs="" w:cstheme="minorBidi" w:eastAsiaTheme="minorHAnsi"/>
          <w:color w:val="auto"/>
          <w:kern w:val="0"/>
          <w:sz w:val="24"/>
          <w:szCs w:val="24"/>
          <w:lang w:val="en-US" w:eastAsia="en-US" w:bidi="ar-SA"/>
        </w:rPr>
        <w:t>Good</w:t>
      </w:r>
      <w:r>
        <w:rPr/>
        <w:t xml:space="preserve"> </w:t>
      </w:r>
      <w:r>
        <w:rPr>
          <w:rFonts w:eastAsia="Cambria" w:cs="" w:cstheme="minorBidi" w:eastAsiaTheme="minorHAnsi"/>
          <w:color w:val="auto"/>
          <w:kern w:val="0"/>
          <w:sz w:val="24"/>
          <w:szCs w:val="24"/>
          <w:lang w:val="en-US" w:eastAsia="en-US" w:bidi="ar-SA"/>
        </w:rPr>
        <w:t>Predictors</w:t>
      </w:r>
      <w:r>
        <w:rPr/>
        <w:t xml:space="preserve"> </w:t>
      </w:r>
      <w:r>
        <w:rPr>
          <w:rFonts w:eastAsia="Cambria" w:cs="" w:cstheme="minorBidi" w:eastAsiaTheme="minorHAnsi"/>
          <w:color w:val="auto"/>
          <w:kern w:val="0"/>
          <w:sz w:val="24"/>
          <w:szCs w:val="24"/>
          <w:lang w:val="en-US" w:eastAsia="en-US" w:bidi="ar-SA"/>
        </w:rPr>
        <w:t>Of</w:t>
      </w:r>
      <w:r>
        <w:rPr/>
        <w:t xml:space="preserve"> </w:t>
      </w:r>
      <w:r>
        <w:rPr>
          <w:rFonts w:eastAsia="Cambria" w:cs="" w:cstheme="minorBidi" w:eastAsiaTheme="minorHAnsi"/>
          <w:color w:val="auto"/>
          <w:kern w:val="0"/>
          <w:sz w:val="24"/>
          <w:szCs w:val="24"/>
          <w:lang w:val="en-US" w:eastAsia="en-US" w:bidi="ar-SA"/>
        </w:rPr>
        <w:t>Plant</w:t>
      </w:r>
      <w:r>
        <w:rPr/>
        <w:t xml:space="preserve"> </w:t>
      </w:r>
      <w:r>
        <w:rPr>
          <w:rFonts w:eastAsia="Cambria" w:cs="" w:cstheme="minorBidi" w:eastAsiaTheme="minorHAnsi"/>
          <w:color w:val="auto"/>
          <w:kern w:val="0"/>
          <w:sz w:val="24"/>
          <w:szCs w:val="24"/>
          <w:lang w:val="en-US" w:eastAsia="en-US" w:bidi="ar-SA"/>
        </w:rPr>
        <w:t>Performance</w:t>
      </w:r>
      <w:r>
        <w:rPr/>
        <w:t xml:space="preserve"> </w:t>
      </w:r>
      <w:r>
        <w:rPr>
          <w:rFonts w:eastAsia="Cambria" w:cs="" w:cstheme="minorBidi" w:eastAsiaTheme="minorHAnsi"/>
          <w:color w:val="auto"/>
          <w:kern w:val="0"/>
          <w:sz w:val="24"/>
          <w:szCs w:val="24"/>
          <w:lang w:val="en-US" w:eastAsia="en-US" w:bidi="ar-SA"/>
        </w:rPr>
        <w:t>Across</w:t>
      </w:r>
      <w:r>
        <w:rPr/>
        <w:t xml:space="preserve"> 53 </w:t>
      </w:r>
      <w:r>
        <w:rPr>
          <w:rFonts w:eastAsia="Cambria" w:cs="" w:cstheme="minorBidi" w:eastAsiaTheme="minorHAnsi"/>
          <w:color w:val="auto"/>
          <w:kern w:val="0"/>
          <w:sz w:val="24"/>
          <w:szCs w:val="24"/>
          <w:lang w:val="en-US" w:eastAsia="en-US" w:bidi="ar-SA"/>
        </w:rPr>
        <w:t>Rain</w:t>
      </w:r>
      <w:r>
        <w:rPr/>
        <w:t xml:space="preserve"> </w:t>
      </w:r>
      <w:r>
        <w:rPr>
          <w:rFonts w:eastAsia="Cambria" w:cs="" w:cstheme="minorBidi" w:eastAsiaTheme="minorHAnsi"/>
          <w:color w:val="auto"/>
          <w:kern w:val="0"/>
          <w:sz w:val="24"/>
          <w:szCs w:val="24"/>
          <w:lang w:val="en-US" w:eastAsia="en-US" w:bidi="ar-SA"/>
        </w:rPr>
        <w:t>Forest</w:t>
      </w:r>
      <w:r>
        <w:rPr/>
        <w:t xml:space="preserve"> </w:t>
      </w:r>
      <w:r>
        <w:rPr>
          <w:rFonts w:eastAsia="Cambria" w:cs="" w:cstheme="minorBidi" w:eastAsiaTheme="minorHAnsi"/>
          <w:color w:val="auto"/>
          <w:kern w:val="0"/>
          <w:sz w:val="24"/>
          <w:szCs w:val="24"/>
          <w:lang w:val="en-US" w:eastAsia="en-US" w:bidi="ar-SA"/>
        </w:rPr>
        <w:t>Species</w:t>
      </w:r>
      <w:r>
        <w:rPr/>
        <w:t xml:space="preserve">. </w:t>
      </w:r>
      <w:r>
        <w:rPr>
          <w:i/>
          <w:iCs/>
        </w:rPr>
        <w:t>Ecology</w:t>
      </w:r>
      <w:r>
        <w:rPr/>
        <w:t xml:space="preserve">, </w:t>
      </w:r>
      <w:r>
        <w:rPr>
          <w:i/>
          <w:iCs/>
        </w:rPr>
        <w:t>87</w:t>
      </w:r>
      <w:r>
        <w:rPr/>
        <w:t xml:space="preserve">(7), 1733–1743. </w:t>
      </w:r>
      <w:hyperlink r:id="rId50">
        <w:r>
          <w:rPr>
            <w:rStyle w:val="Hyperlink"/>
          </w:rPr>
          <w:t>https://doi.org/10.1890/0012-9658(2006)87[1733:LTAGPO]2.0.CO;2</w:t>
        </w:r>
      </w:hyperlink>
      <w:bookmarkEnd w:id="73"/>
    </w:p>
    <w:p>
      <w:pPr>
        <w:pStyle w:val="Bibliography"/>
        <w:rPr/>
      </w:pPr>
      <w:bookmarkStart w:id="74" w:name="ref-porras-alfaro2011"/>
      <w:r>
        <w:rPr/>
        <w:t xml:space="preserve">Porras-Alfaro, A., &amp; Bayman, P. (2011). Hidden Fungi, Emergent Properties: Endophytes and Microbiomes. </w:t>
      </w:r>
      <w:r>
        <w:rPr>
          <w:i/>
          <w:iCs/>
        </w:rPr>
        <w:t>Annual Review of Phytopathology</w:t>
      </w:r>
      <w:r>
        <w:rPr/>
        <w:t xml:space="preserve">, </w:t>
      </w:r>
      <w:r>
        <w:rPr>
          <w:i/>
          <w:iCs/>
        </w:rPr>
        <w:t>49</w:t>
      </w:r>
      <w:r>
        <w:rPr/>
        <w:t xml:space="preserve">(1), 291–315. </w:t>
      </w:r>
      <w:hyperlink r:id="rId51">
        <w:r>
          <w:rPr>
            <w:rStyle w:val="Hyperlink"/>
          </w:rPr>
          <w:t>https://doi.org/10.1146/annurev-phyto-080508-081831</w:t>
        </w:r>
      </w:hyperlink>
      <w:bookmarkEnd w:id="74"/>
    </w:p>
    <w:p>
      <w:pPr>
        <w:pStyle w:val="Bibliography"/>
        <w:rPr/>
      </w:pPr>
      <w:bookmarkStart w:id="75" w:name="ref-rcoreteam2024"/>
      <w:r>
        <w:rPr/>
        <w:t xml:space="preserve">R Core Team. (2024). </w:t>
      </w:r>
      <w:r>
        <w:rPr>
          <w:i/>
          <w:iCs/>
        </w:rPr>
        <w:t>R: A language and environment for statistical computing</w:t>
      </w:r>
      <w:r>
        <w:rPr/>
        <w:t xml:space="preserve"> [Manual]. R Foundation for Statistical Computing. </w:t>
      </w:r>
      <w:hyperlink r:id="rId52">
        <w:r>
          <w:rPr>
            <w:rStyle w:val="Hyperlink"/>
          </w:rPr>
          <w:t>https://www.R-project.org/</w:t>
        </w:r>
      </w:hyperlink>
      <w:bookmarkEnd w:id="75"/>
    </w:p>
    <w:p>
      <w:pPr>
        <w:pStyle w:val="Bibliography"/>
        <w:rPr/>
      </w:pPr>
      <w:bookmarkStart w:id="76"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53">
        <w:r>
          <w:rPr>
            <w:rStyle w:val="Hyperlink"/>
          </w:rPr>
          <w:t>https://doi.org/10.1098/rsos.160628</w:t>
        </w:r>
      </w:hyperlink>
      <w:bookmarkEnd w:id="76"/>
    </w:p>
    <w:p>
      <w:pPr>
        <w:pStyle w:val="Bibliography"/>
        <w:rPr/>
      </w:pPr>
      <w:bookmarkStart w:id="77"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54">
        <w:r>
          <w:rPr>
            <w:rStyle w:val="Hyperlink"/>
          </w:rPr>
          <w:t>https://doi.org/10.1111/j.1469-8137.2009.02773.x</w:t>
        </w:r>
      </w:hyperlink>
      <w:bookmarkEnd w:id="77"/>
    </w:p>
    <w:p>
      <w:pPr>
        <w:pStyle w:val="Bibliography"/>
        <w:rPr/>
      </w:pPr>
      <w:bookmarkStart w:id="78"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55">
        <w:r>
          <w:rPr>
            <w:rStyle w:val="Hyperlink"/>
          </w:rPr>
          <w:t>https://doi.org/10.7717/peerj.2584</w:t>
        </w:r>
      </w:hyperlink>
      <w:bookmarkEnd w:id="78"/>
    </w:p>
    <w:p>
      <w:pPr>
        <w:pStyle w:val="Bibliography"/>
        <w:rPr>
          <w:ins w:id="241" w:author="Bolívar Aponte Rolón" w:date="2024-08-19T16:13:48Z"/>
        </w:rPr>
      </w:pPr>
      <w:ins w:id="233" w:author="Bolívar Aponte Rolón" w:date="2024-08-19T16:13:48Z">
        <w:bookmarkStart w:id="79" w:name="ref-sanchez-gonzalez2022"/>
        <w:r>
          <w:rPr/>
          <w:t xml:space="preserve">Sanchez-Gonzalez, E. I., Soares, T. D. P. F., Zarpelon, T. G., Zauza, E. A. V., Mafia, R. G., &amp; Ferreira, M. A. (2022). Two new species of </w:t>
        </w:r>
      </w:ins>
      <w:ins w:id="234" w:author="Bolívar Aponte Rolón" w:date="2024-08-19T16:13:48Z">
        <w:r>
          <w:rPr>
            <w:i/>
            <w:iCs/>
          </w:rPr>
          <w:t>Calonectria</w:t>
        </w:r>
      </w:ins>
      <w:ins w:id="235" w:author="Bolívar Aponte Rolón" w:date="2024-08-19T16:13:48Z">
        <w:r>
          <w:rPr/>
          <w:t xml:space="preserve"> (Hypocreales, Nectriaceae) causing Eucalyptus leaf blight in Brazil. </w:t>
        </w:r>
      </w:ins>
      <w:ins w:id="236" w:author="Bolívar Aponte Rolón" w:date="2024-08-19T16:13:48Z">
        <w:r>
          <w:rPr>
            <w:i/>
            <w:iCs/>
          </w:rPr>
          <w:t>MycoKeys</w:t>
        </w:r>
      </w:ins>
      <w:ins w:id="237" w:author="Bolívar Aponte Rolón" w:date="2024-08-19T16:13:48Z">
        <w:r>
          <w:rPr/>
          <w:t xml:space="preserve">, </w:t>
        </w:r>
      </w:ins>
      <w:ins w:id="238" w:author="Bolívar Aponte Rolón" w:date="2024-08-19T16:13:48Z">
        <w:r>
          <w:rPr>
            <w:i/>
            <w:iCs/>
          </w:rPr>
          <w:t>91</w:t>
        </w:r>
      </w:ins>
      <w:ins w:id="239" w:author="Bolívar Aponte Rolón" w:date="2024-08-19T16:13:48Z">
        <w:r>
          <w:rPr/>
          <w:t xml:space="preserve">, 169–197. </w:t>
        </w:r>
      </w:ins>
      <w:hyperlink r:id="rId56">
        <w:ins w:id="240" w:author="Bolívar Aponte Rolón" w:date="2024-08-19T16:13:48Z">
          <w:r>
            <w:rPr>
              <w:rStyle w:val="Hyperlink"/>
            </w:rPr>
            <w:t>https://doi.org/10.3897/mycokeys.91.84896</w:t>
          </w:r>
        </w:ins>
      </w:hyperlink>
      <w:bookmarkEnd w:id="79"/>
    </w:p>
    <w:p>
      <w:pPr>
        <w:pStyle w:val="Bibliography"/>
        <w:rPr/>
      </w:pPr>
      <w:bookmarkStart w:id="80"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7">
        <w:r>
          <w:rPr>
            <w:rStyle w:val="Hyperlink"/>
          </w:rPr>
          <w:t>https://doi.org/10.1073/pnas.1706324114</w:t>
        </w:r>
      </w:hyperlink>
      <w:bookmarkEnd w:id="80"/>
    </w:p>
    <w:p>
      <w:pPr>
        <w:pStyle w:val="Bibliography"/>
        <w:rPr/>
      </w:pPr>
      <w:bookmarkStart w:id="81"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8">
        <w:r>
          <w:rPr>
            <w:rStyle w:val="Hyperlink"/>
          </w:rPr>
          <w:t>https://doi.org/10.1111/j.1752-4571.2010.00141.x</w:t>
        </w:r>
      </w:hyperlink>
      <w:bookmarkEnd w:id="81"/>
    </w:p>
    <w:p>
      <w:pPr>
        <w:pStyle w:val="Bibliography"/>
        <w:rPr/>
      </w:pPr>
      <w:bookmarkStart w:id="82"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59">
        <w:r>
          <w:rPr>
            <w:rStyle w:val="Hyperlink"/>
          </w:rPr>
          <w:t>https://doi.org/10.1038/nmeth.2089</w:t>
        </w:r>
      </w:hyperlink>
      <w:bookmarkEnd w:id="82"/>
    </w:p>
    <w:p>
      <w:pPr>
        <w:pStyle w:val="Bibliography"/>
        <w:rPr/>
      </w:pPr>
      <w:bookmarkStart w:id="83"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0">
        <w:r>
          <w:rPr>
            <w:rStyle w:val="Hyperlink"/>
          </w:rPr>
          <w:t>https://doi.org/10.1086/367580</w:t>
        </w:r>
      </w:hyperlink>
      <w:bookmarkEnd w:id="83"/>
    </w:p>
    <w:p>
      <w:pPr>
        <w:pStyle w:val="Bibliography"/>
        <w:rPr/>
      </w:pPr>
      <w:bookmarkStart w:id="84"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1">
        <w:r>
          <w:rPr>
            <w:rStyle w:val="Hyperlink"/>
          </w:rPr>
          <w:t>https://doi.org/lutzoni</w:t>
        </w:r>
      </w:hyperlink>
      <w:bookmarkEnd w:id="84"/>
    </w:p>
    <w:p>
      <w:pPr>
        <w:pStyle w:val="Bibliography"/>
        <w:rPr/>
      </w:pPr>
      <w:bookmarkStart w:id="85"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62">
        <w:r>
          <w:rPr>
            <w:rStyle w:val="Hyperlink"/>
          </w:rPr>
          <w:t>https://doi.org/10.1111/btp.12303</w:t>
        </w:r>
      </w:hyperlink>
      <w:bookmarkEnd w:id="85"/>
    </w:p>
    <w:p>
      <w:pPr>
        <w:pStyle w:val="Bibliography"/>
        <w:rPr/>
      </w:pPr>
      <w:bookmarkStart w:id="86" w:name="ref-teoh2016"/>
      <w:r>
        <w:rPr/>
        <w:t xml:space="preserve">Teoh, E. S. (2016). Secondary Metabolites of Plants. In E. S. Teoh, </w:t>
      </w:r>
      <w:r>
        <w:rPr>
          <w:i/>
          <w:iCs/>
        </w:rPr>
        <w:t>Medicinal Orchids of Asia</w:t>
      </w:r>
      <w:r>
        <w:rPr/>
        <w:t xml:space="preserve"> (pp. 59–73). Springer International Publishing. </w:t>
      </w:r>
      <w:hyperlink r:id="rId63">
        <w:r>
          <w:rPr>
            <w:rStyle w:val="Hyperlink"/>
          </w:rPr>
          <w:t>https://doi.org/10.1007/978-3-319-24274-3_5</w:t>
        </w:r>
      </w:hyperlink>
      <w:bookmarkEnd w:id="86"/>
    </w:p>
    <w:p>
      <w:pPr>
        <w:pStyle w:val="Bibliography"/>
        <w:rPr/>
      </w:pPr>
      <w:bookmarkStart w:id="87" w:name="ref-uren2017"/>
      <w:r>
        <w:rPr/>
        <w:t xml:space="preserve">U’Ren, J. M., &amp; Arnold, A. E. (2017). 96 well DNA Extraction Protocol for Plant and Lichen Tissue Stored in CTAB. </w:t>
      </w:r>
      <w:r>
        <w:rPr>
          <w:i/>
          <w:iCs/>
        </w:rPr>
        <w:t>Protocols.io</w:t>
      </w:r>
      <w:r>
        <w:rPr/>
        <w:t xml:space="preserve">, 1–5. </w:t>
      </w:r>
      <w:hyperlink r:id="rId64">
        <w:r>
          <w:rPr>
            <w:rStyle w:val="Hyperlink"/>
          </w:rPr>
          <w:t>https://doi.org/dx.doi.org/10.17504/protocols.io.fscbnaw</w:t>
        </w:r>
      </w:hyperlink>
      <w:bookmarkEnd w:id="87"/>
    </w:p>
    <w:p>
      <w:pPr>
        <w:pStyle w:val="Bibliography"/>
        <w:rPr/>
      </w:pPr>
      <w:bookmarkStart w:id="88"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65">
        <w:r>
          <w:rPr>
            <w:rStyle w:val="Hyperlink"/>
          </w:rPr>
          <w:t>https://doi.org/10.1038/s41559-019-0975-2</w:t>
        </w:r>
      </w:hyperlink>
      <w:bookmarkEnd w:id="88"/>
    </w:p>
    <w:p>
      <w:pPr>
        <w:pStyle w:val="Bibliography"/>
        <w:rPr/>
      </w:pPr>
      <w:bookmarkStart w:id="89"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66">
        <w:r>
          <w:rPr>
            <w:rStyle w:val="Hyperlink"/>
          </w:rPr>
          <w:t>https://doi.org/10.1186/s40168-017-0237-y</w:t>
        </w:r>
      </w:hyperlink>
      <w:bookmarkEnd w:id="89"/>
    </w:p>
    <w:p>
      <w:pPr>
        <w:pStyle w:val="Bibliography"/>
        <w:rPr/>
      </w:pPr>
      <w:bookmarkStart w:id="90"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67">
        <w:r>
          <w:rPr>
            <w:rStyle w:val="Hyperlink"/>
          </w:rPr>
          <w:t>https://doi.org/10.1111/j.1469-8137.2005.01349.x</w:t>
        </w:r>
      </w:hyperlink>
      <w:bookmarkEnd w:id="90"/>
    </w:p>
    <w:p>
      <w:pPr>
        <w:pStyle w:val="Bibliography"/>
        <w:rPr/>
      </w:pPr>
      <w:bookmarkStart w:id="91"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68">
        <w:r>
          <w:rPr>
            <w:rStyle w:val="Hyperlink"/>
          </w:rPr>
          <w:t>https://doi.org/10.1038/nature02403</w:t>
        </w:r>
      </w:hyperlink>
      <w:bookmarkEnd w:id="20"/>
      <w:bookmarkEnd w:id="21"/>
      <w:bookmarkEnd w:id="91"/>
    </w:p>
    <w:p>
      <w:pPr>
        <w:pStyle w:val="Heading1"/>
        <w:spacing w:before="480" w:after="0"/>
        <w:rPr/>
      </w:pPr>
      <w:bookmarkStart w:id="92" w:name="figures"/>
      <w:r>
        <w:rPr/>
        <w:t>13. Figures</w:t>
      </w:r>
    </w:p>
    <w:p>
      <w:pPr>
        <w:pStyle w:val="Heading2"/>
        <w:rPr/>
      </w:pPr>
      <w:bookmarkStart w:id="93" w:name="figure-1"/>
      <w:r>
        <w:rPr/>
        <w:t>13.1 Figure 1</w:t>
      </w:r>
    </w:p>
    <w:p>
      <w:pPr>
        <w:pStyle w:val="CaptionedFigure"/>
        <w:rPr/>
      </w:pPr>
      <w:r>
        <w:rPr/>
        <w:drawing>
          <wp:inline distT="0" distB="0" distL="0" distR="0">
            <wp:extent cx="5943600" cy="4779645"/>
            <wp:effectExtent l="0" t="0" r="0" b="0"/>
            <wp:doc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ns (not significant) and asterisks [p &lt; 0.05 (*), p &lt; 0.01 (*), p* &lt; 0.001 (*), and p &lt; 0.0001 (**)]."/>
                    <pic:cNvPicPr>
                      <a:picLocks noChangeAspect="1" noChangeArrowheads="1"/>
                    </pic:cNvPicPr>
                  </pic:nvPicPr>
                  <pic:blipFill>
                    <a:blip r:embed="rId69"/>
                    <a:stretch>
                      <a:fillRect/>
                    </a:stretch>
                  </pic:blipFill>
                  <pic:spPr bwMode="auto">
                    <a:xfrm>
                      <a:off x="0" y="0"/>
                      <a:ext cx="5943600" cy="4779645"/>
                    </a:xfrm>
                    <a:prstGeom prst="rect">
                      <a:avLst/>
                    </a:prstGeom>
                    <a:noFill/>
                  </pic:spPr>
                </pic:pic>
              </a:graphicData>
            </a:graphic>
          </wp:inline>
        </w:drawing>
      </w:r>
    </w:p>
    <w:p>
      <w:pPr>
        <w:pStyle w:val="ImageCaption"/>
        <w:rPr/>
      </w:pPr>
      <w:r>
        <w:rPr/>
        <w:t>Relative abundance (RA) of Ascomycota OTUs of seven tree species used in the study. (a) Box plots show individuals’ RA and its distribution by species.  (b) The RA of OTU’s by treatment withing each tree species. Pink outlined box plots represent low endophyte (</w:t>
      </w:r>
      <w:del w:id="242" w:author="Bolívar Aponte Rolón" w:date="2024-08-19T15:47:42Z">
        <w:r>
          <w:rPr>
            <w:i/>
            <w:iCs/>
          </w:rPr>
          <w:delText>E-</w:delText>
        </w:r>
      </w:del>
      <w:ins w:id="243" w:author="Bolívar Aponte Rolón" w:date="2024-08-19T15:47:42Z">
        <w:r>
          <w:rPr>
            <w:rFonts w:eastAsia="Cambria" w:cs="" w:cstheme="minorBidi" w:eastAsiaTheme="minorHAnsi"/>
            <w:i/>
            <w:iCs/>
            <w:color w:val="auto"/>
            <w:kern w:val="0"/>
            <w:sz w:val="24"/>
            <w:szCs w:val="24"/>
            <w:lang w:val="en-US" w:eastAsia="en-US" w:bidi="ar-SA"/>
          </w:rPr>
          <w:t>E-low</w:t>
        </w:r>
      </w:ins>
      <w:r>
        <w:rPr/>
        <w:t>) treatment and yellow filled represent high endophyte (</w:t>
      </w:r>
      <w:del w:id="244" w:author="Bolívar Aponte Rolón" w:date="2024-08-19T15:48:14Z">
        <w:r>
          <w:rPr>
            <w:i/>
            <w:iCs/>
          </w:rPr>
          <w:delText>E+</w:delText>
        </w:r>
      </w:del>
      <w:ins w:id="245"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Relative abundance is the percentage of endophyte colonization within individuals of the same species. </w:t>
      </w:r>
      <w:bookmarkEnd w:id="93"/>
      <w:r>
        <w:rPr/>
        <w:t xml:space="preserve">Statistical significance was calculated using a two-sided Student’s t-Test. Significance levels are represented by </w:t>
      </w:r>
      <w:r>
        <w:rPr>
          <w:i/>
          <w:iCs/>
        </w:rPr>
        <w:t>ns</w:t>
      </w:r>
      <w:r>
        <w:rPr/>
        <w:t xml:space="preserve"> (not significant) and asterisks [</w:t>
      </w:r>
      <w:r>
        <w:rPr>
          <w:i/>
          <w:iCs/>
        </w:rPr>
        <w:t>p</w:t>
      </w:r>
      <w:r>
        <w:rPr/>
        <w:t xml:space="preserve"> &lt; .05 (*), </w:t>
      </w:r>
      <w:r>
        <w:rPr>
          <w:i/>
          <w:iCs/>
        </w:rPr>
        <w:t>p</w:t>
      </w:r>
      <w:r>
        <w:rPr/>
        <w:t xml:space="preserve"> &lt; .01 (*</w:t>
      </w:r>
      <w:r>
        <w:rPr>
          <w:i/>
          <w:iCs/>
        </w:rPr>
        <w:t>*),</w:t>
      </w:r>
      <w:r>
        <w:rPr/>
        <w:t xml:space="preserve"> p &lt; .001 (***)</w:t>
      </w:r>
      <w:r>
        <w:rPr>
          <w:i/>
          <w:iCs/>
        </w:rPr>
        <w:t xml:space="preserve">, p &lt;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4" w:name="figure-2"/>
      <w:r>
        <w:rPr/>
        <w:t>13.2 Figure 2</w:t>
      </w:r>
    </w:p>
    <w:p>
      <w:pPr>
        <w:pStyle w:val="CaptionedFigure"/>
        <w:rPr/>
      </w:pPr>
      <w:r>
        <w:rPr/>
        <w:drawing>
          <wp:inline distT="0" distB="0" distL="0" distR="0">
            <wp:extent cx="4759325" cy="4759325"/>
            <wp:effectExtent l="0" t="0" r="0" b="0"/>
            <wp:doc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Distributions of values and means of herbivory (%) damage caused by Atta colombica in treatment groups (E- and E+) and tree species. a) Comparison of herbivory (%) means between treatment groups across individuals of all species. Pink filled violins represent low FEF group (E-) and yellow filed violins represent high FEF group (E+). b) Comparison of pathogen (%) means between treatment groups across individuals of all species. Maroon filled violins represent control leaves and blue filled violins represent pathogen treated leaves. Statistical significance was calculated using a two-sided Student’s t-Test. Significance levels are represented by ns (not significant) and asterisks [p &lt; 0.05 (*), p &lt; 0.01 (*), p* &lt; 0.001 (*), and p &lt; 0.0001 (**)]"/>
                    <pic:cNvPicPr>
                      <a:picLocks noChangeAspect="1" noChangeArrowheads="1"/>
                    </pic:cNvPicPr>
                  </pic:nvPicPr>
                  <pic:blipFill>
                    <a:blip r:embed="rId70"/>
                    <a:stretch>
                      <a:fillRect/>
                    </a:stretch>
                  </pic:blipFill>
                  <pic:spPr bwMode="auto">
                    <a:xfrm>
                      <a:off x="0" y="0"/>
                      <a:ext cx="4759325" cy="4759325"/>
                    </a:xfrm>
                    <a:prstGeom prst="rect">
                      <a:avLst/>
                    </a:prstGeom>
                    <a:noFill/>
                  </pic:spPr>
                </pic:pic>
              </a:graphicData>
            </a:graphic>
          </wp:inline>
        </w:drawing>
      </w:r>
    </w:p>
    <w:p>
      <w:pPr>
        <w:pStyle w:val="ImageCaption"/>
        <w:rPr/>
      </w:pPr>
      <w:r>
        <w:rPr/>
        <w:t>Distribution</w:t>
      </w:r>
      <w:del w:id="246" w:author="Bolívar Aponte Rolón" w:date="2024-08-29T17:40:47Z">
        <w:r>
          <w:rPr/>
          <w:delText>s</w:delText>
        </w:r>
      </w:del>
      <w:r>
        <w:rPr/>
        <w:t xml:space="preserve"> of values </w:t>
      </w:r>
      <w:del w:id="247" w:author="Bolívar Aponte Rolón" w:date="2024-08-29T17:40:50Z">
        <w:r>
          <w:rPr/>
          <w:delText xml:space="preserve">and means </w:delText>
        </w:r>
      </w:del>
      <w:r>
        <w:rPr/>
        <w:t xml:space="preserve">of herbivory (%) damage caused by </w:t>
      </w:r>
      <w:r>
        <w:rPr>
          <w:i/>
          <w:iCs/>
        </w:rPr>
        <w:t>Atta colombica</w:t>
      </w:r>
      <w:r>
        <w:rPr/>
        <w:t xml:space="preserve"> in treatment groups (</w:t>
      </w:r>
      <w:del w:id="248" w:author="Bolívar Aponte Rolón" w:date="2024-08-19T15:47:42Z">
        <w:r>
          <w:rPr>
            <w:i/>
            <w:iCs/>
          </w:rPr>
          <w:delText>E-</w:delText>
        </w:r>
      </w:del>
      <w:ins w:id="249"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50" w:author="Bolívar Aponte Rolón" w:date="2024-08-19T15:48:14Z">
        <w:r>
          <w:rPr>
            <w:i/>
            <w:iCs/>
          </w:rPr>
          <w:delText>E+</w:delText>
        </w:r>
      </w:del>
      <w:ins w:id="251"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and </w:t>
      </w:r>
      <w:ins w:id="252" w:author="Bolívar Aponte Rolón" w:date="2024-08-29T17:41:26Z">
        <w:r>
          <w:rPr>
            <w:rFonts w:ascii="Arial;Helvetica Neue;sans-serif" w:hAnsi="Arial;Helvetica Neue;sans-serif"/>
            <w:b w:val="false"/>
            <w:i w:val="false"/>
            <w:caps w:val="false"/>
            <w:smallCaps w:val="false"/>
            <w:color w:val="606060"/>
            <w:spacing w:val="0"/>
            <w:sz w:val="21"/>
          </w:rPr>
          <w:t>pathogen damage cause by </w:t>
        </w:r>
      </w:ins>
      <w:ins w:id="253" w:author="Bolívar Aponte Rolón" w:date="2024-08-29T17:41:26Z">
        <w:r>
          <w:rPr>
            <w:rFonts w:ascii="Arial;Helvetica Neue;sans-serif" w:hAnsi="Arial;Helvetica Neue;sans-serif"/>
            <w:b w:val="false"/>
            <w:i/>
            <w:color w:val="606060"/>
            <w:spacing w:val="0"/>
            <w:sz w:val="21"/>
          </w:rPr>
          <w:t>Calonectria</w:t>
        </w:r>
      </w:ins>
      <w:ins w:id="254" w:author="Bolívar Aponte Rolón" w:date="2024-08-29T17:41:26Z">
        <w:r>
          <w:rPr>
            <w:caps w:val="false"/>
            <w:smallCaps w:val="false"/>
            <w:color w:val="606060"/>
            <w:spacing w:val="0"/>
          </w:rPr>
          <w:t> </w:t>
        </w:r>
      </w:ins>
      <w:ins w:id="255" w:author="Bolívar Aponte Rolón" w:date="2024-08-29T17:41:26Z">
        <w:r>
          <w:rPr>
            <w:rFonts w:ascii="Arial;Helvetica Neue;sans-serif" w:hAnsi="Arial;Helvetica Neue;sans-serif"/>
            <w:b w:val="false"/>
            <w:i w:val="false"/>
            <w:caps w:val="false"/>
            <w:smallCaps w:val="false"/>
            <w:color w:val="606060"/>
            <w:spacing w:val="0"/>
            <w:sz w:val="21"/>
          </w:rPr>
          <w:t>sp. tree species</w:t>
        </w:r>
      </w:ins>
      <w:del w:id="256" w:author="Bolívar Aponte Rolón" w:date="2024-08-29T17:41:31Z">
        <w:r>
          <w:rPr/>
          <w:delText>tree species</w:delText>
        </w:r>
      </w:del>
      <w:r>
        <w:rPr/>
        <w:t xml:space="preserve">. a) Comparison of herbivory (%) means between treatment groups across individuals of all species. </w:t>
      </w:r>
      <w:del w:id="257" w:author="Bolívar Aponte Rolón" w:date="2024-08-29T17:41:48Z">
        <w:r>
          <w:rPr/>
          <w:delText>outlined box plots represent low FEF group (</w:delText>
        </w:r>
      </w:del>
      <w:del w:id="258" w:author="Bolívar Aponte Rolón" w:date="2024-08-19T15:47:42Z">
        <w:r>
          <w:rPr>
            <w:i/>
            <w:iCs/>
          </w:rPr>
          <w:delText>E-</w:delText>
        </w:r>
      </w:del>
      <w:del w:id="259" w:author="Bolívar Aponte Rolón" w:date="2024-08-29T17:41:48Z">
        <w:r>
          <w:rPr/>
          <w:delText>) and yellow outlined box plots represent high FEF group (</w:delText>
        </w:r>
      </w:del>
      <w:del w:id="260" w:author="Bolívar Aponte Rolón" w:date="2024-08-19T15:48:14Z">
        <w:r>
          <w:rPr>
            <w:i/>
            <w:iCs/>
          </w:rPr>
          <w:delText>E+</w:delText>
        </w:r>
      </w:del>
      <w:del w:id="261" w:author="Bolívar Aponte Rolón" w:date="2024-08-29T17:41:48Z">
        <w:r>
          <w:rPr/>
          <w:delText>).</w:delText>
        </w:r>
      </w:del>
      <w:r>
        <w:rPr/>
        <w:t xml:space="preserve"> b) </w:t>
      </w:r>
      <w:del w:id="262" w:author="Bolívar Aponte Rolón" w:date="2024-08-29T17:42:38Z">
        <w:r>
          <w:rPr/>
          <w:delText xml:space="preserve">Comparison of pathogen (%) means between treatment groups across individuals of all species. Maroon filled violins represent control leaves and blue filled violins represent pathogen treated leaves. </w:delText>
        </w:r>
      </w:del>
      <w:ins w:id="263" w:author="Bolívar Aponte Rolón" w:date="2024-08-29T17:42:39Z">
        <w:r>
          <w:rPr>
            <w:rFonts w:ascii="TeX Gyre Termes" w:hAnsi="TeX Gyre Termes"/>
            <w:b w:val="false"/>
            <w:i w:val="false"/>
            <w:caps w:val="false"/>
            <w:smallCaps w:val="false"/>
            <w:color w:val="606060"/>
            <w:spacing w:val="0"/>
            <w:sz w:val="24"/>
            <w:szCs w:val="24"/>
          </w:rPr>
          <w:t>Comparison of the absolute pathogen damage (%) means between treatment groups across individuals of all species (values from 'control' treated leaves were substracted from 'pathogen' treated leaves). Pink represents low FEF group (</w:t>
        </w:r>
      </w:ins>
      <w:ins w:id="264" w:author="Bolívar Aponte Rolón" w:date="2024-08-29T17:42:39Z">
        <w:r>
          <w:rPr>
            <w:rFonts w:ascii="TeX Gyre Termes" w:hAnsi="TeX Gyre Termes"/>
            <w:b w:val="false"/>
            <w:i/>
            <w:color w:val="606060"/>
            <w:spacing w:val="0"/>
            <w:sz w:val="24"/>
            <w:szCs w:val="24"/>
          </w:rPr>
          <w:t>E-low</w:t>
        </w:r>
      </w:ins>
      <w:ins w:id="265" w:author="Bolívar Aponte Rolón" w:date="2024-08-29T17:42:39Z">
        <w:r>
          <w:rPr>
            <w:rFonts w:ascii="TeX Gyre Termes" w:hAnsi="TeX Gyre Termes"/>
            <w:b w:val="false"/>
            <w:i w:val="false"/>
            <w:caps w:val="false"/>
            <w:smallCaps w:val="false"/>
            <w:color w:val="606060"/>
            <w:spacing w:val="0"/>
            <w:sz w:val="24"/>
            <w:szCs w:val="24"/>
          </w:rPr>
          <w:t>) and yellow outlined box plots represent high FEF group (</w:t>
        </w:r>
      </w:ins>
      <w:ins w:id="266" w:author="Bolívar Aponte Rolón" w:date="2024-08-29T17:42:39Z">
        <w:r>
          <w:rPr>
            <w:rFonts w:ascii="TeX Gyre Termes" w:hAnsi="TeX Gyre Termes"/>
            <w:b w:val="false"/>
            <w:i/>
            <w:color w:val="606060"/>
            <w:spacing w:val="0"/>
            <w:sz w:val="24"/>
            <w:szCs w:val="24"/>
          </w:rPr>
          <w:t>E-high</w:t>
        </w:r>
      </w:ins>
      <w:ins w:id="267" w:author="Bolívar Aponte Rolón" w:date="2024-08-29T17:42:39Z">
        <w:r>
          <w:rPr>
            <w:rFonts w:ascii="TeX Gyre Termes" w:hAnsi="TeX Gyre Termes"/>
            <w:b w:val="false"/>
            <w:i w:val="false"/>
            <w:caps w:val="false"/>
            <w:smallCaps w:val="false"/>
            <w:color w:val="606060"/>
            <w:spacing w:val="0"/>
            <w:sz w:val="24"/>
            <w:szCs w:val="24"/>
          </w:rPr>
          <w:t xml:space="preserve">). </w:t>
        </w:r>
      </w:ins>
      <w:r>
        <w:rPr/>
        <w:t xml:space="preserve">Statistical significance was calculated using a two-sided Student’s t-Test. </w:t>
      </w:r>
      <w:bookmarkEnd w:id="94"/>
      <w:r>
        <w:rPr/>
        <w:t xml:space="preserve">Significance levels are represented by </w:t>
      </w:r>
      <w:r>
        <w:rPr>
          <w:i/>
          <w:iCs/>
        </w:rPr>
        <w:t>ns</w:t>
      </w:r>
      <w:r>
        <w:rPr/>
        <w:t xml:space="preserve"> (not significant) and asterisks [</w:t>
      </w:r>
      <w:r>
        <w:rPr>
          <w:i/>
          <w:iCs/>
        </w:rPr>
        <w:t>p</w:t>
      </w:r>
      <w:r>
        <w:rPr/>
        <w:t xml:space="preserve"> &lt;  .05 (*), </w:t>
      </w:r>
      <w:r>
        <w:rPr>
          <w:i/>
          <w:iCs/>
        </w:rPr>
        <w:t>p</w:t>
      </w:r>
      <w:r>
        <w:rPr/>
        <w:t xml:space="preserve"> &lt; 0.01 </w:t>
      </w:r>
      <w:r>
        <w:rPr>
          <w:i w:val="false"/>
          <w:iCs w:val="false"/>
        </w:rPr>
        <w:t>(**),</w:t>
      </w:r>
      <w:r>
        <w:rPr/>
        <w:t xml:space="preserve"> p &lt;  .001 (***)</w:t>
      </w:r>
      <w:r>
        <w:rPr>
          <w:i/>
          <w:iCs/>
        </w:rPr>
        <w:t xml:space="preserve">, p =  </w:t>
      </w:r>
      <w:r>
        <w:rPr>
          <w:i w:val="false"/>
          <w:iCs w:val="false"/>
        </w:rPr>
        <w:t>.001 (***),</w:t>
      </w:r>
      <w:r>
        <w:rPr>
          <w:i/>
          <w:iCs/>
        </w:rPr>
        <w:t xml:space="preserve"> </w:t>
      </w:r>
      <w:r>
        <w:rPr>
          <w:b w:val="false"/>
          <w:bCs w:val="false"/>
          <w:i w:val="false"/>
          <w:iCs w:val="false"/>
        </w:rPr>
        <w:t xml:space="preserve">and </w:t>
      </w:r>
      <w:r>
        <w:rPr>
          <w:i/>
          <w:iCs/>
        </w:rPr>
        <w:t xml:space="preserve">p </w:t>
      </w:r>
      <w:r>
        <w:rPr>
          <w:i w:val="false"/>
          <w:iCs w:val="false"/>
        </w:rPr>
        <w:t>&lt;  .0001</w:t>
      </w:r>
      <w:r>
        <w:rPr>
          <w:i/>
          <w:iCs/>
        </w:rPr>
        <w:t xml:space="preserve"> </w:t>
      </w:r>
      <w:r>
        <w:rPr/>
        <w:t>(****)].</w:t>
      </w:r>
    </w:p>
    <w:p>
      <w:pPr>
        <w:pStyle w:val="Heading2"/>
        <w:rPr/>
      </w:pPr>
      <w:bookmarkStart w:id="95" w:name="figure-3"/>
      <w:r>
        <w:rPr/>
        <w:t>13.3 Figure 3</w:t>
      </w:r>
    </w:p>
    <w:p>
      <w:pPr>
        <w:pStyle w:val="CaptionedFigure"/>
        <w:rPr/>
      </w:pPr>
      <w:r>
        <w:rPr/>
        <w:drawing>
          <wp:inline distT="0" distB="0" distL="0" distR="0">
            <wp:extent cx="5544185" cy="5544185"/>
            <wp:effectExtent l="0" t="0" r="0" b="0"/>
            <wp:doc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was associated with leaf functional traits from the leaf economic spectrum (genomic data set). variation in FEF community composition within and between host species (n = 7) and treatment groups (E-, E+) from distanmce-based redundancy analyses (dbRDA). Solid arrows represent statistically sisgnificant associations (p &lt; 0.05). Each point represent a FEF community samples from one host tree species per treatment group; colors represent host tree species. Circles and filled triangles represent low (E-) and high (E+) FEF treatment groups, respectively."/>
                    <pic:cNvPicPr>
                      <a:picLocks noChangeAspect="1" noChangeArrowheads="1"/>
                    </pic:cNvPicPr>
                  </pic:nvPicPr>
                  <pic:blipFill>
                    <a:blip r:embed="rId71"/>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FEF community composition was associated with leaf functional traits from the leaf economic spectrum (genomic data set). </w:t>
      </w:r>
      <w:ins w:id="268" w:author="Bolívar Aponte Rolón" w:date="2024-08-19T15:49:40Z">
        <w:r>
          <w:rPr/>
          <w:t>V</w:t>
        </w:r>
      </w:ins>
      <w:del w:id="269" w:author="Bolívar Aponte Rolón" w:date="2024-08-19T15:49:39Z">
        <w:r>
          <w:rPr/>
          <w:delText>v</w:delText>
        </w:r>
      </w:del>
      <w:r>
        <w:rPr/>
        <w:t>ariation in FEF community composition within and between host species (</w:t>
      </w:r>
      <w:r>
        <w:rPr>
          <w:i/>
          <w:iCs/>
        </w:rPr>
        <w:t>n</w:t>
      </w:r>
      <w:r>
        <w:rPr/>
        <w:t xml:space="preserve"> = 7) and treatment groups (</w:t>
      </w:r>
      <w:del w:id="270" w:author="Bolívar Aponte Rolón" w:date="2024-08-19T15:47:42Z">
        <w:r>
          <w:rPr>
            <w:i/>
            <w:iCs/>
          </w:rPr>
          <w:delText>E</w:delText>
        </w:r>
      </w:del>
      <w:del w:id="271" w:author="Bolívar Aponte Rolón" w:date="2024-08-19T15:47:42Z">
        <w:r>
          <w:rPr/>
          <w:delText>-</w:delText>
        </w:r>
      </w:del>
      <w:ins w:id="272"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w:t>
      </w:r>
      <w:del w:id="273" w:author="Bolívar Aponte Rolón" w:date="2024-08-19T15:48:14Z">
        <w:r>
          <w:rPr>
            <w:i/>
            <w:iCs/>
          </w:rPr>
          <w:delText>E</w:delText>
        </w:r>
      </w:del>
      <w:del w:id="274" w:author="Bolívar Aponte Rolón" w:date="2024-08-19T15:48:14Z">
        <w:r>
          <w:rPr/>
          <w:delText>+</w:delText>
        </w:r>
      </w:del>
      <w:ins w:id="275" w:author="Bolívar Aponte Rolón" w:date="2024-08-19T15:48:14Z">
        <w:r>
          <w:rPr>
            <w:rFonts w:eastAsia="Cambria" w:cs="" w:cstheme="minorBidi" w:eastAsiaTheme="minorHAnsi"/>
            <w:i/>
            <w:iCs/>
            <w:color w:val="auto"/>
            <w:kern w:val="0"/>
            <w:sz w:val="24"/>
            <w:szCs w:val="24"/>
            <w:lang w:val="en-US" w:eastAsia="en-US" w:bidi="ar-SA"/>
          </w:rPr>
          <w:t>E-high</w:t>
        </w:r>
      </w:ins>
      <w:r>
        <w:rPr/>
        <w:t>) from distan</w:t>
      </w:r>
      <w:del w:id="276" w:author="Bolívar Aponte Rolón" w:date="2024-08-19T15:49:31Z">
        <w:r>
          <w:rPr/>
          <w:delText>m</w:delText>
        </w:r>
      </w:del>
      <w:r>
        <w:rPr/>
        <w:t>ce-based redundancy analyses (dbRDA). Solid arrows represent statistically si</w:t>
      </w:r>
      <w:del w:id="277" w:author="Bolívar Aponte Rolón" w:date="2024-08-19T15:49:27Z">
        <w:r>
          <w:rPr/>
          <w:delText>s</w:delText>
        </w:r>
      </w:del>
      <w:r>
        <w:rPr/>
        <w:t>gnificant associations (</w:t>
      </w:r>
      <w:r>
        <w:rPr>
          <w:i/>
          <w:iCs/>
        </w:rPr>
        <w:t>p</w:t>
      </w:r>
      <w:r>
        <w:rPr/>
        <w:t xml:space="preserve"> &lt; .0</w:t>
      </w:r>
      <w:ins w:id="278" w:author="Bolívar Aponte Rolón" w:date="2024-08-19T15:53:09Z">
        <w:r>
          <w:rPr/>
          <w:t>1</w:t>
        </w:r>
      </w:ins>
      <w:del w:id="279" w:author="Bolívar Aponte Rolón" w:date="2024-08-19T15:53:08Z">
        <w:r>
          <w:rPr/>
          <w:delText>5</w:delText>
        </w:r>
      </w:del>
      <w:r>
        <w:rPr/>
        <w:t>). Each point represent a FEF community samples from one host tree species per treatment group; colors represent host tree species. Circles and filled triangles represent low (</w:t>
      </w:r>
      <w:del w:id="280" w:author="Bolívar Aponte Rolón" w:date="2024-08-19T15:47:42Z">
        <w:r>
          <w:rPr>
            <w:i/>
            <w:iCs/>
          </w:rPr>
          <w:delText>E</w:delText>
        </w:r>
      </w:del>
      <w:del w:id="281" w:author="Bolívar Aponte Rolón" w:date="2024-08-19T15:47:42Z">
        <w:r>
          <w:rPr/>
          <w:delText>-</w:delText>
        </w:r>
      </w:del>
      <w:ins w:id="282"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283" w:author="Bolívar Aponte Rolón" w:date="2024-08-19T15:48:14Z">
        <w:r>
          <w:rPr>
            <w:i/>
            <w:iCs/>
          </w:rPr>
          <w:delText>E</w:delText>
        </w:r>
      </w:del>
      <w:del w:id="284" w:author="Bolívar Aponte Rolón" w:date="2024-08-19T15:48:14Z">
        <w:r>
          <w:rPr/>
          <w:delText>+</w:delText>
        </w:r>
      </w:del>
      <w:ins w:id="285"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w:t>
      </w:r>
      <w:bookmarkEnd w:id="95"/>
    </w:p>
    <w:p>
      <w:pPr>
        <w:pStyle w:val="Heading2"/>
        <w:rPr/>
      </w:pPr>
      <w:bookmarkStart w:id="96" w:name="figure-4"/>
      <w:r>
        <w:rPr/>
        <w:t>13.4 Figure 4</w:t>
      </w:r>
    </w:p>
    <w:p>
      <w:pPr>
        <w:pStyle w:val="CaptionedFigure"/>
        <w:rPr/>
      </w:pPr>
      <w:r>
        <w:rPr/>
        <w:drawing>
          <wp:inline distT="0" distB="0" distL="0" distR="0">
            <wp:extent cx="5544185" cy="5544185"/>
            <wp:effectExtent l="0" t="0" r="0" b="0"/>
            <wp:doc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pic:cNvPicPr>
                      <a:picLocks noChangeAspect="1" noChangeArrowheads="1"/>
                    </pic:cNvPicPr>
                  </pic:nvPicPr>
                  <pic:blipFill>
                    <a:blip r:embed="rId72"/>
                    <a:stretch>
                      <a:fillRect/>
                    </a:stretch>
                  </pic:blipFill>
                  <pic:spPr bwMode="auto">
                    <a:xfrm>
                      <a:off x="0" y="0"/>
                      <a:ext cx="5544185" cy="5544185"/>
                    </a:xfrm>
                    <a:prstGeom prst="rect">
                      <a:avLst/>
                    </a:prstGeom>
                    <a:noFill/>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del w:id="286" w:author="Bolívar Aponte Rolón" w:date="2024-08-19T15:47:42Z">
        <w:r>
          <w:rPr>
            <w:i/>
            <w:iCs/>
          </w:rPr>
          <w:delText>E-</w:delText>
        </w:r>
      </w:del>
      <w:ins w:id="287"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88" w:author="Bolívar Aponte Rolón" w:date="2024-08-19T15:48:14Z">
        <w:r>
          <w:rPr>
            <w:i/>
            <w:iCs/>
          </w:rPr>
          <w:delText>E+</w:delText>
        </w:r>
      </w:del>
      <w:ins w:id="289"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 (b) PCA of leaf functional traits of plants solely used in ant herbivory assays. (c) PCA leaf functional traits of plants used solely in pathogen damage assays. Colors represent tree species. Circle and triangles represent low (</w:t>
      </w:r>
      <w:del w:id="290" w:author="Bolívar Aponte Rolón" w:date="2024-08-19T15:47:42Z">
        <w:r>
          <w:rPr>
            <w:i/>
            <w:iCs/>
          </w:rPr>
          <w:delText>E-</w:delText>
        </w:r>
      </w:del>
      <w:ins w:id="291" w:author="Bolívar Aponte Rolón" w:date="2024-08-19T15:47:42Z">
        <w:r>
          <w:rPr>
            <w:rFonts w:eastAsia="Cambria" w:cs="" w:cstheme="minorBidi" w:eastAsiaTheme="minorHAnsi"/>
            <w:i/>
            <w:iCs/>
            <w:color w:val="auto"/>
            <w:kern w:val="0"/>
            <w:sz w:val="24"/>
            <w:szCs w:val="24"/>
            <w:lang w:val="en-US" w:eastAsia="en-US" w:bidi="ar-SA"/>
          </w:rPr>
          <w:t>E-low</w:t>
        </w:r>
      </w:ins>
      <w:r>
        <w:rPr/>
        <w:t>) and high (</w:t>
      </w:r>
      <w:del w:id="292" w:author="Bolívar Aponte Rolón" w:date="2024-08-19T15:48:14Z">
        <w:r>
          <w:rPr>
            <w:i/>
            <w:iCs/>
          </w:rPr>
          <w:delText>E+</w:delText>
        </w:r>
      </w:del>
      <w:ins w:id="293" w:author="Bolívar Aponte Rolón" w:date="2024-08-19T15:48:14Z">
        <w:r>
          <w:rPr>
            <w:rFonts w:eastAsia="Cambria" w:cs="" w:cstheme="minorBidi" w:eastAsiaTheme="minorHAnsi"/>
            <w:i/>
            <w:iCs/>
            <w:color w:val="auto"/>
            <w:kern w:val="0"/>
            <w:sz w:val="24"/>
            <w:szCs w:val="24"/>
            <w:lang w:val="en-US" w:eastAsia="en-US" w:bidi="ar-SA"/>
          </w:rPr>
          <w:t>E-high</w:t>
        </w:r>
      </w:ins>
      <w:r>
        <w:rPr/>
        <w:t>) FEF treatment groups, respectively. Colored ellipses correspond to tree species and represent 95% confidence intervals.</w:t>
      </w:r>
      <w:bookmarkEnd w:id="96"/>
    </w:p>
    <w:p>
      <w:pPr>
        <w:pStyle w:val="Heading2"/>
        <w:rPr/>
      </w:pPr>
      <w:bookmarkStart w:id="97" w:name="figure-5"/>
      <w:r>
        <w:rPr/>
        <w:t>13.5 Figure 5</w:t>
      </w:r>
    </w:p>
    <w:p>
      <w:pPr>
        <w:pStyle w:val="CaptionedFigure"/>
        <w:rPr/>
      </w:pPr>
      <w:r>
        <w:rPr/>
        <w:drawing>
          <wp:inline distT="0" distB="0" distL="0" distR="0">
            <wp:extent cx="5943600" cy="5943600"/>
            <wp:effectExtent l="0" t="0" r="0" b="0"/>
            <wp:doc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73"/>
                    <a:stretch>
                      <a:fillRect/>
                    </a:stretch>
                  </pic:blipFill>
                  <pic:spPr bwMode="auto">
                    <a:xfrm>
                      <a:off x="0" y="0"/>
                      <a:ext cx="5943600" cy="5943600"/>
                    </a:xfrm>
                    <a:prstGeom prst="rect">
                      <a:avLst/>
                    </a:prstGeom>
                    <a:noFill/>
                  </pic:spPr>
                </pic:pic>
              </a:graphicData>
            </a:graphic>
          </wp:inline>
        </w:drawing>
      </w:r>
    </w:p>
    <w:p>
      <w:pPr>
        <w:pStyle w:val="ImageCaption"/>
        <w:bidi w:val="0"/>
        <w:spacing w:before="480" w:after="0"/>
        <w:jc w:val="left"/>
        <w:rPr/>
      </w:pPr>
      <w:r>
        <w:rPr/>
        <w:t>Simple linear regressions of herbivory and pathogen damage on PC1 and PC2 axes from PCAs of leaf traits for ant herbivory and pathogen damage assays. Linear regression of a) percent herbivory damage and PC1 axis (R</w:t>
      </w:r>
      <w:r>
        <w:rPr>
          <w:vertAlign w:val="superscript"/>
        </w:rPr>
        <w:t>2</w:t>
      </w:r>
      <w:r>
        <w:rPr/>
        <w:t xml:space="preserve">-adjusted= -0.0024, </w:t>
      </w:r>
      <w:r>
        <w:rPr>
          <w:i/>
          <w:iCs/>
        </w:rPr>
        <w:t>p</w:t>
      </w:r>
      <w:r>
        <w:rPr/>
        <w:t xml:space="preserve"> =  .447); b) percent herbivory damage and PC2 axis (R</w:t>
      </w:r>
      <w:r>
        <w:rPr>
          <w:vertAlign w:val="superscript"/>
        </w:rPr>
        <w:t>2</w:t>
      </w:r>
      <w:r>
        <w:rPr/>
        <w:t xml:space="preserve">-adjusted = 0.079, </w:t>
      </w:r>
      <w:r>
        <w:rPr>
          <w:i/>
          <w:iCs/>
        </w:rPr>
        <w:t>p</w:t>
      </w:r>
      <w:r>
        <w:rPr/>
        <w:t xml:space="preserve"> = &lt; .001); c) percent pathogen damage and PC1 axis (R</w:t>
      </w:r>
      <w:r>
        <w:rPr>
          <w:vertAlign w:val="superscript"/>
        </w:rPr>
        <w:t>2</w:t>
      </w:r>
      <w:r>
        <w:rPr/>
        <w:t xml:space="preserve">-adjusted = 0.064, </w:t>
      </w:r>
      <w:r>
        <w:rPr>
          <w:i/>
          <w:iCs/>
        </w:rPr>
        <w:t>p</w:t>
      </w:r>
      <w:r>
        <w:rPr/>
        <w:t xml:space="preserve"> = &lt; .001); and d) percent pathogen damage and PC2 axis (R</w:t>
      </w:r>
      <w:r>
        <w:rPr>
          <w:vertAlign w:val="superscript"/>
        </w:rPr>
        <w:t>2</w:t>
      </w:r>
      <w:r>
        <w:rPr/>
        <w:t xml:space="preserve">-adjusted = 0.0016, </w:t>
      </w:r>
      <w:r>
        <w:rPr>
          <w:i/>
          <w:iCs/>
        </w:rPr>
        <w:t>p</w:t>
      </w:r>
      <w:r>
        <w:rPr/>
        <w:t xml:space="preserve"> =  .207). Colors represent individual species. Circle and triangles represent </w:t>
      </w:r>
      <w:del w:id="294" w:author="Bolívar Aponte Rolón" w:date="2024-08-19T15:47:42Z">
        <w:r>
          <w:rPr>
            <w:i/>
            <w:iCs/>
          </w:rPr>
          <w:delText>E-</w:delText>
        </w:r>
      </w:del>
      <w:ins w:id="295" w:author="Bolívar Aponte Rolón" w:date="2024-08-19T15:47:42Z">
        <w:r>
          <w:rPr>
            <w:rFonts w:eastAsia="Cambria" w:cs="" w:cstheme="minorBidi" w:eastAsiaTheme="minorHAnsi"/>
            <w:i/>
            <w:iCs/>
            <w:color w:val="auto"/>
            <w:kern w:val="0"/>
            <w:sz w:val="24"/>
            <w:szCs w:val="24"/>
            <w:lang w:val="en-US" w:eastAsia="en-US" w:bidi="ar-SA"/>
          </w:rPr>
          <w:t>E-low</w:t>
        </w:r>
      </w:ins>
      <w:r>
        <w:rPr/>
        <w:t xml:space="preserve"> and </w:t>
      </w:r>
      <w:del w:id="296" w:author="Bolívar Aponte Rolón" w:date="2024-08-19T15:48:14Z">
        <w:r>
          <w:rPr>
            <w:i/>
            <w:iCs/>
          </w:rPr>
          <w:delText>E+</w:delText>
        </w:r>
      </w:del>
      <w:ins w:id="297" w:author="Bolívar Aponte Rolón" w:date="2024-08-19T15:48:14Z">
        <w:r>
          <w:rPr>
            <w:rFonts w:eastAsia="Cambria" w:cs="" w:cstheme="minorBidi" w:eastAsiaTheme="minorHAnsi"/>
            <w:i/>
            <w:iCs/>
            <w:color w:val="auto"/>
            <w:kern w:val="0"/>
            <w:sz w:val="24"/>
            <w:szCs w:val="24"/>
            <w:lang w:val="en-US" w:eastAsia="en-US" w:bidi="ar-SA"/>
          </w:rPr>
          <w:t>E-high</w:t>
        </w:r>
      </w:ins>
      <w:r>
        <w:rPr/>
        <w:t xml:space="preserve"> treatments, respectively.</w:t>
      </w:r>
      <w:bookmarkEnd w:id="92"/>
      <w:bookmarkEnd w:id="97"/>
    </w:p>
    <w:p>
      <w:pPr>
        <w:pStyle w:val="Heading1"/>
        <w:rPr/>
      </w:pPr>
      <w:bookmarkStart w:id="98" w:name="tables"/>
      <w:bookmarkEnd w:id="98"/>
      <w:r>
        <w:rPr/>
        <w:t>14. Tables</w:t>
      </w:r>
    </w:p>
    <w:p>
      <w:pPr>
        <w:pStyle w:val="Heading2"/>
        <w:bidi w:val="0"/>
        <w:spacing w:before="200" w:after="0"/>
        <w:jc w:val="left"/>
        <w:rPr/>
      </w:pPr>
      <w:bookmarkStart w:id="99" w:name="table-2_Copy_1"/>
      <w:r>
        <w:rPr/>
        <w:t xml:space="preserve">14.1 Table </w:t>
      </w:r>
      <w:bookmarkEnd w:id="99"/>
      <w:r>
        <w:rPr/>
        <w:t>1</w:t>
      </w:r>
    </w:p>
    <w:p>
      <w:pPr>
        <w:pStyle w:val="BodyText"/>
        <w:bidi w:val="0"/>
        <w:spacing w:before="0" w:after="0"/>
        <w:jc w:val="left"/>
        <w:rPr/>
      </w:pPr>
      <w:r>
        <w:rPr>
          <w:b/>
          <w:bCs/>
        </w:rPr>
        <w:t>Table 1: Summary statistics for the leaf functional traits</w:t>
      </w:r>
    </w:p>
    <w:tbl>
      <w:tblPr>
        <w:tblStyle w:val="Table"/>
        <w:tblW w:w="9360" w:type="dxa"/>
        <w:jc w:val="center"/>
        <w:tblInd w:w="0" w:type="dxa"/>
        <w:tblLayout w:type="fixed"/>
        <w:tblCellMar>
          <w:top w:w="0" w:type="dxa"/>
          <w:left w:w="0" w:type="dxa"/>
          <w:bottom w:w="0" w:type="dxa"/>
          <w:right w:w="0" w:type="dxa"/>
        </w:tblCellMar>
        <w:tblLook w:val="04a0" w:noHBand="0" w:noVBand="1" w:firstColumn="1" w:lastRow="0" w:lastColumn="0" w:firstRow="1"/>
      </w:tblPr>
      <w:tblGrid>
        <w:gridCol w:w="1798"/>
        <w:gridCol w:w="1083"/>
        <w:gridCol w:w="1080"/>
        <w:gridCol w:w="1080"/>
        <w:gridCol w:w="1077"/>
        <w:gridCol w:w="1080"/>
        <w:gridCol w:w="1080"/>
        <w:gridCol w:w="1081"/>
      </w:tblGrid>
      <w:tr>
        <w:trPr>
          <w:trHeight w:val="624" w:hRule="atLeast"/>
          <w:cnfStyle w:val="100000000000" w:firstRow="1" w:lastRow="0" w:firstColumn="0" w:lastColumn="0" w:oddVBand="0" w:evenVBand="0" w:oddHBand="0" w:evenHBand="0" w:firstRowFirstColumn="0" w:firstRowLastColumn="0" w:lastRowFirstColumn="0" w:lastRowLastColumn="0"/>
        </w:trPr>
        <w:tc>
          <w:tcPr>
            <w:tcW w:w="1798"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3"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A. membranacea, n = 83</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alliodora, n = 10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C. cainito, n = 150</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77"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Dipteryx sp., n = 288</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H. concinna, n = 132</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0"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L. panamensis, n = 185</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c>
          <w:tcPr>
            <w:tcW w:w="1081" w:type="dxa"/>
            <w:tcBorders>
              <w:top w:val="single" w:sz="6" w:space="0" w:color="000000"/>
              <w:bottom w:val="single" w:sz="6" w:space="0" w:color="000000"/>
            </w:tcBorders>
            <w:vAlign w:val="center"/>
          </w:tcPr>
          <w:p>
            <w:pPr>
              <w:pStyle w:val="Normal"/>
              <w:widowControl/>
              <w:suppressAutoHyphens w:val="true"/>
              <w:bidi w:val="0"/>
              <w:spacing w:lineRule="exact" w:line="240" w:before="40" w:after="4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bCs w:val="false"/>
                <w:i/>
                <w:iCs w:val="false"/>
                <w:strike w:val="false"/>
                <w:dstrike w:val="false"/>
                <w:outline w:val="false"/>
                <w:shadow w:val="false"/>
                <w:color w:val="000000"/>
                <w:kern w:val="0"/>
                <w:sz w:val="22"/>
                <w:szCs w:val="22"/>
                <w:u w:val="none"/>
                <w:lang w:val="en-US" w:eastAsia="en-US" w:bidi="ar-SA"/>
              </w:rPr>
              <w:t>T. cacao, n = 176</w:t>
            </w:r>
            <w:r>
              <w:rPr>
                <w:rFonts w:eastAsia="TeX Gyre Termes" w:cs="TeX Gyre Termes"/>
                <w:b/>
                <w:bCs w:val="false"/>
                <w:i/>
                <w:iCs w:val="false"/>
                <w:strike w:val="false"/>
                <w:dstrike w:val="false"/>
                <w:outline w:val="false"/>
                <w:shadow w:val="false"/>
                <w:color w:val="000000"/>
                <w:kern w:val="0"/>
                <w:sz w:val="22"/>
                <w:szCs w:val="22"/>
                <w:u w:val="none"/>
                <w:vertAlign w:val="superscript"/>
                <w:lang w:val="en-US" w:eastAsia="en-US" w:bidi="ar-SA"/>
              </w:rPr>
              <w:t>1</w:t>
            </w:r>
          </w:p>
        </w:tc>
      </w:tr>
      <w:tr>
        <w:trPr>
          <w:trHeight w:val="574" w:hRule="atLeast"/>
        </w:trPr>
        <w:tc>
          <w:tcPr>
            <w:tcW w:w="1798"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iCs w:val="false"/>
                <w:strike w:val="false"/>
                <w:dstrike w:val="false"/>
                <w:outline w:val="false"/>
                <w:shadow w:val="false"/>
                <w:color w:val="000000"/>
                <w:kern w:val="0"/>
                <w:sz w:val="22"/>
                <w:szCs w:val="22"/>
                <w:u w:val="none"/>
                <w:lang w:val="en-US" w:eastAsia="en-US" w:bidi="ar-SA"/>
              </w:rPr>
              <w:t>Treatment</w:t>
            </w:r>
          </w:p>
        </w:tc>
        <w:tc>
          <w:tcPr>
            <w:tcW w:w="1083"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77"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0"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c>
          <w:tcPr>
            <w:tcW w:w="1081" w:type="dxa"/>
            <w:tcBorders>
              <w:top w:val="single" w:sz="4" w:space="0" w:color="000000"/>
              <w:bottom w:val="single" w:sz="4" w:space="0" w:color="000000"/>
            </w:tcBorders>
            <w:tcMar>
              <w:top w:w="55" w:type="dxa"/>
              <w:left w:w="55" w:type="dxa"/>
              <w:bottom w:w="55" w:type="dxa"/>
              <w:right w:w="55" w:type="dxa"/>
            </w:tcMa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del w:id="298" w:author="Bolívar Aponte Rolón" w:date="2024-08-19T15:47:42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delText>E-</w:delText>
              </w:r>
            </w:del>
            <w:ins w:id="299" w:author="Bolívar Aponte Rolón" w:date="2024-08-19T15:47:42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low</w:t>
              </w:r>
            </w:ins>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 xml:space="preserve"> (n = 570)</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5</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9</w:t>
            </w:r>
          </w:p>
        </w:tc>
      </w:tr>
      <w:tr>
        <w:trPr>
          <w:trHeight w:val="607" w:hRule="atLeast"/>
        </w:trPr>
        <w:tc>
          <w:tcPr>
            <w:tcW w:w="1798" w:type="dxa"/>
            <w:tcBorders/>
          </w:tcPr>
          <w:p>
            <w:pPr>
              <w:pStyle w:val="Normal"/>
              <w:widowControl/>
              <w:suppressAutoHyphens w:val="true"/>
              <w:bidi w:val="0"/>
              <w:spacing w:lineRule="exact" w:line="240" w:before="100" w:after="100"/>
              <w:ind w:left="3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del w:id="300" w:author="Bolívar Aponte Rolón" w:date="2024-08-19T15:48:14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delText>E+</w:delText>
              </w:r>
            </w:del>
            <w:ins w:id="301" w:author="Bolívar Aponte Rolón" w:date="2024-08-19T15:48:14Z">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E-high</w:t>
              </w:r>
            </w:ins>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 xml:space="preserve"> (n = 544)</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75</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9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Anthocyanins (ACI)</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35 ± 1.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3.47 ± 0.4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8.21 ± 1.41</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34 ± 1.1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6.77 ± 2.8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5.91 ± 1.30</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4.18 ± 0.77</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Thickness (LT) (µ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70 ± 4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7 ± 37</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5 ± 30</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148 ± 1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14 ± 4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45 ± 18</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200 ± 43</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Punch Strength (LPS) (N mm/1)</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2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21 ± 0.05</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53 ± 0.09</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43 ± 0.06</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77 ± 0.23</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3 ± 0.04</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38 ± 0.06</w:t>
            </w:r>
          </w:p>
        </w:tc>
      </w:tr>
      <w:tr>
        <w:trPr>
          <w:trHeight w:val="624" w:hRule="atLeast"/>
        </w:trPr>
        <w:tc>
          <w:tcPr>
            <w:tcW w:w="1798"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Leaf Mass per Area (LMA) (mg/mm)</w:t>
            </w:r>
          </w:p>
        </w:tc>
        <w:tc>
          <w:tcPr>
            <w:tcW w:w="1083"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2</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7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5 ± 0.0002</w:t>
            </w:r>
          </w:p>
        </w:tc>
        <w:tc>
          <w:tcPr>
            <w:tcW w:w="1077"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1 ± 0.0001</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7 ± 0.0004</w:t>
            </w:r>
          </w:p>
        </w:tc>
        <w:tc>
          <w:tcPr>
            <w:tcW w:w="1080"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14 ± 0.0002</w:t>
            </w:r>
          </w:p>
        </w:tc>
        <w:tc>
          <w:tcPr>
            <w:tcW w:w="1081" w:type="dxa"/>
            <w:tcBorders/>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4"/>
                <w:szCs w:val="24"/>
                <w:u w:val="none"/>
              </w:rPr>
            </w:pPr>
            <w:r>
              <w:rPr>
                <w:rFonts w:eastAsia="TeX Gyre Termes" w:cs="TeX Gyre Termes"/>
                <w:b w:val="false"/>
                <w:bCs w:val="false"/>
                <w:i w:val="false"/>
                <w:iCs w:val="false"/>
                <w:strike w:val="false"/>
                <w:dstrike w:val="false"/>
                <w:outline w:val="false"/>
                <w:shadow w:val="false"/>
                <w:color w:val="000000"/>
                <w:kern w:val="0"/>
                <w:sz w:val="22"/>
                <w:szCs w:val="22"/>
                <w:u w:val="none"/>
                <w:lang w:val="en-US" w:eastAsia="en-US" w:bidi="ar-SA"/>
              </w:rPr>
              <w:t>0.0009 ± 0.0001</w:t>
            </w:r>
          </w:p>
        </w:tc>
      </w:tr>
      <w:tr>
        <w:trPr>
          <w:trHeight w:val="360" w:hRule="atLeast"/>
        </w:trPr>
        <w:tc>
          <w:tcPr>
            <w:tcW w:w="9359" w:type="dxa"/>
            <w:gridSpan w:val="8"/>
            <w:tcBorders>
              <w:top w:val="single" w:sz="6" w:space="0" w:color="000000"/>
              <w:bottom w:val="single" w:sz="6" w:space="0" w:color="000000"/>
            </w:tcBorders>
            <w:tcMar>
              <w:top w:w="55" w:type="dxa"/>
              <w:left w:w="55" w:type="dxa"/>
              <w:bottom w:w="55" w:type="dxa"/>
              <w:right w:w="55" w:type="dxa"/>
            </w:tcMar>
            <w:vAlign w:val="center"/>
          </w:tcPr>
          <w:p>
            <w:pPr>
              <w:pStyle w:val="Normal"/>
              <w:widowControl/>
              <w:suppressAutoHyphens w:val="true"/>
              <w:bidi w:val="0"/>
              <w:spacing w:lineRule="exact" w:line="240" w:before="100" w:after="100"/>
              <w:ind w:left="100" w:right="100"/>
              <w:jc w:val="left"/>
              <w:rPr>
                <w:rFonts w:ascii="TeX Gyre Termes" w:hAnsi="TeX Gyre Termes"/>
                <w:b w:val="false"/>
                <w:bCs w:val="false"/>
                <w:i w:val="false"/>
                <w:i w:val="false"/>
                <w:iCs w:val="false"/>
                <w:strike w:val="false"/>
                <w:dstrike w:val="false"/>
                <w:outline w:val="false"/>
                <w:shadow w:val="false"/>
                <w:color w:val="000000"/>
                <w:sz w:val="20"/>
                <w:szCs w:val="20"/>
                <w:u w:val="none"/>
              </w:rPr>
            </w:pPr>
            <w:r>
              <w:rPr>
                <w:rFonts w:eastAsia="TeX Gyre Termes" w:cs="TeX Gyre Termes"/>
                <w:b w:val="false"/>
                <w:bCs w:val="false"/>
                <w:i w:val="false"/>
                <w:iCs w:val="false"/>
                <w:strike w:val="false"/>
                <w:dstrike w:val="false"/>
                <w:outline w:val="false"/>
                <w:shadow w:val="false"/>
                <w:color w:val="000000"/>
                <w:kern w:val="0"/>
                <w:sz w:val="20"/>
                <w:szCs w:val="20"/>
                <w:u w:val="none"/>
                <w:vertAlign w:val="superscript"/>
                <w:lang w:val="en-US" w:eastAsia="en-US" w:bidi="ar-SA"/>
              </w:rPr>
              <w:t>1</w:t>
            </w:r>
            <w:r>
              <w:rPr>
                <w:rFonts w:eastAsia="TeX Gyre Termes" w:cs="TeX Gyre Termes"/>
                <w:b w:val="false"/>
                <w:bCs w:val="false"/>
                <w:i w:val="false"/>
                <w:iCs w:val="false"/>
                <w:strike w:val="false"/>
                <w:dstrike w:val="false"/>
                <w:outline w:val="false"/>
                <w:shadow w:val="false"/>
                <w:color w:val="000000"/>
                <w:kern w:val="0"/>
                <w:sz w:val="20"/>
                <w:szCs w:val="20"/>
                <w:u w:val="none"/>
                <w:lang w:val="en-US" w:eastAsia="en-US" w:bidi="ar-SA"/>
              </w:rPr>
              <w:t>n = observations ; Mean ± SD</w:t>
            </w:r>
            <w:bookmarkStart w:id="100" w:name="table-2_Copy_1_Copy_1"/>
            <w:bookmarkStart w:id="101" w:name="tables_Copy_1"/>
            <w:bookmarkEnd w:id="100"/>
            <w:bookmarkEnd w:id="101"/>
          </w:p>
        </w:tc>
      </w:tr>
    </w:tbl>
    <w:p>
      <w:pPr>
        <w:pStyle w:val="Heading2"/>
        <w:bidi w:val="0"/>
        <w:jc w:val="left"/>
        <w:rPr/>
      </w:pPr>
      <w:r>
        <w:rPr/>
      </w:r>
    </w:p>
    <w:p>
      <w:pPr>
        <w:pStyle w:val="BodyText"/>
        <w:bidi w:val="0"/>
        <w:jc w:val="left"/>
        <w:rPr/>
      </w:pPr>
      <w:r>
        <w:rPr/>
      </w:r>
    </w:p>
    <w:p>
      <w:pPr>
        <w:pStyle w:val="Heading2"/>
        <w:bidi w:val="0"/>
        <w:jc w:val="left"/>
        <w:rPr/>
      </w:pPr>
      <w:r>
        <w:rPr/>
      </w:r>
    </w:p>
    <w:p>
      <w:pPr>
        <w:pStyle w:val="BodyText"/>
        <w:bidi w:val="0"/>
        <w:jc w:val="left"/>
        <w:rPr/>
      </w:pPr>
      <w:r>
        <w:rPr/>
      </w:r>
    </w:p>
    <w:p>
      <w:pPr>
        <w:pStyle w:val="BodyText"/>
        <w:bidi w:val="0"/>
        <w:jc w:val="left"/>
        <w:rPr/>
      </w:pPr>
      <w:r>
        <w:rPr/>
      </w:r>
    </w:p>
    <w:p>
      <w:pPr>
        <w:pStyle w:val="Heading2"/>
        <w:bidi w:val="0"/>
        <w:jc w:val="left"/>
        <w:rPr/>
      </w:pPr>
      <w:r>
        <w:rPr/>
        <w:t>14.2 Table 2</w:t>
      </w:r>
    </w:p>
    <w:p>
      <w:pPr>
        <w:pStyle w:val="TableCaption"/>
        <w:spacing w:lineRule="exact" w:line="240" w:before="60" w:after="60"/>
        <w:ind w:hanging="0" w:left="60" w:right="60"/>
        <w:jc w:val="left"/>
        <w:rPr/>
      </w:pPr>
      <w:r>
        <w:rPr>
          <w:b/>
          <w:bCs/>
          <w:i w:val="false"/>
          <w:iCs w:val="false"/>
        </w:rPr>
        <w:t>Table 2: Generalized linear mixed models (GLMMs) for predicting leaf herbivory and pathogen damage</w:t>
      </w:r>
      <w:bookmarkStart w:id="102" w:name="supplementary-materials"/>
      <w:bookmarkEnd w:id="102"/>
    </w:p>
    <w:tbl>
      <w:tblPr>
        <w:tblW w:w="9511" w:type="dxa"/>
        <w:jc w:val="center"/>
        <w:tblInd w:w="0" w:type="dxa"/>
        <w:tblLayout w:type="fixed"/>
        <w:tblCellMar>
          <w:top w:w="0" w:type="dxa"/>
          <w:left w:w="0" w:type="dxa"/>
          <w:bottom w:w="0" w:type="dxa"/>
          <w:right w:w="0" w:type="dxa"/>
        </w:tblCellMar>
        <w:tblLook w:noHBand="0" w:noVBand="1" w:firstColumn="0" w:lastRow="0" w:lastColumn="0" w:firstRow="1"/>
      </w:tblPr>
      <w:tblGrid>
        <w:gridCol w:w="1900"/>
        <w:gridCol w:w="1899"/>
        <w:gridCol w:w="1824"/>
        <w:gridCol w:w="1980"/>
        <w:gridCol w:w="1908"/>
      </w:tblGrid>
      <w:tr>
        <w:trPr>
          <w:ins w:id="302" w:author="Bolívar Aponte Rolón" w:date="2024-08-29T14:04:16Z"/>
          <w:trHeight w:val="360" w:hRule="atLeast"/>
        </w:trPr>
        <w:tc>
          <w:tcPr>
            <w:tcW w:w="1900" w:type="dxa"/>
            <w:tcBorders>
              <w:top w:val="single" w:sz="16" w:space="0" w:color="000000"/>
            </w:tcBorders>
            <w:shd w:color="auto" w:fill="FFFFFF" w:val="clear"/>
          </w:tcPr>
          <w:p>
            <w:pPr>
              <w:pStyle w:val="Normal"/>
              <w:spacing w:lineRule="exact" w:line="240" w:before="0" w:after="80"/>
              <w:ind w:hanging="0" w:left="0" w:right="80"/>
              <w:jc w:val="center"/>
              <w:rPr>
                <w:rFonts w:ascii="TeX Gyre Termes" w:hAnsi="TeX Gyre Termes"/>
                <w:sz w:val="22"/>
                <w:szCs w:val="22"/>
              </w:rPr>
            </w:pPr>
            <w:r>
              <w:rPr>
                <w:sz w:val="22"/>
                <w:szCs w:val="22"/>
              </w:rPr>
            </w:r>
          </w:p>
        </w:tc>
        <w:tc>
          <w:tcPr>
            <w:tcW w:w="3723"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rFonts w:ascii="TeX Gyre Termes" w:hAnsi="TeX Gyre Termes"/>
                <w:sz w:val="22"/>
                <w:szCs w:val="22"/>
              </w:rPr>
            </w:pPr>
            <w:ins w:id="303" w:author="Bolívar Aponte Rolón" w:date="2024-08-29T14:04:16Z">
              <w:r>
                <w:rPr>
                  <w:rFonts w:eastAsia="Tex Gyre Termes" w:cs="Tex Gyre Termes"/>
                  <w:b/>
                  <w:i w:val="false"/>
                  <w:color w:val="000000"/>
                  <w:sz w:val="22"/>
                  <w:szCs w:val="22"/>
                  <w:u w:val="none"/>
                </w:rPr>
                <w:t>Herbivory model</w:t>
              </w:r>
            </w:ins>
          </w:p>
        </w:tc>
        <w:tc>
          <w:tcPr>
            <w:tcW w:w="3888" w:type="dxa"/>
            <w:gridSpan w:val="2"/>
            <w:tcBorders>
              <w:top w:val="single" w:sz="16" w:space="0" w:color="000000"/>
              <w:bottom w:val="single" w:sz="8" w:space="0" w:color="000000"/>
            </w:tcBorders>
            <w:shd w:color="auto" w:fill="FFFFFF" w:val="clear"/>
          </w:tcPr>
          <w:p>
            <w:pPr>
              <w:pStyle w:val="Normal"/>
              <w:spacing w:lineRule="exact" w:line="240" w:before="0" w:after="80"/>
              <w:ind w:hanging="0" w:left="80" w:right="80"/>
              <w:jc w:val="center"/>
              <w:rPr>
                <w:rFonts w:ascii="TeX Gyre Termes" w:hAnsi="TeX Gyre Termes"/>
                <w:sz w:val="22"/>
                <w:szCs w:val="22"/>
              </w:rPr>
            </w:pPr>
            <w:ins w:id="304" w:author="Bolívar Aponte Rolón" w:date="2024-08-29T14:04:16Z">
              <w:r>
                <w:rPr>
                  <w:rFonts w:eastAsia="Tex Gyre Termes" w:cs="Tex Gyre Termes"/>
                  <w:b/>
                  <w:i w:val="false"/>
                  <w:color w:val="000000"/>
                  <w:sz w:val="22"/>
                  <w:szCs w:val="22"/>
                  <w:u w:val="none"/>
                </w:rPr>
                <w:t>Pathogen damage model</w:t>
              </w:r>
            </w:ins>
          </w:p>
        </w:tc>
      </w:tr>
      <w:tr>
        <w:trPr>
          <w:ins w:id="305" w:author="Bolívar Aponte Rolón" w:date="2024-08-29T14:04:16Z"/>
          <w:trHeight w:val="360" w:hRule="atLeast"/>
        </w:trPr>
        <w:tc>
          <w:tcPr>
            <w:tcW w:w="1900" w:type="dxa"/>
            <w:tcBorders>
              <w:bottom w:val="single" w:sz="2" w:space="0" w:color="000000"/>
            </w:tcBorders>
            <w:shd w:color="auto" w:fill="FFFFFF" w:val="clear"/>
          </w:tcPr>
          <w:p>
            <w:pPr>
              <w:pStyle w:val="Normal"/>
              <w:spacing w:lineRule="exact" w:line="240" w:before="80" w:after="80"/>
              <w:ind w:hanging="0" w:left="0" w:right="80"/>
              <w:jc w:val="center"/>
              <w:rPr>
                <w:rFonts w:ascii="TeX Gyre Termes" w:hAnsi="TeX Gyre Termes"/>
                <w:sz w:val="22"/>
                <w:szCs w:val="22"/>
              </w:rPr>
            </w:pPr>
            <w:ins w:id="306" w:author="Bolívar Aponte Rolón" w:date="2024-08-29T14:04:16Z">
              <w:r>
                <w:rPr>
                  <w:rFonts w:eastAsia="Tex Gyre Termes" w:cs="Tex Gyre Termes"/>
                  <w:b/>
                  <w:i w:val="false"/>
                  <w:color w:val="000000"/>
                  <w:sz w:val="22"/>
                  <w:szCs w:val="22"/>
                  <w:u w:val="none"/>
                </w:rPr>
                <w:t>Predictors</w:t>
              </w:r>
            </w:ins>
          </w:p>
        </w:tc>
        <w:tc>
          <w:tcPr>
            <w:tcW w:w="1899"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07" w:author="Bolívar Aponte Rolón" w:date="2024-08-29T14:04:16Z">
              <w:r>
                <w:rPr>
                  <w:rFonts w:eastAsia="Tex Gyre Termes" w:cs="Tex Gyre Termes"/>
                  <w:b/>
                  <w:i w:val="false"/>
                  <w:color w:val="000000"/>
                  <w:sz w:val="22"/>
                  <w:szCs w:val="22"/>
                  <w:u w:val="none"/>
                </w:rPr>
                <w:t>Estimate</w:t>
              </w:r>
            </w:ins>
          </w:p>
        </w:tc>
        <w:tc>
          <w:tcPr>
            <w:tcW w:w="1824"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08" w:author="Bolívar Aponte Rolón" w:date="2024-08-29T14:04:16Z">
              <w:r>
                <w:rPr>
                  <w:rFonts w:eastAsia="Tex Gyre Termes" w:cs="Tex Gyre Termes"/>
                  <w:b/>
                  <w:i w:val="false"/>
                  <w:color w:val="000000"/>
                  <w:sz w:val="22"/>
                  <w:szCs w:val="22"/>
                  <w:u w:val="none"/>
                </w:rPr>
                <w:t>CI [t-statistic]</w:t>
              </w:r>
            </w:ins>
          </w:p>
        </w:tc>
        <w:tc>
          <w:tcPr>
            <w:tcW w:w="1980" w:type="dxa"/>
            <w:tcBorders>
              <w:top w:val="single" w:sz="8" w:space="0" w:color="000000"/>
              <w:bottom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09" w:author="Bolívar Aponte Rolón" w:date="2024-08-29T14:04:16Z">
              <w:r>
                <w:rPr>
                  <w:rFonts w:eastAsia="Tex Gyre Termes" w:cs="Tex Gyre Termes"/>
                  <w:b/>
                  <w:i w:val="false"/>
                  <w:color w:val="000000"/>
                  <w:sz w:val="22"/>
                  <w:szCs w:val="22"/>
                  <w:u w:val="none"/>
                </w:rPr>
                <w:t>Estimate</w:t>
              </w:r>
            </w:ins>
          </w:p>
        </w:tc>
        <w:tc>
          <w:tcPr>
            <w:tcW w:w="1908" w:type="dxa"/>
            <w:tcBorders>
              <w:top w:val="single" w:sz="8" w:space="0" w:color="000000"/>
              <w:bottom w:val="single" w:sz="2"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rPr>
            </w:pPr>
            <w:ins w:id="310" w:author="Bolívar Aponte Rolón" w:date="2024-08-29T14:04:16Z">
              <w:r>
                <w:rPr>
                  <w:rFonts w:eastAsia="Tex Gyre Termes" w:cs="Tex Gyre Termes"/>
                  <w:b/>
                  <w:i w:val="false"/>
                  <w:color w:val="000000"/>
                  <w:sz w:val="22"/>
                  <w:szCs w:val="22"/>
                  <w:u w:val="none"/>
                </w:rPr>
                <w:t>CI [t-statistic]</w:t>
              </w:r>
            </w:ins>
          </w:p>
        </w:tc>
      </w:tr>
      <w:tr>
        <w:trPr>
          <w:ins w:id="311" w:author="Bolívar Aponte Rolón" w:date="2024-08-29T14:04:16Z"/>
          <w:trHeight w:val="360" w:hRule="atLeast"/>
        </w:trPr>
        <w:tc>
          <w:tcPr>
            <w:tcW w:w="1900" w:type="dxa"/>
            <w:tcBorders>
              <w:top w:val="single" w:sz="2" w:space="0" w:color="000000"/>
            </w:tcBorders>
            <w:shd w:color="auto" w:fill="FFFFFF" w:val="clear"/>
          </w:tcPr>
          <w:p>
            <w:pPr>
              <w:pStyle w:val="Normal"/>
              <w:spacing w:lineRule="exact" w:line="240" w:before="80" w:after="80"/>
              <w:ind w:hanging="0" w:left="0" w:right="80"/>
              <w:jc w:val="left"/>
              <w:rPr>
                <w:rFonts w:ascii="TeX Gyre Termes" w:hAnsi="TeX Gyre Termes"/>
                <w:b/>
                <w:bCs/>
                <w:i/>
                <w:i/>
                <w:iCs/>
                <w:sz w:val="22"/>
                <w:szCs w:val="22"/>
              </w:rPr>
            </w:pPr>
            <w:ins w:id="312" w:author="Bolívar Aponte Rolón" w:date="2024-08-29T14:04:16Z">
              <w:r>
                <w:rPr>
                  <w:b/>
                  <w:bCs/>
                  <w:i/>
                  <w:iCs/>
                  <w:sz w:val="22"/>
                  <w:szCs w:val="22"/>
                </w:rPr>
                <w:t>Fixed effects</w:t>
              </w:r>
            </w:ins>
          </w:p>
        </w:tc>
        <w:tc>
          <w:tcPr>
            <w:tcW w:w="1899"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824"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0" w:type="dxa"/>
            <w:tcBorders>
              <w:top w:val="single" w:sz="2"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08" w:type="dxa"/>
            <w:tcBorders>
              <w:top w:val="single" w:sz="2"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313"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rPr>
            </w:pPr>
            <w:ins w:id="314" w:author="Bolívar Aponte Rolón" w:date="2024-08-29T14:04:16Z">
              <w:r>
                <w:rPr>
                  <w:rFonts w:eastAsia="Tex Gyre Termes" w:cs="Tex Gyre Termes"/>
                  <w:b w:val="false"/>
                  <w:i w:val="false"/>
                  <w:color w:val="000000"/>
                  <w:sz w:val="22"/>
                  <w:szCs w:val="22"/>
                  <w:u w:val="none"/>
                </w:rPr>
                <w:t>Intercept</w:t>
              </w:r>
            </w:ins>
          </w:p>
        </w:tc>
        <w:tc>
          <w:tcPr>
            <w:tcW w:w="1899"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15" w:author="Bolívar Aponte Rolón" w:date="2024-08-29T14:04:16Z">
              <w:r>
                <w:rPr>
                  <w:rFonts w:eastAsia="Tex Gyre Termes" w:cs="Tex Gyre Termes"/>
                  <w:b w:val="false"/>
                  <w:i w:val="false"/>
                  <w:color w:val="000000"/>
                  <w:sz w:val="22"/>
                  <w:szCs w:val="22"/>
                  <w:u w:val="none"/>
                </w:rPr>
                <w:t>-0.328</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16" w:author="Bolívar Aponte Rolón" w:date="2024-08-29T14:04:16Z">
              <w:r>
                <w:rPr>
                  <w:rFonts w:eastAsia="Tex Gyre Termes" w:cs="Tex Gyre Termes"/>
                  <w:b w:val="false"/>
                  <w:i w:val="false"/>
                  <w:color w:val="000000"/>
                  <w:sz w:val="22"/>
                  <w:szCs w:val="22"/>
                  <w:u w:val="none"/>
                </w:rPr>
                <w:t>(-2.204 - 1.548 ) [-0.345]</w:t>
              </w:r>
            </w:ins>
          </w:p>
        </w:tc>
        <w:tc>
          <w:tcPr>
            <w:tcW w:w="1980"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17" w:author="Bolívar Aponte Rolón" w:date="2024-08-29T14:04:16Z">
              <w:r>
                <w:rPr>
                  <w:rFonts w:eastAsia="Tex Gyre Termes" w:cs="Tex Gyre Termes"/>
                  <w:b/>
                  <w:i w:val="false"/>
                  <w:color w:val="000000"/>
                  <w:sz w:val="22"/>
                  <w:szCs w:val="22"/>
                  <w:u w:val="none"/>
                </w:rPr>
                <w:t>-2.828 ***</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ins w:id="318" w:author="Bolívar Aponte Rolón" w:date="2024-08-29T14:04:16Z">
              <w:r>
                <w:rPr>
                  <w:rFonts w:eastAsia="Tex Gyre Termes" w:cs="Tex Gyre Termes"/>
                  <w:b/>
                  <w:i w:val="false"/>
                  <w:color w:val="000000"/>
                  <w:sz w:val="22"/>
                  <w:szCs w:val="22"/>
                  <w:u w:val="none"/>
                </w:rPr>
                <w:t>(-3.726 - -1.930 ) [-6.194]</w:t>
              </w:r>
            </w:ins>
          </w:p>
        </w:tc>
      </w:tr>
      <w:tr>
        <w:trPr>
          <w:ins w:id="319"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rPr>
            </w:pPr>
            <w:ins w:id="320" w:author="Bolívar Aponte Rolón" w:date="2024-08-29T14:04:16Z">
              <w:r>
                <w:rPr>
                  <w:rFonts w:eastAsia="Tex Gyre Termes" w:cs="Tex Gyre Termes"/>
                  <w:b w:val="false"/>
                  <w:i w:val="false"/>
                  <w:color w:val="000000"/>
                  <w:sz w:val="22"/>
                  <w:szCs w:val="22"/>
                  <w:u w:val="none"/>
                </w:rPr>
                <w:t>Thickness</w:t>
              </w:r>
            </w:ins>
          </w:p>
        </w:tc>
        <w:tc>
          <w:tcPr>
            <w:tcW w:w="1899"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21" w:author="Bolívar Aponte Rolón" w:date="2024-08-29T14:04:16Z">
              <w:r>
                <w:rPr>
                  <w:rFonts w:eastAsia="Tex Gyre Termes" w:cs="Tex Gyre Termes"/>
                  <w:b/>
                  <w:i w:val="false"/>
                  <w:color w:val="000000"/>
                  <w:sz w:val="22"/>
                  <w:szCs w:val="22"/>
                  <w:u w:val="none"/>
                </w:rPr>
                <w:t>-0.009 **</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22" w:author="Bolívar Aponte Rolón" w:date="2024-08-29T14:04:16Z">
              <w:r>
                <w:rPr>
                  <w:rFonts w:eastAsia="Tex Gyre Termes" w:cs="Tex Gyre Termes"/>
                  <w:b/>
                  <w:i w:val="false"/>
                  <w:color w:val="000000"/>
                  <w:sz w:val="22"/>
                  <w:szCs w:val="22"/>
                  <w:u w:val="none"/>
                </w:rPr>
                <w:t>(-0.014 - -0.003 ) [-3.162]</w:t>
              </w:r>
            </w:ins>
          </w:p>
        </w:tc>
        <w:tc>
          <w:tcPr>
            <w:tcW w:w="1980"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23" w:author="Bolívar Aponte Rolón" w:date="2024-08-29T14:04:16Z">
              <w:r>
                <w:rPr>
                  <w:rFonts w:eastAsia="Tex Gyre Termes" w:cs="Tex Gyre Termes"/>
                  <w:b w:val="false"/>
                  <w:i w:val="false"/>
                  <w:color w:val="000000"/>
                  <w:sz w:val="22"/>
                  <w:szCs w:val="22"/>
                  <w:u w:val="none"/>
                </w:rPr>
                <w:t>-0.000</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ins w:id="324" w:author="Bolívar Aponte Rolón" w:date="2024-08-29T14:04:16Z">
              <w:r>
                <w:rPr>
                  <w:rFonts w:eastAsia="Tex Gyre Termes" w:cs="Tex Gyre Termes"/>
                  <w:b w:val="false"/>
                  <w:i w:val="false"/>
                  <w:color w:val="000000"/>
                  <w:sz w:val="22"/>
                  <w:szCs w:val="22"/>
                  <w:u w:val="none"/>
                </w:rPr>
                <w:t>(-0.003 - 0.003 ) [-0.007]</w:t>
              </w:r>
            </w:ins>
          </w:p>
        </w:tc>
      </w:tr>
      <w:tr>
        <w:trPr>
          <w:ins w:id="325"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rPr>
            </w:pPr>
            <w:ins w:id="326" w:author="Bolívar Aponte Rolón" w:date="2024-08-29T14:04:16Z">
              <w:r>
                <w:rPr>
                  <w:rFonts w:eastAsia="Tex Gyre Termes" w:cs="Tex Gyre Termes"/>
                  <w:b w:val="false"/>
                  <w:i w:val="false"/>
                  <w:color w:val="000000"/>
                  <w:sz w:val="22"/>
                  <w:szCs w:val="22"/>
                  <w:u w:val="none"/>
                </w:rPr>
                <w:t>LMA</w:t>
              </w:r>
            </w:ins>
          </w:p>
        </w:tc>
        <w:tc>
          <w:tcPr>
            <w:tcW w:w="1899"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27" w:author="Bolívar Aponte Rolón" w:date="2024-08-29T14:04:16Z">
              <w:r>
                <w:rPr>
                  <w:rFonts w:eastAsia="Tex Gyre Termes" w:cs="Tex Gyre Termes"/>
                  <w:b/>
                  <w:i w:val="false"/>
                  <w:color w:val="000000"/>
                  <w:sz w:val="22"/>
                  <w:szCs w:val="22"/>
                  <w:u w:val="none"/>
                </w:rPr>
                <w:t>823.601 **</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28" w:author="Bolívar Aponte Rolón" w:date="2024-08-29T14:04:16Z">
              <w:r>
                <w:rPr>
                  <w:rFonts w:eastAsia="Tex Gyre Termes" w:cs="Tex Gyre Termes"/>
                  <w:b/>
                  <w:i w:val="false"/>
                  <w:color w:val="000000"/>
                  <w:sz w:val="22"/>
                  <w:szCs w:val="22"/>
                  <w:u w:val="none"/>
                </w:rPr>
                <w:t>(210.417 - 1436.785 ) [2.649]</w:t>
              </w:r>
            </w:ins>
          </w:p>
        </w:tc>
        <w:tc>
          <w:tcPr>
            <w:tcW w:w="1980"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29" w:author="Bolívar Aponte Rolón" w:date="2024-08-29T14:04:16Z">
              <w:r>
                <w:rPr>
                  <w:rFonts w:eastAsia="Tex Gyre Termes" w:cs="Tex Gyre Termes"/>
                  <w:b w:val="false"/>
                  <w:i w:val="false"/>
                  <w:color w:val="000000"/>
                  <w:sz w:val="22"/>
                  <w:szCs w:val="22"/>
                  <w:u w:val="none"/>
                </w:rPr>
                <w:t>225.616</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ins w:id="330" w:author="Bolívar Aponte Rolón" w:date="2024-08-29T14:04:16Z">
              <w:r>
                <w:rPr>
                  <w:rFonts w:eastAsia="Tex Gyre Termes" w:cs="Tex Gyre Termes"/>
                  <w:b w:val="false"/>
                  <w:i w:val="false"/>
                  <w:color w:val="000000"/>
                  <w:sz w:val="22"/>
                  <w:szCs w:val="22"/>
                  <w:u w:val="none"/>
                </w:rPr>
                <w:t>(-156.557 - 607.790 ) [1.161]</w:t>
              </w:r>
            </w:ins>
          </w:p>
        </w:tc>
      </w:tr>
      <w:tr>
        <w:trPr>
          <w:ins w:id="331"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right"/>
              <w:rPr>
                <w:rFonts w:ascii="TeX Gyre Termes" w:hAnsi="TeX Gyre Termes"/>
                <w:sz w:val="22"/>
                <w:szCs w:val="22"/>
              </w:rPr>
            </w:pPr>
            <w:ins w:id="332" w:author="Bolívar Aponte Rolón" w:date="2024-08-29T14:04:16Z">
              <w:r>
                <w:rPr>
                  <w:rFonts w:eastAsia="Tex Gyre Termes" w:cs="Tex Gyre Termes"/>
                  <w:b w:val="false"/>
                  <w:i w:val="false"/>
                  <w:color w:val="000000"/>
                  <w:sz w:val="22"/>
                  <w:szCs w:val="22"/>
                  <w:u w:val="none"/>
                </w:rPr>
                <w:t>Endophyte load (E+)</w:t>
              </w:r>
            </w:ins>
          </w:p>
        </w:tc>
        <w:tc>
          <w:tcPr>
            <w:tcW w:w="1899"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33" w:author="Bolívar Aponte Rolón" w:date="2024-08-29T14:04:16Z">
              <w:r>
                <w:rPr>
                  <w:rFonts w:eastAsia="Tex Gyre Termes" w:cs="Tex Gyre Termes"/>
                  <w:b/>
                  <w:i w:val="false"/>
                  <w:color w:val="000000"/>
                  <w:sz w:val="22"/>
                  <w:szCs w:val="22"/>
                  <w:u w:val="none"/>
                </w:rPr>
                <w:t>-0.747 ***</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34" w:author="Bolívar Aponte Rolón" w:date="2024-08-29T14:04:16Z">
              <w:r>
                <w:rPr>
                  <w:rFonts w:eastAsia="Tex Gyre Termes" w:cs="Tex Gyre Termes"/>
                  <w:b/>
                  <w:i w:val="false"/>
                  <w:color w:val="000000"/>
                  <w:sz w:val="22"/>
                  <w:szCs w:val="22"/>
                  <w:u w:val="none"/>
                </w:rPr>
                <w:t>(-0.986 - -0.509 ) [-6.175]</w:t>
              </w:r>
            </w:ins>
          </w:p>
        </w:tc>
        <w:tc>
          <w:tcPr>
            <w:tcW w:w="1980"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335"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left"/>
              <w:rPr>
                <w:rFonts w:ascii="TeX Gyre Termes" w:hAnsi="TeX Gyre Termes"/>
                <w:sz w:val="22"/>
                <w:szCs w:val="22"/>
              </w:rPr>
            </w:pPr>
            <w:ins w:id="336" w:author="Bolívar Aponte Rolón" w:date="2024-08-29T14:04:16Z">
              <w:r>
                <w:rPr>
                  <w:rFonts w:eastAsia="Tex Gyre Termes" w:cs="Tex Gyre Termes"/>
                  <w:b/>
                  <w:i/>
                  <w:color w:val="000000"/>
                  <w:sz w:val="22"/>
                  <w:szCs w:val="22"/>
                  <w:u w:val="none"/>
                </w:rPr>
                <w:t>Random effects</w:t>
              </w:r>
            </w:ins>
          </w:p>
        </w:tc>
        <w:tc>
          <w:tcPr>
            <w:tcW w:w="189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337"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38" w:author="Bolívar Aponte Rolón" w:date="2024-08-29T14:04:16Z">
              <w:r>
                <w:rPr>
                  <w:rFonts w:eastAsia="Tex Gyre Termes" w:cs="Tex Gyre Termes"/>
                  <w:b w:val="false"/>
                  <w:i w:val="false"/>
                  <w:color w:val="000000"/>
                  <w:sz w:val="22"/>
                  <w:szCs w:val="22"/>
                  <w:u w:val="none"/>
                </w:rPr>
                <w:t>Intercept</w:t>
              </w:r>
            </w:ins>
          </w:p>
        </w:tc>
        <w:tc>
          <w:tcPr>
            <w:tcW w:w="1899" w:type="dxa"/>
            <w:tcBorders/>
            <w:shd w:color="auto" w:fill="FFFFFF" w:val="clear"/>
            <w:tcMar>
              <w:top w:w="55" w:type="dxa"/>
              <w:left w:w="55" w:type="dxa"/>
              <w:bottom w:w="55" w:type="dxa"/>
              <w:right w:w="55" w:type="dxa"/>
            </w:tcMar>
          </w:tcPr>
          <w:p>
            <w:pPr>
              <w:pStyle w:val="PreformattedText"/>
              <w:spacing w:lineRule="exact" w:line="240" w:before="80" w:after="80"/>
              <w:ind w:hanging="0" w:left="80" w:right="80"/>
              <w:jc w:val="center"/>
              <w:rPr>
                <w:rFonts w:ascii="TeX Gyre Termes" w:hAnsi="TeX Gyre Termes"/>
                <w:sz w:val="22"/>
                <w:szCs w:val="22"/>
              </w:rPr>
            </w:pPr>
            <w:ins w:id="339" w:author="Bolívar Aponte Rolón" w:date="2024-08-29T14:04:16Z">
              <w:bookmarkStart w:id="103" w:name="rstudio_console_output"/>
              <w:bookmarkEnd w:id="103"/>
              <w:r>
                <w:rPr>
                  <w:rFonts w:eastAsia="Tex Gyre Termes" w:cs="Tex Gyre Termes" w:ascii="TeX Gyre Termes" w:hAnsi="TeX Gyre Termes"/>
                  <w:b w:val="false"/>
                  <w:i w:val="false"/>
                  <w:caps w:val="false"/>
                  <w:smallCaps w:val="false"/>
                  <w:color w:val="000000"/>
                  <w:spacing w:val="0"/>
                  <w:sz w:val="22"/>
                  <w:szCs w:val="22"/>
                  <w:u w:val="none"/>
                </w:rPr>
                <w:t>1.76</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eastAsia="Tex Gyre Termes" w:cs="Tex Gyre Termes"/>
                <w:b w:val="false"/>
                <w:i w:val="false"/>
                <w:i w:val="false"/>
                <w:color w:val="000000"/>
                <w:u w:val="none"/>
              </w:rPr>
            </w:pPr>
            <w:r>
              <w:rPr>
                <w:rFonts w:eastAsia="Tex Gyre Termes" w:cs="Tex Gyre Termes"/>
                <w:b w:val="false"/>
                <w:i w:val="false"/>
                <w:color w:val="000000"/>
                <w:u w:val="none"/>
              </w:rPr>
            </w:r>
          </w:p>
        </w:tc>
        <w:tc>
          <w:tcPr>
            <w:tcW w:w="198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ins w:id="340" w:author="Bolívar Aponte Rolón" w:date="2024-08-29T14:04:16Z">
              <w:r>
                <w:rPr>
                  <w:rFonts w:eastAsia="Tex Gyre Termes" w:cs="Tex Gyre Termes" w:ascii="Tex Gyre Termes" w:hAnsi="Tex Gyre Termes"/>
                  <w:b w:val="false"/>
                  <w:i w:val="false"/>
                  <w:color w:val="000000"/>
                  <w:sz w:val="22"/>
                  <w:szCs w:val="22"/>
                  <w:u w:val="none"/>
                </w:rPr>
                <w:t>0.99</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41"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42" w:author="Bolívar Aponte Rolón" w:date="2024-08-29T14:04:16Z">
              <w:r>
                <w:rPr>
                  <w:rFonts w:eastAsia="Tex Gyre Termes" w:cs="Tex Gyre Termes"/>
                  <w:b w:val="false"/>
                  <w:i w:val="false"/>
                  <w:color w:val="000000"/>
                  <w:sz w:val="22"/>
                  <w:szCs w:val="22"/>
                  <w:u w:val="none"/>
                </w:rPr>
                <w:t>Observations (residuals)</w:t>
              </w:r>
            </w:ins>
          </w:p>
        </w:tc>
        <w:tc>
          <w:tcPr>
            <w:tcW w:w="189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43" w:author="Bolívar Aponte Rolón" w:date="2024-08-29T14:04:16Z">
              <w:r>
                <w:rPr>
                  <w:rFonts w:eastAsia="Tex Gyre Termes" w:cs="Tex Gyre Termes"/>
                  <w:b w:val="false"/>
                  <w:i w:val="false"/>
                  <w:color w:val="000000"/>
                  <w:sz w:val="22"/>
                  <w:szCs w:val="22"/>
                  <w:u w:val="none"/>
                </w:rPr>
                <w:t>1.30</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ins w:id="344" w:author="Bolívar Aponte Rolón" w:date="2024-08-29T14:04:16Z">
              <w:r>
                <w:rPr>
                  <w:rFonts w:eastAsia="Tex Gyre Termes" w:cs="Tex Gyre Termes" w:ascii="Tex Gyre Termes" w:hAnsi="Tex Gyre Termes"/>
                  <w:b w:val="false"/>
                  <w:i w:val="false"/>
                  <w:color w:val="000000"/>
                  <w:sz w:val="22"/>
                  <w:szCs w:val="22"/>
                  <w:u w:val="none"/>
                </w:rPr>
                <w:t>0.74</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45"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46" w:author="Bolívar Aponte Rolón" w:date="2024-08-29T14:04:16Z">
              <w:r>
                <w:rPr>
                  <w:rFonts w:eastAsia="Tex Gyre Termes" w:cs="Tex Gyre Termes"/>
                  <w:b w:val="false"/>
                  <w:i/>
                  <w:color w:val="000000"/>
                  <w:sz w:val="22"/>
                  <w:szCs w:val="22"/>
                  <w:u w:val="none"/>
                </w:rPr>
                <w:t>A. membranacea</w:t>
              </w:r>
            </w:ins>
          </w:p>
        </w:tc>
        <w:tc>
          <w:tcPr>
            <w:tcW w:w="189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47" w:author="Bolívar Aponte Rolón" w:date="2024-08-29T14:04:16Z">
              <w:r>
                <w:rPr>
                  <w:rFonts w:eastAsia="Tex Gyre Termes" w:cs="Tex Gyre Termes"/>
                  <w:b w:val="false"/>
                  <w:i w:val="false"/>
                  <w:color w:val="000000"/>
                  <w:sz w:val="22"/>
                  <w:szCs w:val="22"/>
                  <w:u w:val="none"/>
                </w:rPr>
                <w:t>1.15</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48" w:author="Bolívar Aponte Rolón" w:date="2024-08-29T14:04:16Z">
              <w:r>
                <w:rPr>
                  <w:rFonts w:eastAsia="Tex Gyre Termes" w:cs="Tex Gyre Termes"/>
                  <w:b w:val="false"/>
                  <w:i w:val="false"/>
                  <w:color w:val="000000"/>
                  <w:sz w:val="22"/>
                  <w:szCs w:val="22"/>
                  <w:u w:val="none"/>
                </w:rPr>
                <w:t>0.407</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49"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50" w:author="Bolívar Aponte Rolón" w:date="2024-08-29T14:04:16Z">
              <w:r>
                <w:rPr>
                  <w:rFonts w:eastAsia="Tex Gyre Termes" w:cs="Tex Gyre Termes"/>
                  <w:b w:val="false"/>
                  <w:i/>
                  <w:color w:val="000000"/>
                  <w:sz w:val="22"/>
                  <w:szCs w:val="22"/>
                  <w:u w:val="none"/>
                </w:rPr>
                <w:t>C. cainito</w:t>
              </w:r>
            </w:ins>
          </w:p>
        </w:tc>
        <w:tc>
          <w:tcPr>
            <w:tcW w:w="189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51" w:author="Bolívar Aponte Rolón" w:date="2024-08-29T14:04:16Z">
              <w:r>
                <w:rPr>
                  <w:rFonts w:eastAsia="Tex Gyre Termes" w:cs="Tex Gyre Termes"/>
                  <w:b w:val="false"/>
                  <w:i w:val="false"/>
                  <w:color w:val="000000"/>
                  <w:sz w:val="22"/>
                  <w:szCs w:val="22"/>
                  <w:u w:val="none"/>
                </w:rPr>
                <w:t>-1.66</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52" w:author="Bolívar Aponte Rolón" w:date="2024-08-29T14:04:16Z">
              <w:r>
                <w:rPr>
                  <w:rFonts w:eastAsia="Tex Gyre Termes" w:cs="Tex Gyre Termes"/>
                  <w:b w:val="false"/>
                  <w:i w:val="false"/>
                  <w:color w:val="000000"/>
                  <w:sz w:val="22"/>
                  <w:szCs w:val="22"/>
                  <w:u w:val="none"/>
                </w:rPr>
                <w:t>-0.531</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53"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54" w:author="Bolívar Aponte Rolón" w:date="2024-08-29T14:04:16Z">
              <w:r>
                <w:rPr>
                  <w:rFonts w:eastAsia="Tex Gyre Termes" w:cs="Tex Gyre Termes"/>
                  <w:b w:val="false"/>
                  <w:i/>
                  <w:color w:val="000000"/>
                  <w:sz w:val="22"/>
                  <w:szCs w:val="22"/>
                  <w:u w:val="none"/>
                </w:rPr>
                <w:t>C. alliodora</w:t>
              </w:r>
            </w:ins>
          </w:p>
        </w:tc>
        <w:tc>
          <w:tcPr>
            <w:tcW w:w="189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55" w:author="Bolívar Aponte Rolón" w:date="2024-08-29T14:04:16Z">
              <w:r>
                <w:rPr>
                  <w:rFonts w:eastAsia="Tex Gyre Termes" w:cs="Tex Gyre Termes"/>
                  <w:b w:val="false"/>
                  <w:i w:val="false"/>
                  <w:color w:val="000000"/>
                  <w:sz w:val="22"/>
                  <w:szCs w:val="22"/>
                  <w:u w:val="none"/>
                </w:rPr>
                <w:t>1.17</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56" w:author="Bolívar Aponte Rolón" w:date="2024-08-29T14:04:16Z">
              <w:r>
                <w:rPr>
                  <w:rFonts w:eastAsia="Tex Gyre Termes" w:cs="Tex Gyre Termes"/>
                  <w:b w:val="false"/>
                  <w:i w:val="false"/>
                  <w:color w:val="000000"/>
                  <w:sz w:val="22"/>
                  <w:szCs w:val="22"/>
                  <w:u w:val="none"/>
                </w:rPr>
                <w:t>0.215</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57" w:author="Bolívar Aponte Rolón" w:date="2024-08-29T14:04:16Z"/>
          <w:trHeight w:val="348"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58" w:author="Bolívar Aponte Rolón" w:date="2024-08-29T14:04:16Z">
              <w:r>
                <w:rPr>
                  <w:rFonts w:eastAsia="Tex Gyre Termes" w:cs="Tex Gyre Termes"/>
                  <w:b w:val="false"/>
                  <w:i/>
                  <w:color w:val="000000"/>
                  <w:sz w:val="22"/>
                  <w:szCs w:val="22"/>
                  <w:u w:val="none"/>
                </w:rPr>
                <w:t xml:space="preserve">Dipteryx </w:t>
              </w:r>
            </w:ins>
            <w:ins w:id="359" w:author="Bolívar Aponte Rolón" w:date="2024-08-29T14:04:16Z">
              <w:r>
                <w:rPr>
                  <w:rFonts w:eastAsia="Tex Gyre Termes" w:cs="Tex Gyre Termes"/>
                  <w:b w:val="false"/>
                  <w:i w:val="false"/>
                  <w:iCs w:val="false"/>
                  <w:color w:val="000000"/>
                  <w:sz w:val="22"/>
                  <w:szCs w:val="22"/>
                  <w:u w:val="none"/>
                </w:rPr>
                <w:t>sp.</w:t>
              </w:r>
            </w:ins>
          </w:p>
        </w:tc>
        <w:tc>
          <w:tcPr>
            <w:tcW w:w="189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60" w:author="Bolívar Aponte Rolón" w:date="2024-08-29T14:04:16Z">
              <w:r>
                <w:rPr>
                  <w:rFonts w:eastAsia="Tex Gyre Termes" w:cs="Tex Gyre Termes"/>
                  <w:b w:val="false"/>
                  <w:i w:val="false"/>
                  <w:color w:val="000000"/>
                  <w:sz w:val="22"/>
                  <w:szCs w:val="22"/>
                  <w:u w:val="none"/>
                </w:rPr>
                <w:t>-0.967</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61" w:author="Bolívar Aponte Rolón" w:date="2024-08-29T14:04:16Z">
              <w:r>
                <w:rPr>
                  <w:rFonts w:eastAsia="Tex Gyre Termes" w:cs="Tex Gyre Termes"/>
                  <w:b w:val="false"/>
                  <w:i w:val="false"/>
                  <w:color w:val="000000"/>
                  <w:sz w:val="22"/>
                  <w:szCs w:val="22"/>
                  <w:u w:val="none"/>
                </w:rPr>
                <w:t>0.434</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62"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63" w:author="Bolívar Aponte Rolón" w:date="2024-08-29T14:04:16Z">
              <w:r>
                <w:rPr>
                  <w:rFonts w:eastAsia="Tex Gyre Termes" w:cs="Tex Gyre Termes"/>
                  <w:b w:val="false"/>
                  <w:i/>
                  <w:color w:val="000000"/>
                  <w:sz w:val="22"/>
                  <w:szCs w:val="22"/>
                  <w:u w:val="none"/>
                </w:rPr>
                <w:t>H. concinna</w:t>
              </w:r>
            </w:ins>
          </w:p>
        </w:tc>
        <w:tc>
          <w:tcPr>
            <w:tcW w:w="189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64" w:author="Bolívar Aponte Rolón" w:date="2024-08-29T14:04:16Z">
              <w:r>
                <w:rPr>
                  <w:rFonts w:eastAsia="Tex Gyre Termes" w:cs="Tex Gyre Termes"/>
                  <w:b w:val="false"/>
                  <w:i w:val="false"/>
                  <w:color w:val="000000"/>
                  <w:sz w:val="22"/>
                  <w:szCs w:val="22"/>
                  <w:u w:val="none"/>
                </w:rPr>
                <w:t>-1.88</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65" w:author="Bolívar Aponte Rolón" w:date="2024-08-29T14:04:16Z">
              <w:r>
                <w:rPr>
                  <w:rFonts w:eastAsia="Tex Gyre Termes" w:cs="Tex Gyre Termes"/>
                  <w:b w:val="false"/>
                  <w:i w:val="false"/>
                  <w:color w:val="000000"/>
                  <w:sz w:val="22"/>
                  <w:szCs w:val="22"/>
                  <w:u w:val="none"/>
                </w:rPr>
                <w:t>-0.443</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66" w:author="Bolívar Aponte Rolón" w:date="2024-08-29T14:04:16Z"/>
          <w:trHeight w:val="360" w:hRule="atLeast"/>
        </w:trPr>
        <w:tc>
          <w:tcPr>
            <w:tcW w:w="1900" w:type="dxa"/>
            <w:tcBorders/>
            <w:shd w:color="auto" w:fill="FFFFFF" w:val="clear"/>
            <w:tcMar>
              <w:top w:w="55" w:type="dxa"/>
              <w:left w:w="55" w:type="dxa"/>
              <w:bottom w:w="55" w:type="dxa"/>
              <w:right w:w="55" w:type="dxa"/>
            </w:tcMar>
          </w:tcPr>
          <w:p>
            <w:pPr>
              <w:pStyle w:val="Normal"/>
              <w:spacing w:lineRule="exact" w:line="240" w:before="80" w:after="80"/>
              <w:ind w:hanging="0" w:left="0" w:right="80"/>
              <w:jc w:val="right"/>
              <w:rPr>
                <w:rFonts w:ascii="TeX Gyre Termes" w:hAnsi="TeX Gyre Termes"/>
                <w:sz w:val="22"/>
                <w:szCs w:val="22"/>
              </w:rPr>
            </w:pPr>
            <w:ins w:id="367" w:author="Bolívar Aponte Rolón" w:date="2024-08-29T14:04:16Z">
              <w:r>
                <w:rPr>
                  <w:rFonts w:eastAsia="Tex Gyre Termes" w:cs="Tex Gyre Termes"/>
                  <w:b w:val="false"/>
                  <w:i/>
                  <w:color w:val="000000"/>
                  <w:sz w:val="22"/>
                  <w:szCs w:val="22"/>
                  <w:u w:val="none"/>
                </w:rPr>
                <w:t>L. panamensis</w:t>
              </w:r>
            </w:ins>
          </w:p>
        </w:tc>
        <w:tc>
          <w:tcPr>
            <w:tcW w:w="1899"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68" w:author="Bolívar Aponte Rolón" w:date="2024-08-29T14:04:16Z">
              <w:r>
                <w:rPr>
                  <w:rFonts w:eastAsia="Tex Gyre Termes" w:cs="Tex Gyre Termes"/>
                  <w:b w:val="false"/>
                  <w:i w:val="false"/>
                  <w:color w:val="000000"/>
                  <w:sz w:val="22"/>
                  <w:szCs w:val="22"/>
                  <w:u w:val="none"/>
                </w:rPr>
                <w:t>1.97</w:t>
              </w:r>
            </w:ins>
          </w:p>
        </w:tc>
        <w:tc>
          <w:tcPr>
            <w:tcW w:w="1824"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0" w:type="dxa"/>
            <w:tcBorders/>
            <w:shd w:color="auto" w:fill="FFFFFF" w:val="clear"/>
            <w:tcMar>
              <w:top w:w="55" w:type="dxa"/>
              <w:left w:w="55" w:type="dxa"/>
              <w:bottom w:w="55" w:type="dxa"/>
              <w:right w:w="55" w:type="dxa"/>
            </w:tcMar>
          </w:tcPr>
          <w:p>
            <w:pPr>
              <w:pStyle w:val="Normal"/>
              <w:spacing w:lineRule="exact" w:line="240" w:before="80" w:after="80"/>
              <w:ind w:hanging="0" w:left="80" w:right="80"/>
              <w:jc w:val="center"/>
              <w:rPr>
                <w:rFonts w:ascii="TeX Gyre Termes" w:hAnsi="TeX Gyre Termes"/>
                <w:sz w:val="22"/>
                <w:szCs w:val="22"/>
              </w:rPr>
            </w:pPr>
            <w:ins w:id="369" w:author="Bolívar Aponte Rolón" w:date="2024-08-29T14:04:16Z">
              <w:r>
                <w:rPr>
                  <w:rFonts w:eastAsia="Tex Gyre Termes" w:cs="Tex Gyre Termes"/>
                  <w:b w:val="false"/>
                  <w:i w:val="false"/>
                  <w:color w:val="000000"/>
                  <w:sz w:val="22"/>
                  <w:szCs w:val="22"/>
                  <w:u w:val="none"/>
                </w:rPr>
                <w:t>0.13</w:t>
              </w:r>
            </w:ins>
          </w:p>
        </w:tc>
        <w:tc>
          <w:tcPr>
            <w:tcW w:w="1908" w:type="dxa"/>
            <w:tcBorders/>
            <w:shd w:color="auto" w:fill="FFFFFF" w:val="clear"/>
            <w:tcMar>
              <w:top w:w="55" w:type="dxa"/>
              <w:left w:w="55" w:type="dxa"/>
              <w:bottom w:w="55" w:type="dxa"/>
              <w:right w:w="55" w:type="dxa"/>
            </w:tcM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70" w:author="Bolívar Aponte Rolón" w:date="2024-08-29T14:04:16Z"/>
          <w:trHeight w:val="360" w:hRule="atLeast"/>
        </w:trPr>
        <w:tc>
          <w:tcPr>
            <w:tcW w:w="1900" w:type="dxa"/>
            <w:tcBorders>
              <w:bottom w:val="single" w:sz="16" w:space="0" w:color="000000"/>
            </w:tcBorders>
            <w:shd w:color="auto" w:fill="FFFFFF" w:val="clear"/>
          </w:tcPr>
          <w:p>
            <w:pPr>
              <w:pStyle w:val="Normal"/>
              <w:spacing w:lineRule="exact" w:line="240" w:before="80" w:after="80"/>
              <w:ind w:hanging="0" w:left="0" w:right="80"/>
              <w:jc w:val="right"/>
              <w:rPr>
                <w:rFonts w:ascii="TeX Gyre Termes" w:hAnsi="TeX Gyre Termes"/>
                <w:sz w:val="22"/>
                <w:szCs w:val="22"/>
              </w:rPr>
            </w:pPr>
            <w:ins w:id="371" w:author="Bolívar Aponte Rolón" w:date="2024-08-29T14:04:16Z">
              <w:r>
                <w:rPr>
                  <w:rFonts w:eastAsia="Tex Gyre Termes" w:cs="Tex Gyre Termes"/>
                  <w:b w:val="false"/>
                  <w:i/>
                  <w:color w:val="000000"/>
                  <w:sz w:val="22"/>
                  <w:szCs w:val="22"/>
                  <w:u w:val="none"/>
                </w:rPr>
                <w:t>T. cacao</w:t>
              </w:r>
            </w:ins>
          </w:p>
        </w:tc>
        <w:tc>
          <w:tcPr>
            <w:tcW w:w="1899"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72" w:author="Bolívar Aponte Rolón" w:date="2024-08-29T14:04:16Z">
              <w:r>
                <w:rPr>
                  <w:rFonts w:eastAsia="Tex Gyre Termes" w:cs="Tex Gyre Termes"/>
                  <w:b w:val="false"/>
                  <w:i w:val="false"/>
                  <w:color w:val="000000"/>
                  <w:sz w:val="22"/>
                  <w:szCs w:val="22"/>
                  <w:u w:val="none"/>
                </w:rPr>
                <w:t>0.22</w:t>
              </w:r>
            </w:ins>
          </w:p>
        </w:tc>
        <w:tc>
          <w:tcPr>
            <w:tcW w:w="1824"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c>
          <w:tcPr>
            <w:tcW w:w="1980" w:type="dxa"/>
            <w:tcBorders>
              <w:bottom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73" w:author="Bolívar Aponte Rolón" w:date="2024-08-29T14:04:16Z">
              <w:r>
                <w:rPr>
                  <w:rFonts w:eastAsia="Tex Gyre Termes" w:cs="Tex Gyre Termes"/>
                  <w:b w:val="false"/>
                  <w:i w:val="false"/>
                  <w:color w:val="000000"/>
                  <w:sz w:val="22"/>
                  <w:szCs w:val="22"/>
                  <w:u w:val="none"/>
                </w:rPr>
                <w:t>-0.213</w:t>
              </w:r>
            </w:ins>
          </w:p>
        </w:tc>
        <w:tc>
          <w:tcPr>
            <w:tcW w:w="1908" w:type="dxa"/>
            <w:tcBorders>
              <w:bottom w:val="single" w:sz="16" w:space="0" w:color="000000"/>
            </w:tcBorders>
            <w:shd w:color="auto" w:fill="FFFFFF" w:val="clear"/>
          </w:tcPr>
          <w:p>
            <w:pPr>
              <w:pStyle w:val="Normal"/>
              <w:spacing w:lineRule="exact" w:line="240" w:before="80" w:after="80"/>
              <w:ind w:hanging="0" w:left="80" w:right="0"/>
              <w:jc w:val="center"/>
              <w:rPr>
                <w:rFonts w:ascii="TeX Gyre Termes" w:hAnsi="TeX Gyre Termes" w:eastAsia="Tex Gyre Termes" w:cs="Tex Gyre Termes"/>
                <w:b w:val="false"/>
                <w:i w:val="false"/>
                <w:i w:val="false"/>
                <w:color w:val="000000"/>
                <w:sz w:val="22"/>
                <w:szCs w:val="22"/>
                <w:u w:val="none"/>
              </w:rPr>
            </w:pPr>
            <w:r>
              <w:rPr>
                <w:rFonts w:eastAsia="Tex Gyre Termes" w:cs="Tex Gyre Termes"/>
                <w:b w:val="false"/>
                <w:i w:val="false"/>
                <w:color w:val="000000"/>
                <w:sz w:val="22"/>
                <w:szCs w:val="22"/>
                <w:u w:val="none"/>
              </w:rPr>
            </w:r>
          </w:p>
        </w:tc>
      </w:tr>
      <w:tr>
        <w:trPr>
          <w:ins w:id="374" w:author="Bolívar Aponte Rolón" w:date="2024-08-29T14:04:16Z"/>
          <w:trHeight w:val="360" w:hRule="atLeast"/>
        </w:trPr>
        <w:tc>
          <w:tcPr>
            <w:tcW w:w="1900" w:type="dxa"/>
            <w:tcBorders>
              <w:top w:val="single" w:sz="16" w:space="0" w:color="000000"/>
            </w:tcBorders>
            <w:shd w:color="auto" w:fill="FFFFFF" w:val="clear"/>
          </w:tcPr>
          <w:p>
            <w:pPr>
              <w:pStyle w:val="Normal"/>
              <w:spacing w:lineRule="exact" w:line="240" w:before="80" w:after="80"/>
              <w:ind w:hanging="0" w:left="0" w:right="80"/>
              <w:jc w:val="left"/>
              <w:rPr>
                <w:rFonts w:ascii="TeX Gyre Termes" w:hAnsi="TeX Gyre Termes"/>
                <w:sz w:val="22"/>
                <w:szCs w:val="22"/>
              </w:rPr>
            </w:pPr>
            <w:ins w:id="375" w:author="Bolívar Aponte Rolón" w:date="2024-08-29T14:04:16Z">
              <w:r>
                <w:rPr>
                  <w:rFonts w:eastAsia="Tex Gyre Termes" w:cs="Tex Gyre Termes"/>
                  <w:b w:val="false"/>
                  <w:i w:val="false"/>
                  <w:color w:val="000000"/>
                  <w:sz w:val="22"/>
                  <w:szCs w:val="22"/>
                  <w:u w:val="none"/>
                </w:rPr>
                <w:t>N</w:t>
              </w:r>
            </w:ins>
          </w:p>
        </w:tc>
        <w:tc>
          <w:tcPr>
            <w:tcW w:w="1899"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76" w:author="Bolívar Aponte Rolón" w:date="2024-08-29T14:04:16Z">
              <w:r>
                <w:rPr>
                  <w:rFonts w:eastAsia="Tex Gyre Termes" w:cs="Tex Gyre Termes"/>
                  <w:b w:val="false"/>
                  <w:i w:val="false"/>
                  <w:color w:val="000000"/>
                  <w:sz w:val="22"/>
                  <w:szCs w:val="22"/>
                  <w:u w:val="none"/>
                </w:rPr>
                <w:t>210</w:t>
              </w:r>
            </w:ins>
          </w:p>
        </w:tc>
        <w:tc>
          <w:tcPr>
            <w:tcW w:w="1824"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0" w:type="dxa"/>
            <w:tcBorders>
              <w:top w:val="single" w:sz="16"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77" w:author="Bolívar Aponte Rolón" w:date="2024-08-29T14:04:16Z">
              <w:r>
                <w:rPr>
                  <w:rFonts w:eastAsia="Tex Gyre Termes" w:cs="Tex Gyre Termes"/>
                  <w:b w:val="false"/>
                  <w:i w:val="false"/>
                  <w:color w:val="000000"/>
                  <w:sz w:val="22"/>
                  <w:szCs w:val="22"/>
                  <w:u w:val="none"/>
                </w:rPr>
                <w:t>382</w:t>
              </w:r>
            </w:ins>
          </w:p>
        </w:tc>
        <w:tc>
          <w:tcPr>
            <w:tcW w:w="1908" w:type="dxa"/>
            <w:tcBorders>
              <w:top w:val="single" w:sz="16"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378" w:author="Bolívar Aponte Rolón" w:date="2024-08-29T14:04:16Z"/>
          <w:trHeight w:val="360" w:hRule="atLeast"/>
        </w:trPr>
        <w:tc>
          <w:tcPr>
            <w:tcW w:w="1900" w:type="dxa"/>
            <w:tcBorders/>
            <w:shd w:color="auto" w:fill="FFFFFF" w:val="clear"/>
          </w:tcPr>
          <w:p>
            <w:pPr>
              <w:pStyle w:val="Normal"/>
              <w:spacing w:lineRule="exact" w:line="240" w:before="80" w:after="80"/>
              <w:ind w:hanging="0" w:left="0" w:right="80"/>
              <w:jc w:val="left"/>
              <w:rPr>
                <w:rFonts w:ascii="TeX Gyre Termes" w:hAnsi="TeX Gyre Termes"/>
                <w:sz w:val="22"/>
                <w:szCs w:val="22"/>
              </w:rPr>
            </w:pPr>
            <w:ins w:id="379" w:author="Bolívar Aponte Rolón" w:date="2024-08-29T14:04:16Z">
              <w:r>
                <w:rPr>
                  <w:rFonts w:eastAsia="Tex Gyre Termes" w:cs="Tex Gyre Termes"/>
                  <w:b w:val="false"/>
                  <w:i w:val="false"/>
                  <w:color w:val="000000"/>
                  <w:sz w:val="22"/>
                  <w:szCs w:val="22"/>
                  <w:u w:val="none"/>
                </w:rPr>
                <w:t>logLik</w:t>
              </w:r>
            </w:ins>
          </w:p>
        </w:tc>
        <w:tc>
          <w:tcPr>
            <w:tcW w:w="1899"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80" w:author="Bolívar Aponte Rolón" w:date="2024-08-29T14:04:16Z">
              <w:r>
                <w:rPr>
                  <w:rFonts w:eastAsia="Tex Gyre Termes" w:cs="Tex Gyre Termes"/>
                  <w:b w:val="false"/>
                  <w:i w:val="false"/>
                  <w:color w:val="000000"/>
                  <w:sz w:val="22"/>
                  <w:szCs w:val="22"/>
                  <w:u w:val="none"/>
                </w:rPr>
                <w:t>-298.573</w:t>
              </w:r>
            </w:ins>
          </w:p>
        </w:tc>
        <w:tc>
          <w:tcPr>
            <w:tcW w:w="1824"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0" w:type="dxa"/>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81" w:author="Bolívar Aponte Rolón" w:date="2024-08-29T14:04:16Z">
              <w:r>
                <w:rPr>
                  <w:rFonts w:eastAsia="Tex Gyre Termes" w:cs="Tex Gyre Termes"/>
                  <w:b w:val="false"/>
                  <w:i w:val="false"/>
                  <w:color w:val="000000"/>
                  <w:sz w:val="22"/>
                  <w:szCs w:val="22"/>
                  <w:u w:val="none"/>
                </w:rPr>
                <w:t>-443.514</w:t>
              </w:r>
            </w:ins>
          </w:p>
        </w:tc>
        <w:tc>
          <w:tcPr>
            <w:tcW w:w="1908" w:type="dxa"/>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382" w:author="Bolívar Aponte Rolón" w:date="2024-08-29T14:04:16Z"/>
          <w:trHeight w:val="360" w:hRule="atLeast"/>
        </w:trPr>
        <w:tc>
          <w:tcPr>
            <w:tcW w:w="1900" w:type="dxa"/>
            <w:tcBorders>
              <w:bottom w:val="single" w:sz="8" w:space="0" w:color="000000"/>
            </w:tcBorders>
            <w:shd w:color="auto" w:fill="FFFFFF" w:val="clear"/>
          </w:tcPr>
          <w:p>
            <w:pPr>
              <w:pStyle w:val="Normal"/>
              <w:spacing w:lineRule="exact" w:line="240" w:before="80" w:after="80"/>
              <w:ind w:hanging="0" w:left="0" w:right="80"/>
              <w:jc w:val="left"/>
              <w:rPr>
                <w:rFonts w:ascii="TeX Gyre Termes" w:hAnsi="TeX Gyre Termes"/>
                <w:sz w:val="22"/>
                <w:szCs w:val="22"/>
              </w:rPr>
            </w:pPr>
            <w:ins w:id="383" w:author="Bolívar Aponte Rolón" w:date="2024-08-29T14:04:16Z">
              <w:r>
                <w:rPr>
                  <w:rFonts w:eastAsia="Tex Gyre Termes" w:cs="Tex Gyre Termes"/>
                  <w:b w:val="false"/>
                  <w:i w:val="false"/>
                  <w:color w:val="000000"/>
                  <w:sz w:val="22"/>
                  <w:szCs w:val="22"/>
                  <w:u w:val="none"/>
                </w:rPr>
                <w:t>AIC</w:t>
              </w:r>
            </w:ins>
          </w:p>
        </w:tc>
        <w:tc>
          <w:tcPr>
            <w:tcW w:w="1899"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84" w:author="Bolívar Aponte Rolón" w:date="2024-08-29T14:04:16Z">
              <w:r>
                <w:rPr>
                  <w:rFonts w:eastAsia="Tex Gyre Termes" w:cs="Tex Gyre Termes"/>
                  <w:b w:val="false"/>
                  <w:i w:val="false"/>
                  <w:color w:val="000000"/>
                  <w:sz w:val="22"/>
                  <w:szCs w:val="22"/>
                  <w:u w:val="none"/>
                </w:rPr>
                <w:t>623.147</w:t>
              </w:r>
            </w:ins>
          </w:p>
        </w:tc>
        <w:tc>
          <w:tcPr>
            <w:tcW w:w="1824"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r>
              <w:rPr>
                <w:sz w:val="22"/>
                <w:szCs w:val="22"/>
              </w:rPr>
            </w:r>
          </w:p>
        </w:tc>
        <w:tc>
          <w:tcPr>
            <w:tcW w:w="1980" w:type="dxa"/>
            <w:tcBorders>
              <w:bottom w:val="single" w:sz="8" w:space="0" w:color="000000"/>
            </w:tcBorders>
            <w:shd w:color="auto" w:fill="FFFFFF" w:val="clear"/>
          </w:tcPr>
          <w:p>
            <w:pPr>
              <w:pStyle w:val="Normal"/>
              <w:spacing w:lineRule="exact" w:line="240" w:before="80" w:after="80"/>
              <w:ind w:hanging="0" w:left="80" w:right="80"/>
              <w:jc w:val="center"/>
              <w:rPr>
                <w:rFonts w:ascii="TeX Gyre Termes" w:hAnsi="TeX Gyre Termes"/>
                <w:sz w:val="22"/>
                <w:szCs w:val="22"/>
              </w:rPr>
            </w:pPr>
            <w:ins w:id="385" w:author="Bolívar Aponte Rolón" w:date="2024-08-29T14:04:16Z">
              <w:r>
                <w:rPr>
                  <w:rFonts w:eastAsia="Tex Gyre Termes" w:cs="Tex Gyre Termes"/>
                  <w:b w:val="false"/>
                  <w:i w:val="false"/>
                  <w:color w:val="000000"/>
                  <w:sz w:val="22"/>
                  <w:szCs w:val="22"/>
                  <w:u w:val="none"/>
                </w:rPr>
                <w:t>903.028</w:t>
              </w:r>
            </w:ins>
          </w:p>
        </w:tc>
        <w:tc>
          <w:tcPr>
            <w:tcW w:w="1908" w:type="dxa"/>
            <w:tcBorders>
              <w:bottom w:val="single" w:sz="8" w:space="0" w:color="000000"/>
            </w:tcBorders>
            <w:shd w:color="auto" w:fill="FFFFFF" w:val="clear"/>
          </w:tcPr>
          <w:p>
            <w:pPr>
              <w:pStyle w:val="Normal"/>
              <w:spacing w:lineRule="exact" w:line="240" w:before="80" w:after="80"/>
              <w:ind w:hanging="0" w:left="80" w:right="0"/>
              <w:jc w:val="center"/>
              <w:rPr>
                <w:rFonts w:ascii="TeX Gyre Termes" w:hAnsi="TeX Gyre Termes"/>
                <w:sz w:val="22"/>
                <w:szCs w:val="22"/>
              </w:rPr>
            </w:pPr>
            <w:r>
              <w:rPr>
                <w:sz w:val="22"/>
                <w:szCs w:val="22"/>
              </w:rPr>
            </w:r>
          </w:p>
        </w:tc>
      </w:tr>
      <w:tr>
        <w:trPr>
          <w:ins w:id="386" w:author="Bolívar Aponte Rolón" w:date="2024-08-29T14:04:16Z"/>
          <w:trHeight w:val="360" w:hRule="atLeast"/>
        </w:trPr>
        <w:tc>
          <w:tcPr>
            <w:tcW w:w="9511" w:type="dxa"/>
            <w:gridSpan w:val="5"/>
            <w:tcBorders>
              <w:top w:val="single" w:sz="8" w:space="0" w:color="000000"/>
              <w:bottom w:val="single" w:sz="2" w:space="0" w:color="000000"/>
            </w:tcBorders>
            <w:shd w:color="auto" w:fill="FFFFFF" w:val="clear"/>
          </w:tcPr>
          <w:p>
            <w:pPr>
              <w:pStyle w:val="Normal"/>
              <w:spacing w:lineRule="exact" w:line="240" w:before="80" w:after="0"/>
              <w:ind w:hanging="0" w:left="0" w:right="80"/>
              <w:jc w:val="left"/>
              <w:rPr>
                <w:rFonts w:ascii="TeX Gyre Termes" w:hAnsi="TeX Gyre Termes"/>
                <w:sz w:val="22"/>
                <w:szCs w:val="22"/>
              </w:rPr>
            </w:pPr>
            <w:ins w:id="387" w:author="Bolívar Aponte Rolón" w:date="2024-08-29T14:04:16Z">
              <w:r>
                <w:rPr>
                  <w:rFonts w:eastAsia="Tex Gyre Termes" w:cs="Tex Gyre Termes"/>
                  <w:b w:val="false"/>
                  <w:i w:val="false"/>
                  <w:color w:val="000000"/>
                  <w:sz w:val="22"/>
                  <w:szCs w:val="22"/>
                  <w:u w:val="none"/>
                </w:rPr>
                <w:t>Significance levels are represented by asterisks [</w:t>
              </w:r>
            </w:ins>
            <w:ins w:id="388" w:author="Bolívar Aponte Rolón" w:date="2024-08-29T14:04:16Z">
              <w:r>
                <w:rPr>
                  <w:rFonts w:eastAsia="Tex Gyre Termes" w:cs="Tex Gyre Termes"/>
                  <w:b w:val="false"/>
                  <w:i/>
                  <w:iCs/>
                  <w:color w:val="000000"/>
                  <w:sz w:val="22"/>
                  <w:szCs w:val="22"/>
                  <w:u w:val="none"/>
                </w:rPr>
                <w:t>p</w:t>
              </w:r>
            </w:ins>
            <w:ins w:id="389" w:author="Bolívar Aponte Rolón" w:date="2024-08-29T14:04:16Z">
              <w:r>
                <w:rPr>
                  <w:rFonts w:eastAsia="Tex Gyre Termes" w:cs="Tex Gyre Termes"/>
                  <w:b w:val="false"/>
                  <w:i w:val="false"/>
                  <w:color w:val="000000"/>
                  <w:sz w:val="22"/>
                  <w:szCs w:val="22"/>
                  <w:u w:val="none"/>
                </w:rPr>
                <w:t xml:space="preserve"> &lt; 0.05 (*), </w:t>
              </w:r>
            </w:ins>
            <w:ins w:id="390" w:author="Bolívar Aponte Rolón" w:date="2024-08-29T14:04:16Z">
              <w:r>
                <w:rPr>
                  <w:rFonts w:eastAsia="Tex Gyre Termes" w:cs="Tex Gyre Termes"/>
                  <w:b w:val="false"/>
                  <w:i/>
                  <w:iCs/>
                  <w:color w:val="000000"/>
                  <w:sz w:val="22"/>
                  <w:szCs w:val="22"/>
                  <w:u w:val="none"/>
                </w:rPr>
                <w:t xml:space="preserve">p </w:t>
              </w:r>
            </w:ins>
            <w:ins w:id="391" w:author="Bolívar Aponte Rolón" w:date="2024-08-29T14:04:16Z">
              <w:r>
                <w:rPr>
                  <w:rFonts w:eastAsia="Tex Gyre Termes" w:cs="Tex Gyre Termes"/>
                  <w:b w:val="false"/>
                  <w:i w:val="false"/>
                  <w:color w:val="000000"/>
                  <w:sz w:val="22"/>
                  <w:szCs w:val="22"/>
                  <w:u w:val="none"/>
                </w:rPr>
                <w:t xml:space="preserve">&lt; 0.01 (**), </w:t>
              </w:r>
            </w:ins>
            <w:ins w:id="392" w:author="Bolívar Aponte Rolón" w:date="2024-08-29T14:04:16Z">
              <w:r>
                <w:rPr>
                  <w:rFonts w:eastAsia="Tex Gyre Termes" w:cs="Tex Gyre Termes"/>
                  <w:b w:val="false"/>
                  <w:i/>
                  <w:iCs/>
                  <w:color w:val="000000"/>
                  <w:sz w:val="22"/>
                  <w:szCs w:val="22"/>
                  <w:u w:val="none"/>
                </w:rPr>
                <w:t>p</w:t>
              </w:r>
            </w:ins>
            <w:ins w:id="393" w:author="Bolívar Aponte Rolón" w:date="2024-08-29T14:04:16Z">
              <w:r>
                <w:rPr>
                  <w:rFonts w:eastAsia="Tex Gyre Termes" w:cs="Tex Gyre Termes"/>
                  <w:b w:val="false"/>
                  <w:i w:val="false"/>
                  <w:color w:val="000000"/>
                  <w:sz w:val="22"/>
                  <w:szCs w:val="22"/>
                  <w:u w:val="none"/>
                </w:rPr>
                <w:t xml:space="preserve"> &lt; 0.001 (***), and </w:t>
              </w:r>
            </w:ins>
            <w:ins w:id="394" w:author="Bolívar Aponte Rolón" w:date="2024-08-29T14:04:16Z">
              <w:r>
                <w:rPr>
                  <w:rFonts w:eastAsia="Tex Gyre Termes" w:cs="Tex Gyre Termes"/>
                  <w:b w:val="false"/>
                  <w:i/>
                  <w:iCs/>
                  <w:color w:val="000000"/>
                  <w:sz w:val="22"/>
                  <w:szCs w:val="22"/>
                  <w:u w:val="none"/>
                </w:rPr>
                <w:t>p</w:t>
              </w:r>
            </w:ins>
            <w:ins w:id="395" w:author="Bolívar Aponte Rolón" w:date="2024-08-29T14:04:16Z">
              <w:r>
                <w:rPr>
                  <w:rFonts w:eastAsia="Tex Gyre Termes" w:cs="Tex Gyre Termes"/>
                  <w:b w:val="false"/>
                  <w:i w:val="false"/>
                  <w:color w:val="000000"/>
                  <w:sz w:val="22"/>
                  <w:szCs w:val="22"/>
                  <w:u w:val="none"/>
                </w:rPr>
                <w:t xml:space="preserve"> &lt; 0.0001 (****)]. T statistics in brackets.</w:t>
              </w:r>
            </w:ins>
          </w:p>
        </w:tc>
      </w:tr>
    </w:tbl>
    <w:p>
      <w:pPr>
        <w:pStyle w:val="Normal"/>
        <w:bidi w:val="0"/>
        <w:spacing w:before="0" w:after="200"/>
        <w:jc w:val="left"/>
        <w:rPr/>
      </w:pPr>
      <w:r>
        <w:rPr/>
      </w:r>
      <w:bookmarkStart w:id="104" w:name="supplementary-materials_Copy_1"/>
      <w:bookmarkStart w:id="105" w:name="supplementary-materials_Copy_1"/>
      <w:bookmarkEnd w:id="105"/>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 w:name="Noto Sans Mono">
    <w:charset w:val="01"/>
    <w:family w:val="roman"/>
    <w:pitch w:val="variable"/>
  </w:font>
  <w:font w:name="Tex Gyre Termes">
    <w:charset w:val="01"/>
    <w:family w:val="roman"/>
    <w:pitch w:val="variable"/>
  </w:font>
  <w:font w:name="Arial">
    <w:altName w:val="Helvetica Neue"/>
    <w:charset w:val="01"/>
    <w:family w:val="auto"/>
    <w:pitch w:val="default"/>
  </w:font>
  <w:font w:name="TeX Gyre Termes">
    <w:charset w:val="01"/>
    <w:family w:val="auto"/>
    <w:pitch w:val="variable"/>
  </w:font>
</w:fonts>
</file>

<file path=word/settings.xml><?xml version="1.0" encoding="utf-8"?>
<w:settings xmlns:w="http://schemas.openxmlformats.org/wordprocessingml/2006/main">
  <w:zoom w:percent="100"/>
  <w:trackRevisions/>
  <w:embedSystemFonts/>
  <w:defaultTabStop w:val="720"/>
  <w:autoHyphenation w:val="true"/>
  <w:hyphenationZone w:val="36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Characters3">
    <w:name w:val="Footnote Characters3"/>
    <w:qFormat/>
    <w:rPr>
      <w:vertAlign w:val="superscript"/>
    </w:rPr>
  </w:style>
  <w:style w:type="character" w:styleId="FootnoteCharacters4">
    <w:name w:val="Footnote Characters4"/>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Characters1">
    <w:name w:val="Endnote Characters1"/>
    <w:qFormat/>
    <w:rPr>
      <w:vertAlign w:val="superscript"/>
    </w:rPr>
  </w:style>
  <w:style w:type="character" w:styleId="EndnoteCharacters2">
    <w:name w:val="Endnote Characters2"/>
    <w:qFormat/>
    <w:rPr>
      <w:vertAlign w:val="superscript"/>
    </w:rPr>
  </w:style>
  <w:style w:type="character" w:styleId="EndnoteCharacters3">
    <w:name w:val="Endnote Characters3"/>
    <w:qFormat/>
    <w:rPr>
      <w:vertAlign w:val="superscript"/>
    </w:rPr>
  </w:style>
  <w:style w:type="character" w:styleId="EndnoteCharacters4">
    <w:name w:val="Endnote Characters4"/>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paragraph" w:styleId="PreformattedText">
    <w:name w:val="Preformatted Text"/>
    <w:basedOn w:val="Normal"/>
    <w:qFormat/>
    <w:pPr>
      <w:spacing w:before="0" w:after="0"/>
    </w:pPr>
    <w:rPr>
      <w:rFonts w:ascii="Noto Sans Mono" w:hAnsi="Noto Sans Mono" w:eastAsia="Noto Sans Mono" w:cs="FreeSans"/>
      <w:sz w:val="20"/>
      <w:szCs w:val="20"/>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111/nph.12140" TargetMode="External"/><Relationship Id="rId22" Type="http://schemas.openxmlformats.org/officeDocument/2006/relationships/hyperlink" Target="https://doi.org/10.1111/j.1469-8137.2005.01333.x" TargetMode="External"/><Relationship Id="rId23" Type="http://schemas.openxmlformats.org/officeDocument/2006/relationships/hyperlink" Target="https://socialsciences.mcmaster.ca/jfox/Books/Companion/" TargetMode="External"/><Relationship Id="rId24" Type="http://schemas.openxmlformats.org/officeDocument/2006/relationships/hyperlink" Target="https://doi.org/10.1146/annurev-ecolsys-102710-145039" TargetMode="External"/><Relationship Id="rId25" Type="http://schemas.openxmlformats.org/officeDocument/2006/relationships/hyperlink" Target="https://doi.org/10.1073/pnas.0607968104" TargetMode="External"/><Relationship Id="rId26" Type="http://schemas.openxmlformats.org/officeDocument/2006/relationships/hyperlink" Target="https://doi.org/10.1093/aobpla/plw050" TargetMode="External"/><Relationship Id="rId27" Type="http://schemas.openxmlformats.org/officeDocument/2006/relationships/hyperlink" Target="https://doi.org/10.3390/genes9060309" TargetMode="External"/><Relationship Id="rId28" Type="http://schemas.openxmlformats.org/officeDocument/2006/relationships/hyperlink" Target="https://doi.org/10.1016/j.ppees.2007.01.001" TargetMode="External"/><Relationship Id="rId29" Type="http://schemas.openxmlformats.org/officeDocument/2006/relationships/hyperlink" Target="https://doi.org/10.1016/j.funeco.2013.12.005" TargetMode="External"/><Relationship Id="rId30" Type="http://schemas.openxmlformats.org/officeDocument/2006/relationships/hyperlink" Target="https://doi.org/10.1086/651300" TargetMode="External"/><Relationship Id="rId31" Type="http://schemas.openxmlformats.org/officeDocument/2006/relationships/hyperlink" Target="https://rpkgs.datanovia.com/ggpubr/" TargetMode="External"/><Relationship Id="rId32" Type="http://schemas.openxmlformats.org/officeDocument/2006/relationships/hyperlink" Target="https://rpkgs.datanovia.com/rstatix/" TargetMode="External"/><Relationship Id="rId33" Type="http://schemas.openxmlformats.org/officeDocument/2006/relationships/hyperlink" Target="https://doi.org/10.1093/aob/mct036" TargetMode="External"/><Relationship Id="rId34" Type="http://schemas.openxmlformats.org/officeDocument/2006/relationships/hyperlink" Target="https://doi.org/10.1111/j.1469-8137.2012.04203.x" TargetMode="External"/><Relationship Id="rId35" Type="http://schemas.openxmlformats.org/officeDocument/2006/relationships/hyperlink" Target="https://doi.org/10.1098/rstb.2011.0248" TargetMode="External"/><Relationship Id="rId36" Type="http://schemas.openxmlformats.org/officeDocument/2006/relationships/hyperlink" Target="https://doi.org/10.1890/0012-9615(1999)069%5B0001:DBRATM%5D2.0.CO;2" TargetMode="External"/><Relationship Id="rId37" Type="http://schemas.openxmlformats.org/officeDocument/2006/relationships/hyperlink" Target="https://doi.org/10.1111/j.2041-210X.2010.00078.x" TargetMode="External"/><Relationship Id="rId38" Type="http://schemas.openxmlformats.org/officeDocument/2006/relationships/hyperlink" Target="https://doi.org/10.1111/mpp.13209" TargetMode="External"/><Relationship Id="rId39" Type="http://schemas.openxmlformats.org/officeDocument/2006/relationships/hyperlink" Target="https://doi.org/10.1007/s00442-014-3177-2" TargetMode="External"/><Relationship Id="rId40" Type="http://schemas.openxmlformats.org/officeDocument/2006/relationships/hyperlink" Target="https://doi.org/10.1890/0012-9658(2001)082%5B0290:FMMTCD%5D2.0.CO;2" TargetMode="External"/><Relationship Id="rId41" Type="http://schemas.openxmlformats.org/officeDocument/2006/relationships/hyperlink" Target="https://doi.org/10.1016/j.tree.2006.02.002" TargetMode="External"/><Relationship Id="rId42" Type="http://schemas.openxmlformats.org/officeDocument/2006/relationships/hyperlink" Target="https://doi.org/10.1371/journal.pone.0061217" TargetMode="External"/><Relationship Id="rId43" Type="http://schemas.openxmlformats.org/officeDocument/2006/relationships/hyperlink" Target="https://doi.org/10.3389/fmicb.2014.00479" TargetMode="External"/><Relationship Id="rId44" Type="http://schemas.openxmlformats.org/officeDocument/2006/relationships/hyperlink" Target="https://doi.org/10.1016/j.biocontrol.2008.01.012" TargetMode="External"/><Relationship Id="rId45" Type="http://schemas.openxmlformats.org/officeDocument/2006/relationships/hyperlink" Target="https://doi.org/10.3389/fpls.2023.1169558" TargetMode="External"/><Relationship Id="rId46" Type="http://schemas.openxmlformats.org/officeDocument/2006/relationships/hyperlink" Target="https://doi.org/10.1038/s42003-021-01826-7" TargetMode="External"/><Relationship Id="rId47" Type="http://schemas.openxmlformats.org/officeDocument/2006/relationships/hyperlink" Target="https://github.com/vegandevs/vegan" TargetMode="External"/><Relationship Id="rId48" Type="http://schemas.openxmlformats.org/officeDocument/2006/relationships/hyperlink" Target="https://doi.org/10.1007/b98882" TargetMode="External"/><Relationship Id="rId49" Type="http://schemas.openxmlformats.org/officeDocument/2006/relationships/hyperlink" Target="https://CRAN.R-project.org/package=nlme" TargetMode="External"/><Relationship Id="rId50" Type="http://schemas.openxmlformats.org/officeDocument/2006/relationships/hyperlink" Target="https://doi.org/10.1890/0012-9658(2006)87%5B1733:LTAGPO%5D2.0.CO;2" TargetMode="External"/><Relationship Id="rId51" Type="http://schemas.openxmlformats.org/officeDocument/2006/relationships/hyperlink" Target="https://doi.org/10.1146/annurev-phyto-080508-081831" TargetMode="External"/><Relationship Id="rId52" Type="http://schemas.openxmlformats.org/officeDocument/2006/relationships/hyperlink" Target="https://www.R-project.org/" TargetMode="External"/><Relationship Id="rId53" Type="http://schemas.openxmlformats.org/officeDocument/2006/relationships/hyperlink" Target="https://doi.org/10.1098/rsos.160628" TargetMode="External"/><Relationship Id="rId54" Type="http://schemas.openxmlformats.org/officeDocument/2006/relationships/hyperlink" Target="https://doi.org/10.1111/j.1469-8137.2009.02773.x" TargetMode="External"/><Relationship Id="rId55" Type="http://schemas.openxmlformats.org/officeDocument/2006/relationships/hyperlink" Target="https://doi.org/10.7717/peerj.2584" TargetMode="External"/><Relationship Id="rId56" Type="http://schemas.openxmlformats.org/officeDocument/2006/relationships/hyperlink" Target="https://doi.org/10.3897/mycokeys.91.84896" TargetMode="External"/><Relationship Id="rId57" Type="http://schemas.openxmlformats.org/officeDocument/2006/relationships/hyperlink" Target="https://doi.org/10.1073/pnas.1706324114" TargetMode="External"/><Relationship Id="rId58" Type="http://schemas.openxmlformats.org/officeDocument/2006/relationships/hyperlink" Target="https://doi.org/10.1111/j.1752-4571.2010.00141.x" TargetMode="External"/><Relationship Id="rId59" Type="http://schemas.openxmlformats.org/officeDocument/2006/relationships/hyperlink" Target="https://doi.org/10.1038/nmeth.2089" TargetMode="External"/><Relationship Id="rId60" Type="http://schemas.openxmlformats.org/officeDocument/2006/relationships/hyperlink" Target="https://doi.org/10.1086/367580" TargetMode="External"/><Relationship Id="rId61" Type="http://schemas.openxmlformats.org/officeDocument/2006/relationships/hyperlink" Target="https://doi.org/lutzoni" TargetMode="External"/><Relationship Id="rId62" Type="http://schemas.openxmlformats.org/officeDocument/2006/relationships/hyperlink" Target="https://doi.org/10.1111/btp.12303" TargetMode="External"/><Relationship Id="rId63" Type="http://schemas.openxmlformats.org/officeDocument/2006/relationships/hyperlink" Target="https://doi.org/10.1007/978-3-319-24274-3_5" TargetMode="External"/><Relationship Id="rId64" Type="http://schemas.openxmlformats.org/officeDocument/2006/relationships/hyperlink" Target="https://doi.org/dx.doi.org/10.17504/protocols.io.fscbnaw" TargetMode="External"/><Relationship Id="rId65" Type="http://schemas.openxmlformats.org/officeDocument/2006/relationships/hyperlink" Target="https://doi.org/10.1038/s41559-019-0975-2" TargetMode="External"/><Relationship Id="rId66" Type="http://schemas.openxmlformats.org/officeDocument/2006/relationships/hyperlink" Target="https://doi.org/10.1186/s40168-017-0237-y" TargetMode="External"/><Relationship Id="rId67" Type="http://schemas.openxmlformats.org/officeDocument/2006/relationships/hyperlink" Target="https://doi.org/10.1111/j.1469-8137.2005.01349.x" TargetMode="External"/><Relationship Id="rId68" Type="http://schemas.openxmlformats.org/officeDocument/2006/relationships/hyperlink" Target="https://doi.org/10.1038/nature02403" TargetMode="External"/><Relationship Id="rId69" Type="http://schemas.openxmlformats.org/officeDocument/2006/relationships/image" Target="media/image1.png"/><Relationship Id="rId70" Type="http://schemas.openxmlformats.org/officeDocument/2006/relationships/image" Target="media/image2.png"/><Relationship Id="rId71" Type="http://schemas.openxmlformats.org/officeDocument/2006/relationships/image" Target="media/image3.png"/><Relationship Id="rId72" Type="http://schemas.openxmlformats.org/officeDocument/2006/relationships/image" Target="media/image4.png"/><Relationship Id="rId73" Type="http://schemas.openxmlformats.org/officeDocument/2006/relationships/image" Target="media/image5.png"/><Relationship Id="rId74" Type="http://schemas.openxmlformats.org/officeDocument/2006/relationships/fontTable" Target="fontTable.xml"/><Relationship Id="rId75" Type="http://schemas.openxmlformats.org/officeDocument/2006/relationships/settings" Target="settings.xml"/><Relationship Id="rId7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82</TotalTime>
  <Application>LibreOffice/24.8.0.3$Linux_X86_64 LibreOffice_project/480$Build-3</Application>
  <AppVersion>15.0000</AppVersion>
  <Pages>48</Pages>
  <Words>11862</Words>
  <Characters>66539</Characters>
  <CharactersWithSpaces>78068</CharactersWithSpaces>
  <Paragraphs>30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16T01:49:50Z</dcterms:created>
  <dc:creator>Bolívar Aponte Rolón1,✉, A. Elizabeth Arnold2, Mareli Sánchez Juliá1, and Sunshine A. Van Bael1,1</dc:creator>
  <dc:description/>
  <dc:language>en-US</dc:language>
  <cp:lastModifiedBy>Bolívar Aponte Rolón</cp:lastModifiedBy>
  <cp:lastPrinted>2024-04-17T11:25:32Z</cp:lastPrinted>
  <dcterms:modified xsi:type="dcterms:W3CDTF">2024-08-29T17:43:52Z</dcterms:modified>
  <cp:revision>40</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